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491068" w14:textId="77777777" w:rsidR="00704B79" w:rsidRPr="00704B79" w:rsidRDefault="00704B79" w:rsidP="00704B79">
      <w:pPr>
        <w:spacing w:after="160" w:line="259" w:lineRule="auto"/>
        <w:jc w:val="center"/>
        <w:rPr>
          <w:rFonts w:asciiTheme="minorHAnsi" w:eastAsia="Calibri" w:hAnsiTheme="minorHAnsi" w:cstheme="minorHAnsi"/>
          <w:b/>
          <w:bCs/>
          <w:lang w:val="en-US"/>
        </w:rPr>
      </w:pPr>
      <w:r w:rsidRPr="00704B79">
        <w:rPr>
          <w:rFonts w:asciiTheme="minorHAnsi" w:eastAsia="Calibri" w:hAnsiTheme="minorHAnsi" w:cstheme="minorHAnsi"/>
          <w:b/>
          <w:bCs/>
          <w:lang w:val="en-US"/>
        </w:rPr>
        <w:t>PRESS RELEASE</w:t>
      </w:r>
    </w:p>
    <w:p w14:paraId="0C072E9D" w14:textId="77777777" w:rsidR="00704B79" w:rsidRPr="00704B79" w:rsidRDefault="00704B79" w:rsidP="00704B79">
      <w:pPr>
        <w:spacing w:after="160" w:line="259" w:lineRule="auto"/>
        <w:jc w:val="center"/>
        <w:rPr>
          <w:rFonts w:asciiTheme="minorHAnsi" w:eastAsia="Calibri" w:hAnsiTheme="minorHAnsi" w:cstheme="minorHAnsi"/>
          <w:b/>
          <w:bCs/>
          <w:lang w:val="en-US"/>
        </w:rPr>
      </w:pPr>
      <w:r w:rsidRPr="00704B79">
        <w:rPr>
          <w:rFonts w:asciiTheme="minorHAnsi" w:eastAsia="Calibri" w:hAnsiTheme="minorHAnsi" w:cstheme="minorHAnsi"/>
          <w:b/>
          <w:bCs/>
          <w:lang w:val="en-US"/>
        </w:rPr>
        <w:t>FNU hosts second in a series of panel discussions on COVID-19</w:t>
      </w:r>
    </w:p>
    <w:p w14:paraId="75CE22AE" w14:textId="65B99DB5" w:rsidR="00704B79" w:rsidRPr="00704B79" w:rsidRDefault="00704B79" w:rsidP="00704B79">
      <w:pPr>
        <w:spacing w:after="160" w:line="259" w:lineRule="auto"/>
        <w:jc w:val="both"/>
        <w:rPr>
          <w:rFonts w:asciiTheme="minorHAnsi" w:eastAsia="Calibri" w:hAnsiTheme="minorHAnsi" w:cstheme="minorHAnsi"/>
          <w:lang w:val="en-US"/>
        </w:rPr>
      </w:pPr>
      <w:r w:rsidRPr="00704B79">
        <w:rPr>
          <w:rFonts w:asciiTheme="minorHAnsi" w:eastAsia="Calibri" w:hAnsiTheme="minorHAnsi" w:cstheme="minorHAnsi"/>
          <w:b/>
          <w:bCs/>
          <w:lang w:val="en-US"/>
        </w:rPr>
        <w:t xml:space="preserve">Suva, Fiji. </w:t>
      </w:r>
      <w:r w:rsidRPr="00704B79">
        <w:rPr>
          <w:rFonts w:asciiTheme="minorHAnsi" w:eastAsia="Calibri" w:hAnsiTheme="minorHAnsi" w:cstheme="minorHAnsi"/>
          <w:lang w:val="en-US"/>
        </w:rPr>
        <w:t>The Fiji National University’s (FNU) College of Medicine, Nursing and Health Sciences (CMNHS) this week hosted the second of a series of virtual panel discussions regarding the vaccine, the COVID test and other questions related to the pandemic and prevention of efforts.</w:t>
      </w:r>
    </w:p>
    <w:p w14:paraId="5072547F" w14:textId="39988620" w:rsidR="00704B79" w:rsidRPr="00704B79" w:rsidRDefault="00704B79" w:rsidP="12C39E99">
      <w:pPr>
        <w:jc w:val="both"/>
        <w:rPr>
          <w:rFonts w:asciiTheme="minorHAnsi" w:eastAsia="Calibri" w:hAnsiTheme="minorHAnsi" w:cstheme="minorBidi"/>
          <w:lang w:val="en-US"/>
        </w:rPr>
      </w:pPr>
      <w:r w:rsidRPr="12C39E99">
        <w:rPr>
          <w:rFonts w:asciiTheme="minorHAnsi" w:eastAsia="Calibri" w:hAnsiTheme="minorHAnsi" w:cstheme="minorBidi"/>
          <w:lang w:val="en-US"/>
        </w:rPr>
        <w:t xml:space="preserve">Chaired by the CMNHS Associate Dean Research and Director of the Fiji Institute of Pacific Health Research (FIPHR), Dr Donald Wilson, </w:t>
      </w:r>
      <w:r w:rsidR="510BE4CC" w:rsidRPr="12C39E99">
        <w:rPr>
          <w:rFonts w:asciiTheme="minorHAnsi" w:eastAsia="Calibri" w:hAnsiTheme="minorHAnsi" w:cstheme="minorBidi"/>
          <w:lang w:val="en-US"/>
        </w:rPr>
        <w:t>panelists were</w:t>
      </w:r>
      <w:r w:rsidRPr="12C39E99">
        <w:rPr>
          <w:rFonts w:asciiTheme="minorHAnsi" w:eastAsia="Calibri" w:hAnsiTheme="minorHAnsi" w:cstheme="minorBidi"/>
          <w:lang w:val="en-US"/>
        </w:rPr>
        <w:t>:</w:t>
      </w:r>
    </w:p>
    <w:p w14:paraId="4D206D18" w14:textId="77777777" w:rsidR="00704B79" w:rsidRPr="00704B79" w:rsidRDefault="00704B79" w:rsidP="00704B79">
      <w:pPr>
        <w:numPr>
          <w:ilvl w:val="0"/>
          <w:numId w:val="6"/>
        </w:numPr>
        <w:contextualSpacing/>
        <w:jc w:val="both"/>
        <w:rPr>
          <w:rFonts w:asciiTheme="minorHAnsi" w:eastAsia="Calibri" w:hAnsiTheme="minorHAnsi" w:cstheme="minorHAnsi"/>
          <w:lang w:val="en-US"/>
        </w:rPr>
      </w:pPr>
      <w:r w:rsidRPr="00704B79">
        <w:rPr>
          <w:rFonts w:asciiTheme="minorHAnsi" w:eastAsia="Calibri" w:hAnsiTheme="minorHAnsi" w:cstheme="minorHAnsi"/>
          <w:lang w:val="en-US"/>
        </w:rPr>
        <w:t xml:space="preserve">Professor </w:t>
      </w:r>
      <w:r w:rsidRPr="00704B79">
        <w:rPr>
          <w:rFonts w:asciiTheme="minorHAnsi" w:eastAsia="Calibri" w:hAnsiTheme="minorHAnsi" w:cstheme="minorHAnsi"/>
        </w:rPr>
        <w:t>Peter McIntyre, who is a paediatrician specialising in infectious diseases and vaccines who is also qualified as a public health physician.</w:t>
      </w:r>
    </w:p>
    <w:p w14:paraId="70061AD7" w14:textId="77777777" w:rsidR="00704B79" w:rsidRPr="00704B79" w:rsidRDefault="00704B79" w:rsidP="00704B79">
      <w:pPr>
        <w:numPr>
          <w:ilvl w:val="0"/>
          <w:numId w:val="6"/>
        </w:numPr>
        <w:contextualSpacing/>
        <w:jc w:val="both"/>
        <w:rPr>
          <w:rFonts w:asciiTheme="minorHAnsi" w:eastAsia="Calibri" w:hAnsiTheme="minorHAnsi" w:cstheme="minorHAnsi"/>
          <w:lang w:val="en-US"/>
        </w:rPr>
      </w:pPr>
      <w:r w:rsidRPr="00704B79">
        <w:rPr>
          <w:rFonts w:asciiTheme="minorHAnsi" w:eastAsia="Calibri" w:hAnsiTheme="minorHAnsi" w:cstheme="minorHAnsi"/>
        </w:rPr>
        <w:t>Associate Professor James Ussher, who is an immunologist and clinical microbiologist at the University of Otago and Southern Community Laboratories.</w:t>
      </w:r>
    </w:p>
    <w:p w14:paraId="3540A43D" w14:textId="77777777" w:rsidR="00704B79" w:rsidRPr="00704B79" w:rsidRDefault="00704B79" w:rsidP="00704B79">
      <w:pPr>
        <w:numPr>
          <w:ilvl w:val="0"/>
          <w:numId w:val="6"/>
        </w:numPr>
        <w:contextualSpacing/>
        <w:jc w:val="both"/>
        <w:rPr>
          <w:rFonts w:asciiTheme="minorHAnsi" w:eastAsia="Calibri" w:hAnsiTheme="minorHAnsi" w:cstheme="minorHAnsi"/>
          <w:lang w:val="en-US"/>
        </w:rPr>
      </w:pPr>
      <w:r w:rsidRPr="00704B79">
        <w:rPr>
          <w:rFonts w:asciiTheme="minorHAnsi" w:eastAsia="Calibri" w:hAnsiTheme="minorHAnsi" w:cstheme="minorHAnsi"/>
        </w:rPr>
        <w:t>Ana Rokomokoti, who is a Lecturer in Law at the Department of Law, School of Accounting and Law, College of Business, Hospitality and Tourism Studies at Fiji National University.</w:t>
      </w:r>
    </w:p>
    <w:p w14:paraId="0BE99500" w14:textId="1CB794F6" w:rsidR="00704B79" w:rsidRPr="00704B79" w:rsidRDefault="00704B79" w:rsidP="12C39E99">
      <w:pPr>
        <w:numPr>
          <w:ilvl w:val="0"/>
          <w:numId w:val="6"/>
        </w:numPr>
        <w:contextualSpacing/>
        <w:jc w:val="both"/>
        <w:rPr>
          <w:rFonts w:asciiTheme="minorHAnsi" w:eastAsia="Calibri" w:hAnsiTheme="minorHAnsi" w:cstheme="minorBidi"/>
          <w:lang w:val="en-US"/>
        </w:rPr>
      </w:pPr>
      <w:r w:rsidRPr="3D7854B3">
        <w:rPr>
          <w:rFonts w:asciiTheme="minorHAnsi" w:eastAsia="Calibri" w:hAnsiTheme="minorHAnsi" w:cstheme="minorBidi"/>
        </w:rPr>
        <w:t xml:space="preserve">Dr Alisha Sahukhan, who is </w:t>
      </w:r>
      <w:r w:rsidR="1BA206C4" w:rsidRPr="3D7854B3">
        <w:rPr>
          <w:rFonts w:asciiTheme="minorHAnsi" w:eastAsia="Calibri" w:hAnsiTheme="minorHAnsi" w:cstheme="minorBidi"/>
        </w:rPr>
        <w:t>Head of Health Protection at Fiji’s Ministry of Health</w:t>
      </w:r>
      <w:r w:rsidR="75E23036" w:rsidRPr="3D7854B3">
        <w:rPr>
          <w:rFonts w:asciiTheme="minorHAnsi" w:eastAsia="Calibri" w:hAnsiTheme="minorHAnsi" w:cstheme="minorBidi"/>
        </w:rPr>
        <w:t xml:space="preserve"> and Medical Services</w:t>
      </w:r>
      <w:r w:rsidRPr="3D7854B3">
        <w:rPr>
          <w:rFonts w:asciiTheme="minorHAnsi" w:eastAsia="Calibri" w:hAnsiTheme="minorHAnsi" w:cstheme="minorBidi"/>
        </w:rPr>
        <w:t>.</w:t>
      </w:r>
    </w:p>
    <w:p w14:paraId="1B05D680" w14:textId="3180506D" w:rsidR="00704B79" w:rsidRPr="00704B79" w:rsidRDefault="00704B79" w:rsidP="00704B79">
      <w:pPr>
        <w:contextualSpacing/>
        <w:jc w:val="both"/>
        <w:rPr>
          <w:rFonts w:asciiTheme="minorHAnsi" w:eastAsia="Calibri" w:hAnsiTheme="minorHAnsi" w:cstheme="minorHAnsi"/>
          <w:lang w:val="en-US"/>
        </w:rPr>
      </w:pPr>
    </w:p>
    <w:p w14:paraId="48586549" w14:textId="77777777" w:rsidR="00704B79" w:rsidRPr="00704B79" w:rsidRDefault="00704B79" w:rsidP="00704B79">
      <w:pPr>
        <w:spacing w:after="160" w:line="259" w:lineRule="auto"/>
        <w:jc w:val="both"/>
        <w:rPr>
          <w:rFonts w:asciiTheme="minorHAnsi" w:eastAsia="Calibri" w:hAnsiTheme="minorHAnsi" w:cstheme="minorHAnsi"/>
          <w:lang w:val="en-US"/>
        </w:rPr>
      </w:pPr>
      <w:r w:rsidRPr="00704B79">
        <w:rPr>
          <w:rFonts w:asciiTheme="minorHAnsi" w:eastAsia="Calibri" w:hAnsiTheme="minorHAnsi" w:cstheme="minorHAnsi"/>
          <w:lang w:val="en-US"/>
        </w:rPr>
        <w:t>The panel discussion was conducted via Zoom and live-streamed on the FNU and CMNHS Facebook pages.</w:t>
      </w:r>
    </w:p>
    <w:p w14:paraId="4A02BA80" w14:textId="19567E79" w:rsidR="00704B79" w:rsidRPr="00704B79" w:rsidRDefault="2AFD6E01" w:rsidP="12C39E99">
      <w:pPr>
        <w:contextualSpacing/>
        <w:jc w:val="both"/>
        <w:rPr>
          <w:rFonts w:asciiTheme="minorHAnsi" w:eastAsia="Calibri" w:hAnsiTheme="minorHAnsi" w:cstheme="minorBidi"/>
          <w:lang w:val="en-US"/>
        </w:rPr>
      </w:pPr>
      <w:r w:rsidRPr="3D7854B3">
        <w:rPr>
          <w:rFonts w:asciiTheme="minorHAnsi" w:eastAsia="Calibri" w:hAnsiTheme="minorHAnsi" w:cstheme="minorBidi"/>
          <w:lang w:val="en-US"/>
        </w:rPr>
        <w:t>Panelists</w:t>
      </w:r>
      <w:r w:rsidR="00704B79" w:rsidRPr="3D7854B3">
        <w:rPr>
          <w:rFonts w:asciiTheme="minorHAnsi" w:eastAsia="Calibri" w:hAnsiTheme="minorHAnsi" w:cstheme="minorBidi"/>
          <w:lang w:val="en-US"/>
        </w:rPr>
        <w:t xml:space="preserve"> spoke in their areas of expertise and answered questions from members of the public </w:t>
      </w:r>
      <w:r w:rsidR="362CD907" w:rsidRPr="3D7854B3">
        <w:rPr>
          <w:rFonts w:asciiTheme="minorHAnsi" w:eastAsia="Calibri" w:hAnsiTheme="minorHAnsi" w:cstheme="minorBidi"/>
          <w:lang w:val="en-US"/>
        </w:rPr>
        <w:t>t</w:t>
      </w:r>
      <w:r w:rsidR="00704B79" w:rsidRPr="3D7854B3">
        <w:rPr>
          <w:rFonts w:asciiTheme="minorHAnsi" w:eastAsia="Calibri" w:hAnsiTheme="minorHAnsi" w:cstheme="minorBidi"/>
          <w:lang w:val="en-US"/>
        </w:rPr>
        <w:t>h</w:t>
      </w:r>
      <w:r w:rsidR="362CD907" w:rsidRPr="3D7854B3">
        <w:rPr>
          <w:rFonts w:asciiTheme="minorHAnsi" w:eastAsia="Calibri" w:hAnsiTheme="minorHAnsi" w:cstheme="minorBidi"/>
          <w:lang w:val="en-US"/>
        </w:rPr>
        <w:t>at</w:t>
      </w:r>
      <w:r w:rsidR="4831A2B3" w:rsidRPr="3D7854B3">
        <w:rPr>
          <w:rFonts w:asciiTheme="minorHAnsi" w:eastAsia="Calibri" w:hAnsiTheme="minorHAnsi" w:cstheme="minorBidi"/>
          <w:lang w:val="en-US"/>
        </w:rPr>
        <w:t xml:space="preserve"> were</w:t>
      </w:r>
      <w:r w:rsidR="00704B79" w:rsidRPr="3D7854B3">
        <w:rPr>
          <w:rFonts w:asciiTheme="minorHAnsi" w:eastAsia="Calibri" w:hAnsiTheme="minorHAnsi" w:cstheme="minorBidi"/>
          <w:lang w:val="en-US"/>
        </w:rPr>
        <w:t xml:space="preserve"> sent through a dedicated email address</w:t>
      </w:r>
      <w:r w:rsidR="53E05591" w:rsidRPr="3D7854B3">
        <w:rPr>
          <w:rFonts w:asciiTheme="minorHAnsi" w:eastAsia="Calibri" w:hAnsiTheme="minorHAnsi" w:cstheme="minorBidi"/>
          <w:lang w:val="en-US"/>
        </w:rPr>
        <w:t>:</w:t>
      </w:r>
      <w:r w:rsidR="00704B79" w:rsidRPr="3D7854B3">
        <w:rPr>
          <w:rFonts w:asciiTheme="minorHAnsi" w:eastAsia="Calibri" w:hAnsiTheme="minorHAnsi" w:cstheme="minorBidi"/>
          <w:lang w:val="en-US"/>
        </w:rPr>
        <w:t xml:space="preserve"> </w:t>
      </w:r>
      <w:hyperlink r:id="rId7">
        <w:r w:rsidR="00704B79" w:rsidRPr="3D7854B3">
          <w:rPr>
            <w:rStyle w:val="Hyperlink"/>
            <w:rFonts w:asciiTheme="minorHAnsi" w:eastAsia="Calibri" w:hAnsiTheme="minorHAnsi" w:cstheme="minorBidi"/>
            <w:lang w:val="en-US"/>
          </w:rPr>
          <w:t>covidquestionsfnu@gmail.com</w:t>
        </w:r>
      </w:hyperlink>
      <w:r w:rsidR="00704B79" w:rsidRPr="3D7854B3">
        <w:rPr>
          <w:rFonts w:asciiTheme="minorHAnsi" w:eastAsia="Calibri" w:hAnsiTheme="minorHAnsi" w:cstheme="minorBidi"/>
          <w:lang w:val="en-US"/>
        </w:rPr>
        <w:t xml:space="preserve"> and messaged during the Livestream session. </w:t>
      </w:r>
      <w:r w:rsidR="6D804EF8" w:rsidRPr="3D7854B3">
        <w:rPr>
          <w:rFonts w:asciiTheme="minorHAnsi" w:eastAsia="Calibri" w:hAnsiTheme="minorHAnsi" w:cstheme="minorBidi"/>
          <w:lang w:val="en-US"/>
        </w:rPr>
        <w:t>Panelist</w:t>
      </w:r>
      <w:r w:rsidR="00704B79" w:rsidRPr="3D7854B3">
        <w:rPr>
          <w:rFonts w:asciiTheme="minorHAnsi" w:eastAsia="Calibri" w:hAnsiTheme="minorHAnsi" w:cstheme="minorBidi"/>
          <w:lang w:val="en-US"/>
        </w:rPr>
        <w:t>s responded to questions b</w:t>
      </w:r>
      <w:r w:rsidR="3193DC19" w:rsidRPr="3D7854B3">
        <w:rPr>
          <w:rFonts w:asciiTheme="minorHAnsi" w:eastAsia="Calibri" w:hAnsiTheme="minorHAnsi" w:cstheme="minorBidi"/>
          <w:lang w:val="en-US"/>
        </w:rPr>
        <w:t xml:space="preserve">y providing scientific explanations </w:t>
      </w:r>
      <w:r w:rsidR="7EFBF1E5" w:rsidRPr="3D7854B3">
        <w:rPr>
          <w:rFonts w:asciiTheme="minorHAnsi" w:eastAsia="Calibri" w:hAnsiTheme="minorHAnsi" w:cstheme="minorBidi"/>
          <w:lang w:val="en-US"/>
        </w:rPr>
        <w:t>based on current</w:t>
      </w:r>
      <w:r w:rsidR="00704B79" w:rsidRPr="3D7854B3">
        <w:rPr>
          <w:rFonts w:asciiTheme="minorHAnsi" w:eastAsia="Calibri" w:hAnsiTheme="minorHAnsi" w:cstheme="minorBidi"/>
          <w:lang w:val="en-US"/>
        </w:rPr>
        <w:t xml:space="preserve"> evidence.</w:t>
      </w:r>
    </w:p>
    <w:p w14:paraId="4E10711B" w14:textId="77777777" w:rsidR="00704B79" w:rsidRPr="00704B79" w:rsidRDefault="00704B79" w:rsidP="00704B79">
      <w:pPr>
        <w:jc w:val="both"/>
        <w:rPr>
          <w:rFonts w:asciiTheme="minorHAnsi" w:eastAsia="Calibri" w:hAnsiTheme="minorHAnsi" w:cstheme="minorHAnsi"/>
        </w:rPr>
      </w:pPr>
    </w:p>
    <w:p w14:paraId="54F523D0" w14:textId="07D38BFF" w:rsidR="00704B79" w:rsidRPr="00704B79" w:rsidRDefault="00704B79" w:rsidP="72DD57A7">
      <w:pPr>
        <w:spacing w:after="160" w:line="259" w:lineRule="auto"/>
        <w:jc w:val="both"/>
        <w:rPr>
          <w:rFonts w:asciiTheme="minorHAnsi" w:eastAsia="Calibri" w:hAnsiTheme="minorHAnsi" w:cstheme="minorBidi"/>
          <w:lang w:val="en-US"/>
        </w:rPr>
      </w:pPr>
      <w:r w:rsidRPr="72DD57A7">
        <w:rPr>
          <w:rFonts w:asciiTheme="minorHAnsi" w:eastAsia="Calibri" w:hAnsiTheme="minorHAnsi" w:cstheme="minorBidi"/>
          <w:lang w:val="en-US"/>
        </w:rPr>
        <w:t>Below are highlights of the key issues discussed</w:t>
      </w:r>
      <w:r w:rsidR="0967834E" w:rsidRPr="72DD57A7">
        <w:rPr>
          <w:rFonts w:asciiTheme="minorHAnsi" w:eastAsia="Calibri" w:hAnsiTheme="minorHAnsi" w:cstheme="minorBidi"/>
          <w:lang w:val="en-US"/>
        </w:rPr>
        <w:t>.</w:t>
      </w:r>
    </w:p>
    <w:p w14:paraId="5B6BB43C" w14:textId="77777777" w:rsidR="00704B79" w:rsidRPr="00704B79" w:rsidRDefault="00704B79" w:rsidP="00704B79">
      <w:pPr>
        <w:jc w:val="both"/>
        <w:textAlignment w:val="baseline"/>
        <w:rPr>
          <w:rFonts w:asciiTheme="minorHAnsi" w:eastAsia="Times New Roman" w:hAnsiTheme="minorHAnsi" w:cstheme="minorHAnsi"/>
          <w:b/>
        </w:rPr>
      </w:pPr>
      <w:r w:rsidRPr="00704B79">
        <w:rPr>
          <w:rFonts w:asciiTheme="minorHAnsi" w:eastAsia="Calibri" w:hAnsiTheme="minorHAnsi" w:cstheme="minorHAnsi"/>
          <w:b/>
        </w:rPr>
        <w:t xml:space="preserve">Explain the benefits versus the risks of vaccination. </w:t>
      </w:r>
      <w:r w:rsidRPr="00704B79">
        <w:rPr>
          <w:rFonts w:asciiTheme="minorHAnsi" w:eastAsia="Times New Roman" w:hAnsiTheme="minorHAnsi" w:cstheme="minorHAnsi"/>
          <w:b/>
        </w:rPr>
        <w:t>Why is vaccination still being recommended despite the reports of adverse events and maybe even deaths? </w:t>
      </w:r>
    </w:p>
    <w:p w14:paraId="4DEE3B30" w14:textId="77777777" w:rsidR="00704B79" w:rsidRPr="00704B79" w:rsidRDefault="00704B79" w:rsidP="00704B79">
      <w:pPr>
        <w:jc w:val="both"/>
        <w:rPr>
          <w:rFonts w:asciiTheme="minorHAnsi" w:eastAsia="Calibri" w:hAnsiTheme="minorHAnsi" w:cstheme="minorHAnsi"/>
          <w:b/>
        </w:rPr>
      </w:pPr>
    </w:p>
    <w:p w14:paraId="301F0D36" w14:textId="67CC779A" w:rsidR="00704B79" w:rsidRPr="00704B79" w:rsidRDefault="00704B79" w:rsidP="3D7854B3">
      <w:pPr>
        <w:jc w:val="both"/>
        <w:textAlignment w:val="baseline"/>
        <w:rPr>
          <w:rFonts w:asciiTheme="minorHAnsi" w:eastAsia="Times New Roman" w:hAnsiTheme="minorHAnsi" w:cstheme="minorBidi"/>
        </w:rPr>
      </w:pPr>
      <w:r w:rsidRPr="72DD57A7">
        <w:rPr>
          <w:rFonts w:asciiTheme="minorHAnsi" w:eastAsia="Times New Roman" w:hAnsiTheme="minorHAnsi" w:cstheme="minorBidi"/>
        </w:rPr>
        <w:t>Professor Peter Mclntyre</w:t>
      </w:r>
      <w:r w:rsidR="5162E245" w:rsidRPr="72DD57A7">
        <w:rPr>
          <w:rFonts w:asciiTheme="minorHAnsi" w:eastAsia="Times New Roman" w:hAnsiTheme="minorHAnsi" w:cstheme="minorBidi"/>
        </w:rPr>
        <w:t xml:space="preserve"> emphasized three important points: firstly that </w:t>
      </w:r>
      <w:r w:rsidRPr="72DD57A7">
        <w:rPr>
          <w:rFonts w:asciiTheme="minorHAnsi" w:eastAsia="Times New Roman" w:hAnsiTheme="minorHAnsi" w:cstheme="minorBidi"/>
        </w:rPr>
        <w:t>COVID-19 is a severe disease;</w:t>
      </w:r>
      <w:r w:rsidR="3CFE4F84" w:rsidRPr="72DD57A7">
        <w:rPr>
          <w:rFonts w:asciiTheme="minorHAnsi" w:eastAsia="Times New Roman" w:hAnsiTheme="minorHAnsi" w:cstheme="minorBidi"/>
        </w:rPr>
        <w:t xml:space="preserve"> secondly</w:t>
      </w:r>
      <w:r w:rsidRPr="72DD57A7">
        <w:rPr>
          <w:rFonts w:asciiTheme="minorHAnsi" w:eastAsia="Times New Roman" w:hAnsiTheme="minorHAnsi" w:cstheme="minorBidi"/>
        </w:rPr>
        <w:t xml:space="preserve"> that we have very effective vaccines, including the AstraZeneca vaccine, </w:t>
      </w:r>
      <w:r w:rsidR="6ADB89A8" w:rsidRPr="72DD57A7">
        <w:rPr>
          <w:rFonts w:asciiTheme="minorHAnsi" w:eastAsia="Times New Roman" w:hAnsiTheme="minorHAnsi" w:cstheme="minorBidi"/>
        </w:rPr>
        <w:t>(</w:t>
      </w:r>
      <w:r w:rsidRPr="72DD57A7">
        <w:rPr>
          <w:rFonts w:asciiTheme="minorHAnsi" w:eastAsia="Times New Roman" w:hAnsiTheme="minorHAnsi" w:cstheme="minorBidi"/>
        </w:rPr>
        <w:t>the one that's being used currently in Fiji</w:t>
      </w:r>
      <w:r w:rsidR="090049AC" w:rsidRPr="72DD57A7">
        <w:rPr>
          <w:rFonts w:asciiTheme="minorHAnsi" w:eastAsia="Times New Roman" w:hAnsiTheme="minorHAnsi" w:cstheme="minorBidi"/>
        </w:rPr>
        <w:t xml:space="preserve">) </w:t>
      </w:r>
      <w:r w:rsidRPr="72DD57A7">
        <w:rPr>
          <w:rFonts w:asciiTheme="minorHAnsi" w:eastAsia="Times New Roman" w:hAnsiTheme="minorHAnsi" w:cstheme="minorBidi"/>
        </w:rPr>
        <w:t>and</w:t>
      </w:r>
      <w:r w:rsidR="0FA55A29" w:rsidRPr="72DD57A7">
        <w:rPr>
          <w:rFonts w:asciiTheme="minorHAnsi" w:eastAsia="Times New Roman" w:hAnsiTheme="minorHAnsi" w:cstheme="minorBidi"/>
        </w:rPr>
        <w:t xml:space="preserve"> </w:t>
      </w:r>
      <w:r w:rsidR="2B4BC641" w:rsidRPr="72DD57A7">
        <w:rPr>
          <w:rFonts w:asciiTheme="minorHAnsi" w:eastAsia="Times New Roman" w:hAnsiTheme="minorHAnsi" w:cstheme="minorBidi"/>
        </w:rPr>
        <w:t>thirdly</w:t>
      </w:r>
      <w:r w:rsidR="3C2BC230" w:rsidRPr="72DD57A7">
        <w:rPr>
          <w:rFonts w:asciiTheme="minorHAnsi" w:eastAsia="Times New Roman" w:hAnsiTheme="minorHAnsi" w:cstheme="minorBidi"/>
        </w:rPr>
        <w:t>,</w:t>
      </w:r>
      <w:r w:rsidR="2C17466C" w:rsidRPr="72DD57A7">
        <w:rPr>
          <w:rFonts w:asciiTheme="minorHAnsi" w:eastAsia="Times New Roman" w:hAnsiTheme="minorHAnsi" w:cstheme="minorBidi"/>
        </w:rPr>
        <w:t xml:space="preserve"> </w:t>
      </w:r>
      <w:r w:rsidRPr="72DD57A7">
        <w:rPr>
          <w:rFonts w:asciiTheme="minorHAnsi" w:eastAsia="Times New Roman" w:hAnsiTheme="minorHAnsi" w:cstheme="minorBidi"/>
        </w:rPr>
        <w:t>the vaccines are safe</w:t>
      </w:r>
      <w:r w:rsidR="1559AE55" w:rsidRPr="72DD57A7">
        <w:rPr>
          <w:rFonts w:asciiTheme="minorHAnsi" w:eastAsia="Times New Roman" w:hAnsiTheme="minorHAnsi" w:cstheme="minorBidi"/>
        </w:rPr>
        <w:t xml:space="preserve">. </w:t>
      </w:r>
      <w:r w:rsidR="71564128" w:rsidRPr="72DD57A7">
        <w:rPr>
          <w:rFonts w:asciiTheme="minorHAnsi" w:eastAsia="Times New Roman" w:hAnsiTheme="minorHAnsi" w:cstheme="minorBidi"/>
        </w:rPr>
        <w:t>H</w:t>
      </w:r>
      <w:r w:rsidR="1559AE55" w:rsidRPr="72DD57A7">
        <w:rPr>
          <w:rFonts w:asciiTheme="minorHAnsi" w:eastAsia="Times New Roman" w:hAnsiTheme="minorHAnsi" w:cstheme="minorBidi"/>
        </w:rPr>
        <w:t>e pointed out that</w:t>
      </w:r>
      <w:r w:rsidRPr="72DD57A7">
        <w:rPr>
          <w:rFonts w:asciiTheme="minorHAnsi" w:eastAsia="Times New Roman" w:hAnsiTheme="minorHAnsi" w:cstheme="minorBidi"/>
        </w:rPr>
        <w:t xml:space="preserve"> the benefits of being vaccinated in terms of protection from disease, both for the individual and the community, are far greater than any potential risks that might be associated with vaccination. COVID-19 </w:t>
      </w:r>
      <w:r w:rsidR="72D46927" w:rsidRPr="72DD57A7">
        <w:rPr>
          <w:rFonts w:asciiTheme="minorHAnsi" w:eastAsia="Times New Roman" w:hAnsiTheme="minorHAnsi" w:cstheme="minorBidi"/>
        </w:rPr>
        <w:t xml:space="preserve">deaths </w:t>
      </w:r>
      <w:r w:rsidRPr="72DD57A7">
        <w:rPr>
          <w:rFonts w:asciiTheme="minorHAnsi" w:eastAsia="Times New Roman" w:hAnsiTheme="minorHAnsi" w:cstheme="minorBidi"/>
        </w:rPr>
        <w:t xml:space="preserve">across the world in the last 12 months have been </w:t>
      </w:r>
      <w:r w:rsidR="25E38726" w:rsidRPr="72DD57A7">
        <w:rPr>
          <w:rFonts w:asciiTheme="minorHAnsi" w:eastAsia="Times New Roman" w:hAnsiTheme="minorHAnsi" w:cstheme="minorBidi"/>
        </w:rPr>
        <w:t>about</w:t>
      </w:r>
      <w:r w:rsidRPr="72DD57A7">
        <w:rPr>
          <w:rFonts w:asciiTheme="minorHAnsi" w:eastAsia="Times New Roman" w:hAnsiTheme="minorHAnsi" w:cstheme="minorBidi"/>
        </w:rPr>
        <w:t xml:space="preserve"> six times the number of deaths </w:t>
      </w:r>
      <w:r w:rsidR="4691148D" w:rsidRPr="72DD57A7">
        <w:rPr>
          <w:rFonts w:asciiTheme="minorHAnsi" w:eastAsia="Times New Roman" w:hAnsiTheme="minorHAnsi" w:cstheme="minorBidi"/>
        </w:rPr>
        <w:t>th</w:t>
      </w:r>
      <w:r w:rsidR="4D6FC2CD" w:rsidRPr="72DD57A7">
        <w:rPr>
          <w:rFonts w:asciiTheme="minorHAnsi" w:eastAsia="Times New Roman" w:hAnsiTheme="minorHAnsi" w:cstheme="minorBidi"/>
        </w:rPr>
        <w:t>at</w:t>
      </w:r>
      <w:r w:rsidRPr="72DD57A7">
        <w:rPr>
          <w:rFonts w:asciiTheme="minorHAnsi" w:eastAsia="Times New Roman" w:hAnsiTheme="minorHAnsi" w:cstheme="minorBidi"/>
        </w:rPr>
        <w:t xml:space="preserve"> occur with influenz</w:t>
      </w:r>
      <w:r w:rsidR="50766CC3" w:rsidRPr="72DD57A7">
        <w:rPr>
          <w:rFonts w:asciiTheme="minorHAnsi" w:eastAsia="Times New Roman" w:hAnsiTheme="minorHAnsi" w:cstheme="minorBidi"/>
        </w:rPr>
        <w:t xml:space="preserve">a. </w:t>
      </w:r>
      <w:r w:rsidR="117EF465" w:rsidRPr="72DD57A7">
        <w:rPr>
          <w:rFonts w:asciiTheme="minorHAnsi" w:eastAsia="Times New Roman" w:hAnsiTheme="minorHAnsi" w:cstheme="minorBidi"/>
        </w:rPr>
        <w:t>While i</w:t>
      </w:r>
      <w:r w:rsidRPr="72DD57A7">
        <w:rPr>
          <w:rFonts w:asciiTheme="minorHAnsi" w:eastAsia="Times New Roman" w:hAnsiTheme="minorHAnsi" w:cstheme="minorBidi"/>
        </w:rPr>
        <w:t>nfluenza has effective vaccines,</w:t>
      </w:r>
      <w:r w:rsidR="65883B7B" w:rsidRPr="72DD57A7">
        <w:rPr>
          <w:rFonts w:asciiTheme="minorHAnsi" w:eastAsia="Times New Roman" w:hAnsiTheme="minorHAnsi" w:cstheme="minorBidi"/>
        </w:rPr>
        <w:t xml:space="preserve"> these are</w:t>
      </w:r>
      <w:r w:rsidRPr="72DD57A7">
        <w:rPr>
          <w:rFonts w:asciiTheme="minorHAnsi" w:eastAsia="Times New Roman" w:hAnsiTheme="minorHAnsi" w:cstheme="minorBidi"/>
        </w:rPr>
        <w:t xml:space="preserve"> not nearly as effective as th</w:t>
      </w:r>
      <w:r w:rsidR="0B9C9023" w:rsidRPr="72DD57A7">
        <w:rPr>
          <w:rFonts w:asciiTheme="minorHAnsi" w:eastAsia="Times New Roman" w:hAnsiTheme="minorHAnsi" w:cstheme="minorBidi"/>
        </w:rPr>
        <w:t>os</w:t>
      </w:r>
      <w:r w:rsidRPr="72DD57A7">
        <w:rPr>
          <w:rFonts w:asciiTheme="minorHAnsi" w:eastAsia="Times New Roman" w:hAnsiTheme="minorHAnsi" w:cstheme="minorBidi"/>
        </w:rPr>
        <w:t>e for COVID</w:t>
      </w:r>
      <w:r w:rsidR="5D4A85C0" w:rsidRPr="72DD57A7">
        <w:rPr>
          <w:rFonts w:asciiTheme="minorHAnsi" w:eastAsia="Times New Roman" w:hAnsiTheme="minorHAnsi" w:cstheme="minorBidi"/>
        </w:rPr>
        <w:t>,</w:t>
      </w:r>
      <w:r w:rsidR="20F41DB0" w:rsidRPr="72DD57A7">
        <w:rPr>
          <w:rFonts w:asciiTheme="minorHAnsi" w:eastAsia="Times New Roman" w:hAnsiTheme="minorHAnsi" w:cstheme="minorBidi"/>
        </w:rPr>
        <w:t xml:space="preserve"> especially for </w:t>
      </w:r>
      <w:r w:rsidRPr="72DD57A7">
        <w:rPr>
          <w:rFonts w:asciiTheme="minorHAnsi" w:eastAsia="Times New Roman" w:hAnsiTheme="minorHAnsi" w:cstheme="minorBidi"/>
        </w:rPr>
        <w:t>older adults</w:t>
      </w:r>
      <w:r w:rsidR="172556F5" w:rsidRPr="72DD57A7">
        <w:rPr>
          <w:rFonts w:asciiTheme="minorHAnsi" w:eastAsia="Times New Roman" w:hAnsiTheme="minorHAnsi" w:cstheme="minorBidi"/>
        </w:rPr>
        <w:t xml:space="preserve"> and</w:t>
      </w:r>
      <w:r w:rsidRPr="72DD57A7">
        <w:rPr>
          <w:rFonts w:asciiTheme="minorHAnsi" w:eastAsia="Times New Roman" w:hAnsiTheme="minorHAnsi" w:cstheme="minorBidi"/>
        </w:rPr>
        <w:t xml:space="preserve"> </w:t>
      </w:r>
      <w:r w:rsidR="409F11AD" w:rsidRPr="72DD57A7">
        <w:rPr>
          <w:rFonts w:asciiTheme="minorHAnsi" w:eastAsia="Times New Roman" w:hAnsiTheme="minorHAnsi" w:cstheme="minorBidi"/>
        </w:rPr>
        <w:t>those with</w:t>
      </w:r>
      <w:r w:rsidRPr="72DD57A7">
        <w:rPr>
          <w:rFonts w:asciiTheme="minorHAnsi" w:eastAsia="Times New Roman" w:hAnsiTheme="minorHAnsi" w:cstheme="minorBidi"/>
        </w:rPr>
        <w:t xml:space="preserve"> other health conditions</w:t>
      </w:r>
      <w:r w:rsidR="40A07731" w:rsidRPr="72DD57A7">
        <w:rPr>
          <w:rFonts w:asciiTheme="minorHAnsi" w:eastAsia="Times New Roman" w:hAnsiTheme="minorHAnsi" w:cstheme="minorBidi"/>
        </w:rPr>
        <w:t xml:space="preserve">. </w:t>
      </w:r>
      <w:r w:rsidR="1B7E34C9" w:rsidRPr="72DD57A7">
        <w:rPr>
          <w:rFonts w:asciiTheme="minorHAnsi" w:eastAsia="Times New Roman" w:hAnsiTheme="minorHAnsi" w:cstheme="minorBidi"/>
        </w:rPr>
        <w:t>D</w:t>
      </w:r>
      <w:r w:rsidR="3ABE12EF" w:rsidRPr="72DD57A7">
        <w:rPr>
          <w:rFonts w:asciiTheme="minorHAnsi" w:eastAsia="Times New Roman" w:hAnsiTheme="minorHAnsi" w:cstheme="minorBidi"/>
        </w:rPr>
        <w:t>ata from early clinical trials did not reveal the true effectiveness of vaccines which is now becoming more apparent as</w:t>
      </w:r>
      <w:r w:rsidR="20771BEC" w:rsidRPr="72DD57A7">
        <w:rPr>
          <w:rFonts w:asciiTheme="minorHAnsi" w:eastAsia="Times New Roman" w:hAnsiTheme="minorHAnsi" w:cstheme="minorBidi"/>
        </w:rPr>
        <w:t xml:space="preserve"> big rollouts in countries such as the UK, US and other </w:t>
      </w:r>
      <w:r w:rsidR="6B64FBC3" w:rsidRPr="72DD57A7">
        <w:rPr>
          <w:rFonts w:asciiTheme="minorHAnsi" w:eastAsia="Times New Roman" w:hAnsiTheme="minorHAnsi" w:cstheme="minorBidi"/>
        </w:rPr>
        <w:t xml:space="preserve">parts of Europe occur. </w:t>
      </w:r>
      <w:r w:rsidR="0409DDAF" w:rsidRPr="72DD57A7">
        <w:rPr>
          <w:rFonts w:asciiTheme="minorHAnsi" w:eastAsia="Times New Roman" w:hAnsiTheme="minorHAnsi" w:cstheme="minorBidi"/>
        </w:rPr>
        <w:t>T</w:t>
      </w:r>
      <w:r w:rsidR="1DC0E64F" w:rsidRPr="72DD57A7">
        <w:rPr>
          <w:rFonts w:asciiTheme="minorHAnsi" w:eastAsia="Times New Roman" w:hAnsiTheme="minorHAnsi" w:cstheme="minorBidi"/>
        </w:rPr>
        <w:t>he main outcome</w:t>
      </w:r>
      <w:r w:rsidR="3BB83E19" w:rsidRPr="72DD57A7">
        <w:rPr>
          <w:rFonts w:asciiTheme="minorHAnsi" w:eastAsia="Times New Roman" w:hAnsiTheme="minorHAnsi" w:cstheme="minorBidi"/>
        </w:rPr>
        <w:t>s</w:t>
      </w:r>
      <w:r w:rsidR="1DC0E64F" w:rsidRPr="72DD57A7">
        <w:rPr>
          <w:rFonts w:asciiTheme="minorHAnsi" w:eastAsia="Times New Roman" w:hAnsiTheme="minorHAnsi" w:cstheme="minorBidi"/>
        </w:rPr>
        <w:t xml:space="preserve"> of interest in assessing vaccine effectiveness are the prevention of severe disease, hospitalizations and deaths. In this regard,</w:t>
      </w:r>
      <w:r w:rsidR="6BDAF4CB" w:rsidRPr="72DD57A7">
        <w:rPr>
          <w:rFonts w:asciiTheme="minorHAnsi" w:eastAsia="Times New Roman" w:hAnsiTheme="minorHAnsi" w:cstheme="minorBidi"/>
        </w:rPr>
        <w:t xml:space="preserve"> </w:t>
      </w:r>
      <w:r w:rsidRPr="72DD57A7">
        <w:rPr>
          <w:rFonts w:asciiTheme="minorHAnsi" w:eastAsia="Times New Roman" w:hAnsiTheme="minorHAnsi" w:cstheme="minorBidi"/>
        </w:rPr>
        <w:t xml:space="preserve">the AstraZeneca vaccine, is up there in terms of its effectiveness compared to any of the other vaccines. </w:t>
      </w:r>
      <w:r w:rsidR="79063C32" w:rsidRPr="72DD57A7">
        <w:rPr>
          <w:rFonts w:asciiTheme="minorHAnsi" w:eastAsia="Times New Roman" w:hAnsiTheme="minorHAnsi" w:cstheme="minorBidi"/>
        </w:rPr>
        <w:t xml:space="preserve">Regarding the risk of blood clots and low platelets with the </w:t>
      </w:r>
      <w:r w:rsidR="329B7218" w:rsidRPr="72DD57A7">
        <w:rPr>
          <w:rFonts w:asciiTheme="minorHAnsi" w:eastAsia="Times New Roman" w:hAnsiTheme="minorHAnsi" w:cstheme="minorBidi"/>
        </w:rPr>
        <w:t>Astra Zeneca vaccine</w:t>
      </w:r>
      <w:r w:rsidR="126168C8" w:rsidRPr="72DD57A7">
        <w:rPr>
          <w:rFonts w:asciiTheme="minorHAnsi" w:eastAsia="Times New Roman" w:hAnsiTheme="minorHAnsi" w:cstheme="minorBidi"/>
        </w:rPr>
        <w:t>,</w:t>
      </w:r>
      <w:r w:rsidR="329B7218" w:rsidRPr="72DD57A7">
        <w:rPr>
          <w:rFonts w:asciiTheme="minorHAnsi" w:eastAsia="Times New Roman" w:hAnsiTheme="minorHAnsi" w:cstheme="minorBidi"/>
        </w:rPr>
        <w:t xml:space="preserve"> </w:t>
      </w:r>
      <w:r w:rsidR="20C66B61" w:rsidRPr="72DD57A7">
        <w:rPr>
          <w:rFonts w:asciiTheme="minorHAnsi" w:eastAsia="Times New Roman" w:hAnsiTheme="minorHAnsi" w:cstheme="minorBidi"/>
        </w:rPr>
        <w:t xml:space="preserve">it was stated that </w:t>
      </w:r>
      <w:r w:rsidR="329B7218" w:rsidRPr="72DD57A7">
        <w:rPr>
          <w:rFonts w:asciiTheme="minorHAnsi" w:eastAsia="Times New Roman" w:hAnsiTheme="minorHAnsi" w:cstheme="minorBidi"/>
        </w:rPr>
        <w:t>‘W</w:t>
      </w:r>
      <w:r w:rsidRPr="72DD57A7">
        <w:rPr>
          <w:rFonts w:asciiTheme="minorHAnsi" w:eastAsia="Times New Roman" w:hAnsiTheme="minorHAnsi" w:cstheme="minorBidi"/>
        </w:rPr>
        <w:t>e now have good evidence that this does occur and</w:t>
      </w:r>
      <w:r w:rsidR="2FE53C7B" w:rsidRPr="72DD57A7">
        <w:rPr>
          <w:rFonts w:asciiTheme="minorHAnsi" w:eastAsia="Times New Roman" w:hAnsiTheme="minorHAnsi" w:cstheme="minorBidi"/>
        </w:rPr>
        <w:t>,</w:t>
      </w:r>
      <w:r w:rsidRPr="72DD57A7">
        <w:rPr>
          <w:rFonts w:asciiTheme="minorHAnsi" w:eastAsia="Times New Roman" w:hAnsiTheme="minorHAnsi" w:cstheme="minorBidi"/>
        </w:rPr>
        <w:t xml:space="preserve"> it is related to the vaccine, but it is still very rare</w:t>
      </w:r>
      <w:r w:rsidR="38837992" w:rsidRPr="72DD57A7">
        <w:rPr>
          <w:rFonts w:asciiTheme="minorHAnsi" w:eastAsia="Times New Roman" w:hAnsiTheme="minorHAnsi" w:cstheme="minorBidi"/>
        </w:rPr>
        <w:t xml:space="preserve">, </w:t>
      </w:r>
      <w:r w:rsidRPr="72DD57A7">
        <w:rPr>
          <w:rFonts w:asciiTheme="minorHAnsi" w:eastAsia="Times New Roman" w:hAnsiTheme="minorHAnsi" w:cstheme="minorBidi"/>
        </w:rPr>
        <w:t>at the most two people in 100,000</w:t>
      </w:r>
      <w:r w:rsidR="3EBC8B12" w:rsidRPr="72DD57A7">
        <w:rPr>
          <w:rFonts w:asciiTheme="minorHAnsi" w:eastAsia="Times New Roman" w:hAnsiTheme="minorHAnsi" w:cstheme="minorBidi"/>
        </w:rPr>
        <w:t>’</w:t>
      </w:r>
      <w:r w:rsidR="454B0322" w:rsidRPr="72DD57A7">
        <w:rPr>
          <w:rFonts w:asciiTheme="minorHAnsi" w:eastAsia="Times New Roman" w:hAnsiTheme="minorHAnsi" w:cstheme="minorBidi"/>
        </w:rPr>
        <w:t>.</w:t>
      </w:r>
      <w:r w:rsidRPr="72DD57A7">
        <w:rPr>
          <w:rFonts w:asciiTheme="minorHAnsi" w:eastAsia="Times New Roman" w:hAnsiTheme="minorHAnsi" w:cstheme="minorBidi"/>
        </w:rPr>
        <w:t xml:space="preserve"> </w:t>
      </w:r>
      <w:r w:rsidR="2510F9D2" w:rsidRPr="72DD57A7">
        <w:rPr>
          <w:rFonts w:asciiTheme="minorHAnsi" w:eastAsia="Times New Roman" w:hAnsiTheme="minorHAnsi" w:cstheme="minorBidi"/>
        </w:rPr>
        <w:t>The conclusion was that</w:t>
      </w:r>
      <w:r w:rsidR="249D75BB" w:rsidRPr="72DD57A7">
        <w:rPr>
          <w:rFonts w:asciiTheme="minorHAnsi" w:eastAsia="Times New Roman" w:hAnsiTheme="minorHAnsi" w:cstheme="minorBidi"/>
        </w:rPr>
        <w:t xml:space="preserve"> ‘</w:t>
      </w:r>
      <w:r w:rsidR="32A11550" w:rsidRPr="72DD57A7">
        <w:rPr>
          <w:rFonts w:asciiTheme="minorHAnsi" w:eastAsia="Times New Roman" w:hAnsiTheme="minorHAnsi" w:cstheme="minorBidi"/>
        </w:rPr>
        <w:t>T</w:t>
      </w:r>
      <w:r w:rsidRPr="72DD57A7">
        <w:rPr>
          <w:rFonts w:asciiTheme="minorHAnsi" w:eastAsia="Times New Roman" w:hAnsiTheme="minorHAnsi" w:cstheme="minorBidi"/>
        </w:rPr>
        <w:t>he overwhelming message is that the benefits of the vaccines greatly exceed the risks.</w:t>
      </w:r>
      <w:r w:rsidR="1C361C0E" w:rsidRPr="72DD57A7">
        <w:rPr>
          <w:rFonts w:asciiTheme="minorHAnsi" w:eastAsia="Times New Roman" w:hAnsiTheme="minorHAnsi" w:cstheme="minorBidi"/>
        </w:rPr>
        <w:t>’</w:t>
      </w:r>
      <w:r w:rsidRPr="72DD57A7">
        <w:rPr>
          <w:rFonts w:asciiTheme="minorHAnsi" w:eastAsia="Times New Roman" w:hAnsiTheme="minorHAnsi" w:cstheme="minorBidi"/>
        </w:rPr>
        <w:t xml:space="preserve"> </w:t>
      </w:r>
    </w:p>
    <w:p w14:paraId="1D7B4978" w14:textId="7E81917D" w:rsidR="3D7854B3" w:rsidRDefault="3D7854B3" w:rsidP="3D7854B3">
      <w:pPr>
        <w:jc w:val="both"/>
        <w:rPr>
          <w:rFonts w:eastAsia="Calibri"/>
        </w:rPr>
      </w:pPr>
    </w:p>
    <w:p w14:paraId="324A9E2B" w14:textId="7018F61A" w:rsidR="00704B79" w:rsidRPr="00704B79" w:rsidRDefault="00704B79" w:rsidP="00704B79">
      <w:pPr>
        <w:jc w:val="both"/>
        <w:textAlignment w:val="baseline"/>
        <w:rPr>
          <w:rFonts w:asciiTheme="minorHAnsi" w:eastAsia="Times New Roman" w:hAnsiTheme="minorHAnsi" w:cstheme="minorHAnsi"/>
          <w:b/>
        </w:rPr>
      </w:pPr>
      <w:r w:rsidRPr="00704B79">
        <w:rPr>
          <w:rFonts w:asciiTheme="minorHAnsi" w:eastAsia="Times New Roman" w:hAnsiTheme="minorHAnsi" w:cstheme="minorHAnsi"/>
          <w:b/>
        </w:rPr>
        <w:lastRenderedPageBreak/>
        <w:t xml:space="preserve">With regards to tests, Fiji uses PCR and </w:t>
      </w:r>
      <w:r w:rsidRPr="00704B79">
        <w:rPr>
          <w:rFonts w:asciiTheme="minorHAnsi" w:eastAsia="Calibri" w:hAnsiTheme="minorHAnsi" w:cstheme="minorHAnsi"/>
          <w:b/>
        </w:rPr>
        <w:t xml:space="preserve">GeneXpert. Why are these the best tests that we can use for </w:t>
      </w:r>
      <w:r>
        <w:rPr>
          <w:rFonts w:asciiTheme="minorHAnsi" w:eastAsia="Calibri" w:hAnsiTheme="minorHAnsi" w:cstheme="minorHAnsi"/>
          <w:b/>
        </w:rPr>
        <w:t xml:space="preserve">the </w:t>
      </w:r>
      <w:r w:rsidRPr="00704B79">
        <w:rPr>
          <w:rFonts w:asciiTheme="minorHAnsi" w:eastAsia="Calibri" w:hAnsiTheme="minorHAnsi" w:cstheme="minorHAnsi"/>
          <w:b/>
        </w:rPr>
        <w:t>diagnosis of COVID-19?</w:t>
      </w:r>
    </w:p>
    <w:p w14:paraId="73A2B162" w14:textId="77777777" w:rsidR="00704B79" w:rsidRPr="00704B79" w:rsidRDefault="00704B79" w:rsidP="00704B79">
      <w:pPr>
        <w:jc w:val="both"/>
        <w:textAlignment w:val="baseline"/>
        <w:rPr>
          <w:rFonts w:asciiTheme="minorHAnsi" w:eastAsia="Times New Roman" w:hAnsiTheme="minorHAnsi" w:cstheme="minorHAnsi"/>
          <w:b/>
        </w:rPr>
      </w:pPr>
    </w:p>
    <w:p w14:paraId="7BF77292" w14:textId="586379D8" w:rsidR="00704B79" w:rsidRPr="00704B79" w:rsidRDefault="00704B79" w:rsidP="3D7854B3">
      <w:pPr>
        <w:jc w:val="both"/>
        <w:textAlignment w:val="baseline"/>
        <w:rPr>
          <w:rFonts w:asciiTheme="minorHAnsi" w:eastAsia="Times New Roman" w:hAnsiTheme="minorHAnsi" w:cstheme="minorBidi"/>
        </w:rPr>
      </w:pPr>
      <w:r w:rsidRPr="72DD57A7">
        <w:rPr>
          <w:rFonts w:asciiTheme="minorHAnsi" w:eastAsia="Times New Roman" w:hAnsiTheme="minorHAnsi" w:cstheme="minorBidi"/>
        </w:rPr>
        <w:t>Professor James Ussher</w:t>
      </w:r>
      <w:r w:rsidR="137A3DB5" w:rsidRPr="72DD57A7">
        <w:rPr>
          <w:rFonts w:asciiTheme="minorHAnsi" w:eastAsia="Times New Roman" w:hAnsiTheme="minorHAnsi" w:cstheme="minorBidi"/>
        </w:rPr>
        <w:t xml:space="preserve"> described the tests used in the diagnosis of COVID-19, the main one being</w:t>
      </w:r>
      <w:r w:rsidRPr="72DD57A7">
        <w:rPr>
          <w:rFonts w:asciiTheme="minorHAnsi" w:eastAsia="Times New Roman" w:hAnsiTheme="minorHAnsi" w:cstheme="minorBidi"/>
        </w:rPr>
        <w:t xml:space="preserve"> reverse transcriptase-polymerase chain reaction (RTPCR)</w:t>
      </w:r>
      <w:r w:rsidR="3CA1BB38" w:rsidRPr="72DD57A7">
        <w:rPr>
          <w:rFonts w:asciiTheme="minorHAnsi" w:eastAsia="Times New Roman" w:hAnsiTheme="minorHAnsi" w:cstheme="minorBidi"/>
        </w:rPr>
        <w:t>. O</w:t>
      </w:r>
      <w:r w:rsidRPr="72DD57A7">
        <w:rPr>
          <w:rFonts w:asciiTheme="minorHAnsi" w:eastAsia="Times New Roman" w:hAnsiTheme="minorHAnsi" w:cstheme="minorBidi"/>
        </w:rPr>
        <w:t>ther methods are in use, but all methods involve trying to detect the genome of the virus. </w:t>
      </w:r>
      <w:r w:rsidR="36BF56F6" w:rsidRPr="72DD57A7">
        <w:rPr>
          <w:rFonts w:asciiTheme="minorHAnsi" w:eastAsia="Times New Roman" w:hAnsiTheme="minorHAnsi" w:cstheme="minorBidi"/>
        </w:rPr>
        <w:t>T</w:t>
      </w:r>
      <w:r w:rsidRPr="72DD57A7">
        <w:rPr>
          <w:rFonts w:asciiTheme="minorHAnsi" w:eastAsia="Times New Roman" w:hAnsiTheme="minorHAnsi" w:cstheme="minorBidi"/>
        </w:rPr>
        <w:t>he RTPCR amplifie</w:t>
      </w:r>
      <w:r w:rsidR="056D48E5" w:rsidRPr="72DD57A7">
        <w:rPr>
          <w:rFonts w:asciiTheme="minorHAnsi" w:eastAsia="Times New Roman" w:hAnsiTheme="minorHAnsi" w:cstheme="minorBidi"/>
        </w:rPr>
        <w:t>s</w:t>
      </w:r>
      <w:r w:rsidR="1EAB31D2" w:rsidRPr="72DD57A7">
        <w:rPr>
          <w:rFonts w:asciiTheme="minorHAnsi" w:eastAsia="Times New Roman" w:hAnsiTheme="minorHAnsi" w:cstheme="minorBidi"/>
        </w:rPr>
        <w:t>,</w:t>
      </w:r>
      <w:r w:rsidRPr="72DD57A7">
        <w:rPr>
          <w:rFonts w:asciiTheme="minorHAnsi" w:eastAsia="Times New Roman" w:hAnsiTheme="minorHAnsi" w:cstheme="minorBidi"/>
        </w:rPr>
        <w:t xml:space="preserve"> specifically</w:t>
      </w:r>
      <w:r w:rsidR="76CFCF51" w:rsidRPr="72DD57A7">
        <w:rPr>
          <w:rFonts w:asciiTheme="minorHAnsi" w:eastAsia="Times New Roman" w:hAnsiTheme="minorHAnsi" w:cstheme="minorBidi"/>
        </w:rPr>
        <w:t>,</w:t>
      </w:r>
      <w:r w:rsidRPr="72DD57A7">
        <w:rPr>
          <w:rFonts w:asciiTheme="minorHAnsi" w:eastAsia="Times New Roman" w:hAnsiTheme="minorHAnsi" w:cstheme="minorBidi"/>
        </w:rPr>
        <w:t xml:space="preserve"> the genome of the virus </w:t>
      </w:r>
      <w:r w:rsidR="7B46A069" w:rsidRPr="72DD57A7">
        <w:rPr>
          <w:rFonts w:asciiTheme="minorHAnsi" w:eastAsia="Times New Roman" w:hAnsiTheme="minorHAnsi" w:cstheme="minorBidi"/>
        </w:rPr>
        <w:t>in</w:t>
      </w:r>
      <w:r w:rsidRPr="72DD57A7">
        <w:rPr>
          <w:rFonts w:asciiTheme="minorHAnsi" w:eastAsia="Times New Roman" w:hAnsiTheme="minorHAnsi" w:cstheme="minorBidi"/>
        </w:rPr>
        <w:t xml:space="preserve"> a sample</w:t>
      </w:r>
      <w:r w:rsidR="350CC58E" w:rsidRPr="72DD57A7">
        <w:rPr>
          <w:rFonts w:asciiTheme="minorHAnsi" w:eastAsia="Times New Roman" w:hAnsiTheme="minorHAnsi" w:cstheme="minorBidi"/>
        </w:rPr>
        <w:t>.</w:t>
      </w:r>
      <w:r w:rsidRPr="72DD57A7">
        <w:rPr>
          <w:rFonts w:asciiTheme="minorHAnsi" w:eastAsia="Times New Roman" w:hAnsiTheme="minorHAnsi" w:cstheme="minorBidi"/>
        </w:rPr>
        <w:t xml:space="preserve"> It recognises the specific sequences in the genome of the virus and amplifies that up so it can be detected</w:t>
      </w:r>
      <w:r w:rsidR="078AAE75" w:rsidRPr="72DD57A7">
        <w:rPr>
          <w:rFonts w:asciiTheme="minorHAnsi" w:eastAsia="Times New Roman" w:hAnsiTheme="minorHAnsi" w:cstheme="minorBidi"/>
        </w:rPr>
        <w:t>.</w:t>
      </w:r>
      <w:r w:rsidR="45AFD803" w:rsidRPr="72DD57A7">
        <w:rPr>
          <w:rFonts w:asciiTheme="minorHAnsi" w:eastAsia="Times New Roman" w:hAnsiTheme="minorHAnsi" w:cstheme="minorBidi"/>
        </w:rPr>
        <w:t xml:space="preserve"> </w:t>
      </w:r>
      <w:r w:rsidR="078AAE75" w:rsidRPr="72DD57A7">
        <w:rPr>
          <w:rFonts w:asciiTheme="minorHAnsi" w:eastAsia="Times New Roman" w:hAnsiTheme="minorHAnsi" w:cstheme="minorBidi"/>
        </w:rPr>
        <w:t>T</w:t>
      </w:r>
      <w:r w:rsidRPr="72DD57A7">
        <w:rPr>
          <w:rFonts w:asciiTheme="minorHAnsi" w:eastAsia="Times New Roman" w:hAnsiTheme="minorHAnsi" w:cstheme="minorBidi"/>
        </w:rPr>
        <w:t>heoretically</w:t>
      </w:r>
      <w:r w:rsidR="6D65559A" w:rsidRPr="72DD57A7">
        <w:rPr>
          <w:rFonts w:asciiTheme="minorHAnsi" w:eastAsia="Times New Roman" w:hAnsiTheme="minorHAnsi" w:cstheme="minorBidi"/>
        </w:rPr>
        <w:t>,</w:t>
      </w:r>
      <w:r w:rsidR="64A3ED34" w:rsidRPr="72DD57A7">
        <w:rPr>
          <w:rFonts w:asciiTheme="minorHAnsi" w:eastAsia="Times New Roman" w:hAnsiTheme="minorHAnsi" w:cstheme="minorBidi"/>
        </w:rPr>
        <w:t xml:space="preserve"> </w:t>
      </w:r>
      <w:r w:rsidRPr="72DD57A7">
        <w:rPr>
          <w:rFonts w:asciiTheme="minorHAnsi" w:eastAsia="Times New Roman" w:hAnsiTheme="minorHAnsi" w:cstheme="minorBidi"/>
        </w:rPr>
        <w:t>as little as one copy of the virus in a RTPCR reaction</w:t>
      </w:r>
      <w:r w:rsidR="249E5A48" w:rsidRPr="72DD57A7">
        <w:rPr>
          <w:rFonts w:asciiTheme="minorHAnsi" w:eastAsia="Times New Roman" w:hAnsiTheme="minorHAnsi" w:cstheme="minorBidi"/>
        </w:rPr>
        <w:t xml:space="preserve"> can</w:t>
      </w:r>
      <w:r w:rsidR="21BAFBEA" w:rsidRPr="72DD57A7">
        <w:rPr>
          <w:rFonts w:asciiTheme="minorHAnsi" w:eastAsia="Times New Roman" w:hAnsiTheme="minorHAnsi" w:cstheme="minorBidi"/>
        </w:rPr>
        <w:t xml:space="preserve"> </w:t>
      </w:r>
      <w:r w:rsidR="249E5A48" w:rsidRPr="72DD57A7">
        <w:rPr>
          <w:rFonts w:asciiTheme="minorHAnsi" w:eastAsia="Times New Roman" w:hAnsiTheme="minorHAnsi" w:cstheme="minorBidi"/>
        </w:rPr>
        <w:t>be detected</w:t>
      </w:r>
      <w:r w:rsidRPr="72DD57A7">
        <w:rPr>
          <w:rFonts w:asciiTheme="minorHAnsi" w:eastAsia="Times New Roman" w:hAnsiTheme="minorHAnsi" w:cstheme="minorBidi"/>
        </w:rPr>
        <w:t>. </w:t>
      </w:r>
      <w:r w:rsidR="1C785FF3" w:rsidRPr="72DD57A7">
        <w:rPr>
          <w:rFonts w:asciiTheme="minorHAnsi" w:eastAsia="Times New Roman" w:hAnsiTheme="minorHAnsi" w:cstheme="minorBidi"/>
        </w:rPr>
        <w:t>T</w:t>
      </w:r>
      <w:r w:rsidRPr="72DD57A7">
        <w:rPr>
          <w:rFonts w:asciiTheme="minorHAnsi" w:eastAsia="Times New Roman" w:hAnsiTheme="minorHAnsi" w:cstheme="minorBidi"/>
        </w:rPr>
        <w:t>here are a variety of different machines or platforms which can test for the virus</w:t>
      </w:r>
      <w:r w:rsidR="7BCAD28B" w:rsidRPr="72DD57A7">
        <w:rPr>
          <w:rFonts w:asciiTheme="minorHAnsi" w:eastAsia="Times New Roman" w:hAnsiTheme="minorHAnsi" w:cstheme="minorBidi"/>
        </w:rPr>
        <w:t xml:space="preserve"> and </w:t>
      </w:r>
      <w:r w:rsidRPr="72DD57A7">
        <w:rPr>
          <w:rFonts w:asciiTheme="minorHAnsi" w:eastAsia="Times New Roman" w:hAnsiTheme="minorHAnsi" w:cstheme="minorBidi"/>
        </w:rPr>
        <w:t>GeneXpert is one of them. They</w:t>
      </w:r>
      <w:r w:rsidR="34092159" w:rsidRPr="72DD57A7">
        <w:rPr>
          <w:rFonts w:asciiTheme="minorHAnsi" w:eastAsia="Times New Roman" w:hAnsiTheme="minorHAnsi" w:cstheme="minorBidi"/>
        </w:rPr>
        <w:t xml:space="preserve"> use</w:t>
      </w:r>
      <w:r w:rsidRPr="72DD57A7">
        <w:rPr>
          <w:rFonts w:asciiTheme="minorHAnsi" w:eastAsia="Times New Roman" w:hAnsiTheme="minorHAnsi" w:cstheme="minorBidi"/>
        </w:rPr>
        <w:t xml:space="preserve"> exactly the same technology</w:t>
      </w:r>
      <w:r w:rsidR="4B99E2BF" w:rsidRPr="72DD57A7">
        <w:rPr>
          <w:rFonts w:asciiTheme="minorHAnsi" w:eastAsia="Times New Roman" w:hAnsiTheme="minorHAnsi" w:cstheme="minorBidi"/>
        </w:rPr>
        <w:t>-</w:t>
      </w:r>
      <w:r w:rsidRPr="72DD57A7">
        <w:rPr>
          <w:rFonts w:asciiTheme="minorHAnsi" w:eastAsia="Times New Roman" w:hAnsiTheme="minorHAnsi" w:cstheme="minorBidi"/>
        </w:rPr>
        <w:t xml:space="preserve"> amplification of the genome</w:t>
      </w:r>
      <w:r w:rsidR="0F78CCC3" w:rsidRPr="72DD57A7">
        <w:rPr>
          <w:rFonts w:asciiTheme="minorHAnsi" w:eastAsia="Times New Roman" w:hAnsiTheme="minorHAnsi" w:cstheme="minorBidi"/>
        </w:rPr>
        <w:t>.</w:t>
      </w:r>
      <w:r w:rsidR="78906ACC" w:rsidRPr="72DD57A7">
        <w:rPr>
          <w:rFonts w:asciiTheme="minorHAnsi" w:eastAsia="Times New Roman" w:hAnsiTheme="minorHAnsi" w:cstheme="minorBidi"/>
        </w:rPr>
        <w:t xml:space="preserve"> </w:t>
      </w:r>
      <w:r w:rsidRPr="72DD57A7">
        <w:rPr>
          <w:rFonts w:asciiTheme="minorHAnsi" w:eastAsia="Times New Roman" w:hAnsiTheme="minorHAnsi" w:cstheme="minorBidi"/>
        </w:rPr>
        <w:t>These are the most sensitive tests as they can detect as little as one virus in a sample and</w:t>
      </w:r>
      <w:r w:rsidR="2C0592AD" w:rsidRPr="72DD57A7">
        <w:rPr>
          <w:rFonts w:asciiTheme="minorHAnsi" w:eastAsia="Times New Roman" w:hAnsiTheme="minorHAnsi" w:cstheme="minorBidi"/>
        </w:rPr>
        <w:t>,</w:t>
      </w:r>
      <w:r w:rsidRPr="72DD57A7">
        <w:rPr>
          <w:rFonts w:asciiTheme="minorHAnsi" w:eastAsia="Times New Roman" w:hAnsiTheme="minorHAnsi" w:cstheme="minorBidi"/>
        </w:rPr>
        <w:t xml:space="preserve"> they are also incredibly specific or very accurate. So, if you get a positive with the test, you can be highly certain that there is in fact virus present in that sample. </w:t>
      </w:r>
    </w:p>
    <w:p w14:paraId="3466F49E" w14:textId="77777777" w:rsidR="00704B79" w:rsidRPr="00704B79" w:rsidRDefault="00704B79" w:rsidP="00704B79">
      <w:pPr>
        <w:jc w:val="both"/>
        <w:textAlignment w:val="baseline"/>
        <w:rPr>
          <w:rFonts w:asciiTheme="minorHAnsi" w:eastAsia="Times New Roman" w:hAnsiTheme="minorHAnsi" w:cstheme="minorHAnsi"/>
        </w:rPr>
      </w:pPr>
    </w:p>
    <w:p w14:paraId="6CC333DA" w14:textId="330070EF" w:rsidR="00704B79" w:rsidRPr="00704B79" w:rsidRDefault="00704B79" w:rsidP="72DD57A7">
      <w:pPr>
        <w:jc w:val="both"/>
        <w:textAlignment w:val="baseline"/>
        <w:rPr>
          <w:rFonts w:asciiTheme="minorHAnsi" w:eastAsia="Times New Roman" w:hAnsiTheme="minorHAnsi" w:cstheme="minorBidi"/>
          <w:b/>
          <w:bCs/>
        </w:rPr>
      </w:pPr>
      <w:r w:rsidRPr="72DD57A7">
        <w:rPr>
          <w:rFonts w:asciiTheme="minorHAnsi" w:eastAsia="Times New Roman" w:hAnsiTheme="minorHAnsi" w:cstheme="minorBidi"/>
          <w:b/>
          <w:bCs/>
        </w:rPr>
        <w:t>With the recent cases, there is a concern amongst people about the deaths. How are we classifying a death as a COVID death? What’s the protocol that we are using?</w:t>
      </w:r>
    </w:p>
    <w:p w14:paraId="17A925F6" w14:textId="77777777" w:rsidR="00704B79" w:rsidRPr="00704B79" w:rsidRDefault="00704B79" w:rsidP="00704B79">
      <w:pPr>
        <w:jc w:val="both"/>
        <w:textAlignment w:val="baseline"/>
        <w:rPr>
          <w:rFonts w:asciiTheme="minorHAnsi" w:eastAsia="Times New Roman" w:hAnsiTheme="minorHAnsi" w:cstheme="minorHAnsi"/>
        </w:rPr>
      </w:pPr>
    </w:p>
    <w:p w14:paraId="29B725AF" w14:textId="6CB81BE4" w:rsidR="00704B79" w:rsidRPr="00704B79" w:rsidRDefault="00704B79" w:rsidP="3D7854B3">
      <w:pPr>
        <w:jc w:val="both"/>
        <w:textAlignment w:val="baseline"/>
        <w:rPr>
          <w:rFonts w:asciiTheme="minorHAnsi" w:eastAsia="Times New Roman" w:hAnsiTheme="minorHAnsi" w:cstheme="minorBidi"/>
        </w:rPr>
      </w:pPr>
      <w:r w:rsidRPr="3D7854B3">
        <w:rPr>
          <w:rFonts w:asciiTheme="minorHAnsi" w:eastAsia="Times New Roman" w:hAnsiTheme="minorHAnsi" w:cstheme="minorBidi"/>
        </w:rPr>
        <w:t>Dr Alisha Sahukhan</w:t>
      </w:r>
      <w:r w:rsidR="2AEC5558" w:rsidRPr="3D7854B3">
        <w:rPr>
          <w:rFonts w:asciiTheme="minorHAnsi" w:eastAsia="Times New Roman" w:hAnsiTheme="minorHAnsi" w:cstheme="minorBidi"/>
        </w:rPr>
        <w:t xml:space="preserve"> described that currently, in Fiji, </w:t>
      </w:r>
      <w:r w:rsidR="4FE0D87B" w:rsidRPr="3D7854B3">
        <w:rPr>
          <w:rFonts w:asciiTheme="minorHAnsi" w:eastAsia="Times New Roman" w:hAnsiTheme="minorHAnsi" w:cstheme="minorBidi"/>
        </w:rPr>
        <w:t xml:space="preserve">while </w:t>
      </w:r>
      <w:r w:rsidR="2AEC5558" w:rsidRPr="3D7854B3">
        <w:rPr>
          <w:rFonts w:asciiTheme="minorHAnsi" w:eastAsia="Times New Roman" w:hAnsiTheme="minorHAnsi" w:cstheme="minorBidi"/>
        </w:rPr>
        <w:t>w</w:t>
      </w:r>
      <w:r w:rsidRPr="3D7854B3">
        <w:rPr>
          <w:rFonts w:asciiTheme="minorHAnsi" w:eastAsia="Times New Roman" w:hAnsiTheme="minorHAnsi" w:cstheme="minorBidi"/>
        </w:rPr>
        <w:t xml:space="preserve">e have a high number of </w:t>
      </w:r>
      <w:r w:rsidR="17945094" w:rsidRPr="3D7854B3">
        <w:rPr>
          <w:rFonts w:asciiTheme="minorHAnsi" w:eastAsia="Times New Roman" w:hAnsiTheme="minorHAnsi" w:cstheme="minorBidi"/>
        </w:rPr>
        <w:t xml:space="preserve">COVID-19 </w:t>
      </w:r>
      <w:r w:rsidRPr="3D7854B3">
        <w:rPr>
          <w:rFonts w:asciiTheme="minorHAnsi" w:eastAsia="Times New Roman" w:hAnsiTheme="minorHAnsi" w:cstheme="minorBidi"/>
        </w:rPr>
        <w:t>cases</w:t>
      </w:r>
      <w:r w:rsidR="263472B2" w:rsidRPr="3D7854B3">
        <w:rPr>
          <w:rFonts w:asciiTheme="minorHAnsi" w:eastAsia="Times New Roman" w:hAnsiTheme="minorHAnsi" w:cstheme="minorBidi"/>
        </w:rPr>
        <w:t>,</w:t>
      </w:r>
      <w:r w:rsidRPr="3D7854B3">
        <w:rPr>
          <w:rFonts w:asciiTheme="minorHAnsi" w:eastAsia="Times New Roman" w:hAnsiTheme="minorHAnsi" w:cstheme="minorBidi"/>
        </w:rPr>
        <w:t xml:space="preserve"> </w:t>
      </w:r>
      <w:r w:rsidR="65386608" w:rsidRPr="3D7854B3">
        <w:rPr>
          <w:rFonts w:asciiTheme="minorHAnsi" w:eastAsia="Times New Roman" w:hAnsiTheme="minorHAnsi" w:cstheme="minorBidi"/>
        </w:rPr>
        <w:t xml:space="preserve">we </w:t>
      </w:r>
      <w:r w:rsidR="4F4A4386" w:rsidRPr="3D7854B3">
        <w:rPr>
          <w:rFonts w:asciiTheme="minorHAnsi" w:eastAsia="Times New Roman" w:hAnsiTheme="minorHAnsi" w:cstheme="minorBidi"/>
        </w:rPr>
        <w:t>have</w:t>
      </w:r>
      <w:r w:rsidRPr="3D7854B3">
        <w:rPr>
          <w:rFonts w:asciiTheme="minorHAnsi" w:eastAsia="Times New Roman" w:hAnsiTheme="minorHAnsi" w:cstheme="minorBidi"/>
        </w:rPr>
        <w:t xml:space="preserve"> not see</w:t>
      </w:r>
      <w:r w:rsidR="610CF387" w:rsidRPr="3D7854B3">
        <w:rPr>
          <w:rFonts w:asciiTheme="minorHAnsi" w:eastAsia="Times New Roman" w:hAnsiTheme="minorHAnsi" w:cstheme="minorBidi"/>
        </w:rPr>
        <w:t>n</w:t>
      </w:r>
      <w:r w:rsidRPr="3D7854B3">
        <w:rPr>
          <w:rFonts w:asciiTheme="minorHAnsi" w:eastAsia="Times New Roman" w:hAnsiTheme="minorHAnsi" w:cstheme="minorBidi"/>
        </w:rPr>
        <w:t xml:space="preserve"> </w:t>
      </w:r>
      <w:r w:rsidR="3611168B" w:rsidRPr="3D7854B3">
        <w:rPr>
          <w:rFonts w:asciiTheme="minorHAnsi" w:eastAsia="Times New Roman" w:hAnsiTheme="minorHAnsi" w:cstheme="minorBidi"/>
        </w:rPr>
        <w:t>a</w:t>
      </w:r>
      <w:r w:rsidRPr="3D7854B3">
        <w:rPr>
          <w:rFonts w:asciiTheme="minorHAnsi" w:eastAsia="Times New Roman" w:hAnsiTheme="minorHAnsi" w:cstheme="minorBidi"/>
        </w:rPr>
        <w:t xml:space="preserve"> corresponding increase in severe cases and deaths</w:t>
      </w:r>
      <w:r w:rsidR="2BD05A42" w:rsidRPr="3D7854B3">
        <w:rPr>
          <w:rFonts w:asciiTheme="minorHAnsi" w:eastAsia="Times New Roman" w:hAnsiTheme="minorHAnsi" w:cstheme="minorBidi"/>
        </w:rPr>
        <w:t>,</w:t>
      </w:r>
      <w:r w:rsidR="76C44879" w:rsidRPr="3D7854B3">
        <w:rPr>
          <w:rFonts w:asciiTheme="minorHAnsi" w:eastAsia="Times New Roman" w:hAnsiTheme="minorHAnsi" w:cstheme="minorBidi"/>
        </w:rPr>
        <w:t xml:space="preserve"> although these may still occur.</w:t>
      </w:r>
      <w:r w:rsidR="627F0FB7" w:rsidRPr="3D7854B3">
        <w:rPr>
          <w:rFonts w:asciiTheme="minorHAnsi" w:eastAsia="Times New Roman" w:hAnsiTheme="minorHAnsi" w:cstheme="minorBidi"/>
        </w:rPr>
        <w:t xml:space="preserve"> </w:t>
      </w:r>
      <w:r w:rsidR="76C44879" w:rsidRPr="3D7854B3">
        <w:rPr>
          <w:rFonts w:asciiTheme="minorHAnsi" w:eastAsia="Times New Roman" w:hAnsiTheme="minorHAnsi" w:cstheme="minorBidi"/>
        </w:rPr>
        <w:t>D</w:t>
      </w:r>
      <w:r w:rsidRPr="3D7854B3">
        <w:rPr>
          <w:rFonts w:asciiTheme="minorHAnsi" w:eastAsia="Times New Roman" w:hAnsiTheme="minorHAnsi" w:cstheme="minorBidi"/>
        </w:rPr>
        <w:t xml:space="preserve">uring this outbreak, </w:t>
      </w:r>
      <w:r w:rsidR="404BECDA" w:rsidRPr="3D7854B3">
        <w:rPr>
          <w:rFonts w:asciiTheme="minorHAnsi" w:eastAsia="Times New Roman" w:hAnsiTheme="minorHAnsi" w:cstheme="minorBidi"/>
        </w:rPr>
        <w:t xml:space="preserve">Fiji has </w:t>
      </w:r>
      <w:r w:rsidRPr="3D7854B3">
        <w:rPr>
          <w:rFonts w:asciiTheme="minorHAnsi" w:eastAsia="Times New Roman" w:hAnsiTheme="minorHAnsi" w:cstheme="minorBidi"/>
        </w:rPr>
        <w:t xml:space="preserve">recorded 2 deaths that </w:t>
      </w:r>
      <w:r w:rsidR="50461A2E" w:rsidRPr="3D7854B3">
        <w:rPr>
          <w:rFonts w:asciiTheme="minorHAnsi" w:eastAsia="Times New Roman" w:hAnsiTheme="minorHAnsi" w:cstheme="minorBidi"/>
        </w:rPr>
        <w:t>have been</w:t>
      </w:r>
      <w:r w:rsidRPr="3D7854B3">
        <w:rPr>
          <w:rFonts w:asciiTheme="minorHAnsi" w:eastAsia="Times New Roman" w:hAnsiTheme="minorHAnsi" w:cstheme="minorBidi"/>
        </w:rPr>
        <w:t xml:space="preserve"> attributed to COVID-19. There </w:t>
      </w:r>
      <w:r w:rsidR="798A95F6" w:rsidRPr="3D7854B3">
        <w:rPr>
          <w:rFonts w:asciiTheme="minorHAnsi" w:eastAsia="Times New Roman" w:hAnsiTheme="minorHAnsi" w:cstheme="minorBidi"/>
        </w:rPr>
        <w:t>have also been</w:t>
      </w:r>
      <w:r w:rsidRPr="3D7854B3">
        <w:rPr>
          <w:rFonts w:asciiTheme="minorHAnsi" w:eastAsia="Times New Roman" w:hAnsiTheme="minorHAnsi" w:cstheme="minorBidi"/>
        </w:rPr>
        <w:t xml:space="preserve"> 6 deaths </w:t>
      </w:r>
      <w:r w:rsidR="7E2B2E24" w:rsidRPr="3D7854B3">
        <w:rPr>
          <w:rFonts w:asciiTheme="minorHAnsi" w:eastAsia="Times New Roman" w:hAnsiTheme="minorHAnsi" w:cstheme="minorBidi"/>
        </w:rPr>
        <w:t>in</w:t>
      </w:r>
      <w:r w:rsidRPr="3D7854B3">
        <w:rPr>
          <w:rFonts w:asciiTheme="minorHAnsi" w:eastAsia="Times New Roman" w:hAnsiTheme="minorHAnsi" w:cstheme="minorBidi"/>
        </w:rPr>
        <w:t xml:space="preserve"> people who tested positive for COVID-19, </w:t>
      </w:r>
      <w:r w:rsidR="72DFE88D" w:rsidRPr="3D7854B3">
        <w:rPr>
          <w:rFonts w:asciiTheme="minorHAnsi" w:eastAsia="Times New Roman" w:hAnsiTheme="minorHAnsi" w:cstheme="minorBidi"/>
        </w:rPr>
        <w:t>wh</w:t>
      </w:r>
      <w:r w:rsidR="76E6C32C" w:rsidRPr="3D7854B3">
        <w:rPr>
          <w:rFonts w:asciiTheme="minorHAnsi" w:eastAsia="Times New Roman" w:hAnsiTheme="minorHAnsi" w:cstheme="minorBidi"/>
        </w:rPr>
        <w:t>o also</w:t>
      </w:r>
      <w:r w:rsidRPr="3D7854B3">
        <w:rPr>
          <w:rFonts w:asciiTheme="minorHAnsi" w:eastAsia="Times New Roman" w:hAnsiTheme="minorHAnsi" w:cstheme="minorBidi"/>
        </w:rPr>
        <w:t xml:space="preserve"> had pre-existing conditions</w:t>
      </w:r>
      <w:r w:rsidR="31C8E4C4" w:rsidRPr="3D7854B3">
        <w:rPr>
          <w:rFonts w:asciiTheme="minorHAnsi" w:eastAsia="Times New Roman" w:hAnsiTheme="minorHAnsi" w:cstheme="minorBidi"/>
        </w:rPr>
        <w:t xml:space="preserve"> which were severe. Doctors of these patients assessed them as dying from these (pre-existing)</w:t>
      </w:r>
      <w:r w:rsidR="706DC9F5" w:rsidRPr="3D7854B3">
        <w:rPr>
          <w:rFonts w:asciiTheme="minorHAnsi" w:eastAsia="Times New Roman" w:hAnsiTheme="minorHAnsi" w:cstheme="minorBidi"/>
        </w:rPr>
        <w:t xml:space="preserve"> </w:t>
      </w:r>
      <w:r w:rsidR="31C8E4C4" w:rsidRPr="3D7854B3">
        <w:rPr>
          <w:rFonts w:asciiTheme="minorHAnsi" w:eastAsia="Times New Roman" w:hAnsiTheme="minorHAnsi" w:cstheme="minorBidi"/>
        </w:rPr>
        <w:t>illnesses and not</w:t>
      </w:r>
      <w:r w:rsidR="741E2ABC" w:rsidRPr="3D7854B3">
        <w:rPr>
          <w:rFonts w:asciiTheme="minorHAnsi" w:eastAsia="Times New Roman" w:hAnsiTheme="minorHAnsi" w:cstheme="minorBidi"/>
        </w:rPr>
        <w:t xml:space="preserve"> of</w:t>
      </w:r>
      <w:r w:rsidR="5D3AD506" w:rsidRPr="3D7854B3">
        <w:rPr>
          <w:rFonts w:asciiTheme="minorHAnsi" w:eastAsia="Times New Roman" w:hAnsiTheme="minorHAnsi" w:cstheme="minorBidi"/>
        </w:rPr>
        <w:t xml:space="preserve"> </w:t>
      </w:r>
      <w:r w:rsidRPr="3D7854B3">
        <w:rPr>
          <w:rFonts w:asciiTheme="minorHAnsi" w:eastAsia="Times New Roman" w:hAnsiTheme="minorHAnsi" w:cstheme="minorBidi"/>
        </w:rPr>
        <w:t xml:space="preserve">COVID-19. </w:t>
      </w:r>
      <w:r w:rsidR="6DB79458" w:rsidRPr="3D7854B3">
        <w:rPr>
          <w:rFonts w:asciiTheme="minorHAnsi" w:eastAsia="Times New Roman" w:hAnsiTheme="minorHAnsi" w:cstheme="minorBidi"/>
        </w:rPr>
        <w:t>These patients were admitted in CWM Hospital</w:t>
      </w:r>
      <w:r w:rsidR="43256F62" w:rsidRPr="3D7854B3">
        <w:rPr>
          <w:rFonts w:asciiTheme="minorHAnsi" w:eastAsia="Times New Roman" w:hAnsiTheme="minorHAnsi" w:cstheme="minorBidi"/>
        </w:rPr>
        <w:t>,</w:t>
      </w:r>
      <w:r w:rsidR="76C6273F" w:rsidRPr="3D7854B3">
        <w:rPr>
          <w:rFonts w:asciiTheme="minorHAnsi" w:eastAsia="Times New Roman" w:hAnsiTheme="minorHAnsi" w:cstheme="minorBidi"/>
        </w:rPr>
        <w:t xml:space="preserve"> </w:t>
      </w:r>
      <w:r w:rsidR="6DB79458" w:rsidRPr="3D7854B3">
        <w:rPr>
          <w:rFonts w:asciiTheme="minorHAnsi" w:eastAsia="Times New Roman" w:hAnsiTheme="minorHAnsi" w:cstheme="minorBidi"/>
        </w:rPr>
        <w:t xml:space="preserve">which </w:t>
      </w:r>
      <w:r w:rsidR="46855237" w:rsidRPr="3D7854B3">
        <w:rPr>
          <w:rFonts w:asciiTheme="minorHAnsi" w:eastAsia="Times New Roman" w:hAnsiTheme="minorHAnsi" w:cstheme="minorBidi"/>
        </w:rPr>
        <w:t xml:space="preserve">currently </w:t>
      </w:r>
      <w:r w:rsidR="6DB79458" w:rsidRPr="3D7854B3">
        <w:rPr>
          <w:rFonts w:asciiTheme="minorHAnsi" w:eastAsia="Times New Roman" w:hAnsiTheme="minorHAnsi" w:cstheme="minorBidi"/>
        </w:rPr>
        <w:t>has an outbreak of COVID-19</w:t>
      </w:r>
      <w:r w:rsidR="6B9EFC6C" w:rsidRPr="3D7854B3">
        <w:rPr>
          <w:rFonts w:asciiTheme="minorHAnsi" w:eastAsia="Times New Roman" w:hAnsiTheme="minorHAnsi" w:cstheme="minorBidi"/>
        </w:rPr>
        <w:t>,</w:t>
      </w:r>
      <w:r w:rsidR="6A6479B6" w:rsidRPr="3D7854B3">
        <w:rPr>
          <w:rFonts w:asciiTheme="minorHAnsi" w:eastAsia="Times New Roman" w:hAnsiTheme="minorHAnsi" w:cstheme="minorBidi"/>
        </w:rPr>
        <w:t xml:space="preserve"> </w:t>
      </w:r>
      <w:r w:rsidR="21C02576" w:rsidRPr="3D7854B3">
        <w:rPr>
          <w:rFonts w:asciiTheme="minorHAnsi" w:eastAsia="Times New Roman" w:hAnsiTheme="minorHAnsi" w:cstheme="minorBidi"/>
        </w:rPr>
        <w:t>that</w:t>
      </w:r>
      <w:r w:rsidR="6A6479B6" w:rsidRPr="3D7854B3">
        <w:rPr>
          <w:rFonts w:asciiTheme="minorHAnsi" w:eastAsia="Times New Roman" w:hAnsiTheme="minorHAnsi" w:cstheme="minorBidi"/>
        </w:rPr>
        <w:t xml:space="preserve"> initially affected the acute wards where the most severely ill patients were admitted. Dr Sahukhan said that i</w:t>
      </w:r>
      <w:r w:rsidR="685231DA" w:rsidRPr="3D7854B3">
        <w:rPr>
          <w:rFonts w:asciiTheme="minorHAnsi" w:eastAsia="Times New Roman" w:hAnsiTheme="minorHAnsi" w:cstheme="minorBidi"/>
        </w:rPr>
        <w:t xml:space="preserve">n making these assessments, </w:t>
      </w:r>
      <w:r w:rsidRPr="3D7854B3">
        <w:rPr>
          <w:rFonts w:asciiTheme="minorHAnsi" w:eastAsia="Times New Roman" w:hAnsiTheme="minorHAnsi" w:cstheme="minorBidi"/>
        </w:rPr>
        <w:t xml:space="preserve">clinicians look at </w:t>
      </w:r>
      <w:r w:rsidR="69D1D848" w:rsidRPr="3D7854B3">
        <w:rPr>
          <w:rFonts w:asciiTheme="minorHAnsi" w:eastAsia="Times New Roman" w:hAnsiTheme="minorHAnsi" w:cstheme="minorBidi"/>
        </w:rPr>
        <w:t xml:space="preserve">patient’s symptoms </w:t>
      </w:r>
      <w:r w:rsidRPr="3D7854B3">
        <w:rPr>
          <w:rFonts w:asciiTheme="minorHAnsi" w:eastAsia="Times New Roman" w:hAnsiTheme="minorHAnsi" w:cstheme="minorBidi"/>
        </w:rPr>
        <w:t>before they died</w:t>
      </w:r>
      <w:r w:rsidR="14478602" w:rsidRPr="3D7854B3">
        <w:rPr>
          <w:rFonts w:asciiTheme="minorHAnsi" w:eastAsia="Times New Roman" w:hAnsiTheme="minorHAnsi" w:cstheme="minorBidi"/>
        </w:rPr>
        <w:t xml:space="preserve">, </w:t>
      </w:r>
      <w:r w:rsidRPr="3D7854B3">
        <w:rPr>
          <w:rFonts w:asciiTheme="minorHAnsi" w:eastAsia="Times New Roman" w:hAnsiTheme="minorHAnsi" w:cstheme="minorBidi"/>
        </w:rPr>
        <w:t>blood results,</w:t>
      </w:r>
      <w:r w:rsidR="4F5D32A7" w:rsidRPr="3D7854B3">
        <w:rPr>
          <w:rFonts w:asciiTheme="minorHAnsi" w:eastAsia="Times New Roman" w:hAnsiTheme="minorHAnsi" w:cstheme="minorBidi"/>
        </w:rPr>
        <w:t xml:space="preserve"> and</w:t>
      </w:r>
      <w:r w:rsidRPr="3D7854B3">
        <w:rPr>
          <w:rFonts w:asciiTheme="minorHAnsi" w:eastAsia="Times New Roman" w:hAnsiTheme="minorHAnsi" w:cstheme="minorBidi"/>
        </w:rPr>
        <w:t xml:space="preserve"> other investigations to see whether a diagnosis of severe COVID</w:t>
      </w:r>
      <w:r w:rsidR="3579458B" w:rsidRPr="3D7854B3">
        <w:rPr>
          <w:rFonts w:asciiTheme="minorHAnsi" w:eastAsia="Times New Roman" w:hAnsiTheme="minorHAnsi" w:cstheme="minorBidi"/>
        </w:rPr>
        <w:t xml:space="preserve"> can be made</w:t>
      </w:r>
      <w:r w:rsidR="5879725A" w:rsidRPr="3D7854B3">
        <w:rPr>
          <w:rFonts w:asciiTheme="minorHAnsi" w:eastAsia="Times New Roman" w:hAnsiTheme="minorHAnsi" w:cstheme="minorBidi"/>
        </w:rPr>
        <w:t xml:space="preserve">. </w:t>
      </w:r>
      <w:r w:rsidR="68B753A9" w:rsidRPr="3D7854B3">
        <w:rPr>
          <w:rFonts w:asciiTheme="minorHAnsi" w:eastAsia="Times New Roman" w:hAnsiTheme="minorHAnsi" w:cstheme="minorBidi"/>
        </w:rPr>
        <w:t>Fiji is following t</w:t>
      </w:r>
      <w:r w:rsidR="41EFB770" w:rsidRPr="3D7854B3">
        <w:rPr>
          <w:rFonts w:asciiTheme="minorHAnsi" w:eastAsia="Times New Roman" w:hAnsiTheme="minorHAnsi" w:cstheme="minorBidi"/>
        </w:rPr>
        <w:t>he WHO criteria for assessing COVID deaths</w:t>
      </w:r>
      <w:r w:rsidR="09965437" w:rsidRPr="3D7854B3">
        <w:rPr>
          <w:rFonts w:asciiTheme="minorHAnsi" w:eastAsia="Times New Roman" w:hAnsiTheme="minorHAnsi" w:cstheme="minorBidi"/>
        </w:rPr>
        <w:t>.</w:t>
      </w:r>
    </w:p>
    <w:p w14:paraId="4B7E26EC" w14:textId="7A979CC7" w:rsidR="00704B79" w:rsidRPr="00704B79" w:rsidRDefault="00704B79" w:rsidP="3D7854B3">
      <w:pPr>
        <w:jc w:val="both"/>
        <w:textAlignment w:val="baseline"/>
        <w:rPr>
          <w:rFonts w:eastAsia="Calibri"/>
        </w:rPr>
      </w:pPr>
    </w:p>
    <w:p w14:paraId="643B7D79" w14:textId="77777777" w:rsidR="00704B79" w:rsidRPr="00704B79" w:rsidRDefault="00704B79" w:rsidP="00704B79">
      <w:pPr>
        <w:jc w:val="both"/>
        <w:textAlignment w:val="baseline"/>
        <w:rPr>
          <w:rFonts w:asciiTheme="minorHAnsi" w:eastAsia="Times New Roman" w:hAnsiTheme="minorHAnsi" w:cstheme="minorHAnsi"/>
          <w:b/>
        </w:rPr>
      </w:pPr>
      <w:r w:rsidRPr="00704B79">
        <w:rPr>
          <w:rFonts w:asciiTheme="minorHAnsi" w:eastAsia="Times New Roman" w:hAnsiTheme="minorHAnsi" w:cstheme="minorHAnsi"/>
          <w:b/>
        </w:rPr>
        <w:t>Explain a person’s rights as far as vaccination is concerned.</w:t>
      </w:r>
    </w:p>
    <w:p w14:paraId="594968B1" w14:textId="77777777" w:rsidR="00704B79" w:rsidRPr="00704B79" w:rsidRDefault="00704B79" w:rsidP="00704B79">
      <w:pPr>
        <w:jc w:val="both"/>
        <w:textAlignment w:val="baseline"/>
        <w:rPr>
          <w:rFonts w:asciiTheme="minorHAnsi" w:eastAsia="Times New Roman" w:hAnsiTheme="minorHAnsi" w:cstheme="minorHAnsi"/>
          <w:b/>
        </w:rPr>
      </w:pPr>
    </w:p>
    <w:p w14:paraId="2AE05D83" w14:textId="0F81D7C7" w:rsidR="00704B79" w:rsidRPr="00704B79" w:rsidRDefault="00704B79" w:rsidP="3D7854B3">
      <w:pPr>
        <w:jc w:val="both"/>
        <w:textAlignment w:val="baseline"/>
        <w:rPr>
          <w:rFonts w:asciiTheme="minorHAnsi" w:eastAsia="Times New Roman" w:hAnsiTheme="minorHAnsi" w:cstheme="minorBidi"/>
        </w:rPr>
      </w:pPr>
      <w:r w:rsidRPr="72DD57A7">
        <w:rPr>
          <w:rFonts w:asciiTheme="minorHAnsi" w:eastAsia="Times New Roman" w:hAnsiTheme="minorHAnsi" w:cstheme="minorBidi"/>
        </w:rPr>
        <w:t>Ana Rokomokoti</w:t>
      </w:r>
      <w:r w:rsidR="6948C85C" w:rsidRPr="72DD57A7">
        <w:rPr>
          <w:rFonts w:asciiTheme="minorHAnsi" w:eastAsia="Times New Roman" w:hAnsiTheme="minorHAnsi" w:cstheme="minorBidi"/>
        </w:rPr>
        <w:t xml:space="preserve"> referenced </w:t>
      </w:r>
      <w:r w:rsidRPr="72DD57A7">
        <w:rPr>
          <w:rFonts w:asciiTheme="minorHAnsi" w:eastAsia="Times New Roman" w:hAnsiTheme="minorHAnsi" w:cstheme="minorBidi"/>
        </w:rPr>
        <w:t>the 2013 Fijian Constitution, which</w:t>
      </w:r>
      <w:r w:rsidR="41D4A304" w:rsidRPr="72DD57A7">
        <w:rPr>
          <w:rFonts w:asciiTheme="minorHAnsi" w:eastAsia="Times New Roman" w:hAnsiTheme="minorHAnsi" w:cstheme="minorBidi"/>
        </w:rPr>
        <w:t xml:space="preserve"> </w:t>
      </w:r>
      <w:r w:rsidRPr="72DD57A7">
        <w:rPr>
          <w:rFonts w:asciiTheme="minorHAnsi" w:eastAsia="Times New Roman" w:hAnsiTheme="minorHAnsi" w:cstheme="minorBidi"/>
        </w:rPr>
        <w:t xml:space="preserve">contains a Bill of Rights </w:t>
      </w:r>
      <w:r w:rsidR="4352AD4F" w:rsidRPr="72DD57A7">
        <w:rPr>
          <w:rFonts w:asciiTheme="minorHAnsi" w:eastAsia="Times New Roman" w:hAnsiTheme="minorHAnsi" w:cstheme="minorBidi"/>
        </w:rPr>
        <w:t>that includes</w:t>
      </w:r>
      <w:r w:rsidR="594BCE80" w:rsidRPr="72DD57A7">
        <w:rPr>
          <w:rFonts w:asciiTheme="minorHAnsi" w:eastAsia="Times New Roman" w:hAnsiTheme="minorHAnsi" w:cstheme="minorBidi"/>
        </w:rPr>
        <w:t>,</w:t>
      </w:r>
      <w:r w:rsidR="4352AD4F" w:rsidRPr="72DD57A7">
        <w:rPr>
          <w:rFonts w:asciiTheme="minorHAnsi" w:eastAsia="Times New Roman" w:hAnsiTheme="minorHAnsi" w:cstheme="minorBidi"/>
        </w:rPr>
        <w:t xml:space="preserve"> </w:t>
      </w:r>
      <w:r w:rsidRPr="72DD57A7">
        <w:rPr>
          <w:rFonts w:asciiTheme="minorHAnsi" w:eastAsia="Times New Roman" w:hAnsiTheme="minorHAnsi" w:cstheme="minorBidi"/>
        </w:rPr>
        <w:t xml:space="preserve"> the right to freedom from medical treatment without informed consent. </w:t>
      </w:r>
      <w:r w:rsidR="7A12F1D1" w:rsidRPr="72DD57A7">
        <w:rPr>
          <w:rFonts w:asciiTheme="minorHAnsi" w:eastAsia="Times New Roman" w:hAnsiTheme="minorHAnsi" w:cstheme="minorBidi"/>
        </w:rPr>
        <w:t>This right</w:t>
      </w:r>
      <w:r w:rsidRPr="72DD57A7">
        <w:rPr>
          <w:rFonts w:asciiTheme="minorHAnsi" w:eastAsia="Times New Roman" w:hAnsiTheme="minorHAnsi" w:cstheme="minorBidi"/>
        </w:rPr>
        <w:t xml:space="preserve"> require</w:t>
      </w:r>
      <w:r w:rsidR="1D5C9242" w:rsidRPr="72DD57A7">
        <w:rPr>
          <w:rFonts w:asciiTheme="minorHAnsi" w:eastAsia="Times New Roman" w:hAnsiTheme="minorHAnsi" w:cstheme="minorBidi"/>
        </w:rPr>
        <w:t>s</w:t>
      </w:r>
      <w:r w:rsidRPr="72DD57A7">
        <w:rPr>
          <w:rFonts w:asciiTheme="minorHAnsi" w:eastAsia="Times New Roman" w:hAnsiTheme="minorHAnsi" w:cstheme="minorBidi"/>
        </w:rPr>
        <w:t xml:space="preserve"> that before an individual gets </w:t>
      </w:r>
      <w:r w:rsidR="72662260" w:rsidRPr="72DD57A7">
        <w:rPr>
          <w:rFonts w:asciiTheme="minorHAnsi" w:eastAsia="Times New Roman" w:hAnsiTheme="minorHAnsi" w:cstheme="minorBidi"/>
        </w:rPr>
        <w:t xml:space="preserve">or </w:t>
      </w:r>
      <w:r w:rsidRPr="72DD57A7">
        <w:rPr>
          <w:rFonts w:asciiTheme="minorHAnsi" w:eastAsia="Times New Roman" w:hAnsiTheme="minorHAnsi" w:cstheme="minorBidi"/>
        </w:rPr>
        <w:t>gives consent</w:t>
      </w:r>
      <w:r w:rsidR="3E9A3B45" w:rsidRPr="72DD57A7">
        <w:rPr>
          <w:rFonts w:asciiTheme="minorHAnsi" w:eastAsia="Times New Roman" w:hAnsiTheme="minorHAnsi" w:cstheme="minorBidi"/>
        </w:rPr>
        <w:t>,</w:t>
      </w:r>
      <w:r w:rsidRPr="72DD57A7">
        <w:rPr>
          <w:rFonts w:asciiTheme="minorHAnsi" w:eastAsia="Times New Roman" w:hAnsiTheme="minorHAnsi" w:cstheme="minorBidi"/>
        </w:rPr>
        <w:t> he or she needs to have the necessary</w:t>
      </w:r>
      <w:r w:rsidR="57958A1C" w:rsidRPr="72DD57A7">
        <w:rPr>
          <w:rFonts w:asciiTheme="minorHAnsi" w:eastAsia="Times New Roman" w:hAnsiTheme="minorHAnsi" w:cstheme="minorBidi"/>
        </w:rPr>
        <w:t xml:space="preserve"> medical or scientif</w:t>
      </w:r>
      <w:r w:rsidR="0A0C4D3F" w:rsidRPr="72DD57A7">
        <w:rPr>
          <w:rFonts w:asciiTheme="minorHAnsi" w:eastAsia="Times New Roman" w:hAnsiTheme="minorHAnsi" w:cstheme="minorBidi"/>
        </w:rPr>
        <w:t>i</w:t>
      </w:r>
      <w:r w:rsidR="57958A1C" w:rsidRPr="72DD57A7">
        <w:rPr>
          <w:rFonts w:asciiTheme="minorHAnsi" w:eastAsia="Times New Roman" w:hAnsiTheme="minorHAnsi" w:cstheme="minorBidi"/>
        </w:rPr>
        <w:t>c</w:t>
      </w:r>
      <w:r w:rsidRPr="72DD57A7">
        <w:rPr>
          <w:rFonts w:asciiTheme="minorHAnsi" w:eastAsia="Times New Roman" w:hAnsiTheme="minorHAnsi" w:cstheme="minorBidi"/>
        </w:rPr>
        <w:t xml:space="preserve"> information </w:t>
      </w:r>
      <w:r w:rsidR="5E018F9F" w:rsidRPr="72DD57A7">
        <w:rPr>
          <w:rFonts w:asciiTheme="minorHAnsi" w:eastAsia="Times New Roman" w:hAnsiTheme="minorHAnsi" w:cstheme="minorBidi"/>
        </w:rPr>
        <w:t>to guide that decision.</w:t>
      </w:r>
      <w:r w:rsidRPr="72DD57A7">
        <w:rPr>
          <w:rFonts w:asciiTheme="minorHAnsi" w:eastAsia="Times New Roman" w:hAnsiTheme="minorHAnsi" w:cstheme="minorBidi"/>
        </w:rPr>
        <w:t xml:space="preserve"> </w:t>
      </w:r>
      <w:r w:rsidR="6FAE02CA" w:rsidRPr="72DD57A7">
        <w:rPr>
          <w:rFonts w:asciiTheme="minorHAnsi" w:eastAsia="Times New Roman" w:hAnsiTheme="minorHAnsi" w:cstheme="minorBidi"/>
        </w:rPr>
        <w:t>In addition, that consent must be made vo</w:t>
      </w:r>
      <w:r w:rsidRPr="72DD57A7">
        <w:rPr>
          <w:rFonts w:asciiTheme="minorHAnsi" w:eastAsia="Times New Roman" w:hAnsiTheme="minorHAnsi" w:cstheme="minorBidi"/>
        </w:rPr>
        <w:t>luntarily</w:t>
      </w:r>
      <w:r w:rsidR="66A159DC" w:rsidRPr="72DD57A7">
        <w:rPr>
          <w:rFonts w:asciiTheme="minorHAnsi" w:eastAsia="Times New Roman" w:hAnsiTheme="minorHAnsi" w:cstheme="minorBidi"/>
        </w:rPr>
        <w:t xml:space="preserve"> and</w:t>
      </w:r>
      <w:r w:rsidRPr="72DD57A7">
        <w:rPr>
          <w:rFonts w:asciiTheme="minorHAnsi" w:eastAsia="Times New Roman" w:hAnsiTheme="minorHAnsi" w:cstheme="minorBidi"/>
        </w:rPr>
        <w:t xml:space="preserve"> born out of the free will</w:t>
      </w:r>
      <w:r w:rsidR="026214A8" w:rsidRPr="72DD57A7">
        <w:rPr>
          <w:rFonts w:asciiTheme="minorHAnsi" w:eastAsia="Times New Roman" w:hAnsiTheme="minorHAnsi" w:cstheme="minorBidi"/>
        </w:rPr>
        <w:t>. Any c</w:t>
      </w:r>
      <w:r w:rsidRPr="72DD57A7">
        <w:rPr>
          <w:rFonts w:asciiTheme="minorHAnsi" w:eastAsia="Times New Roman" w:hAnsiTheme="minorHAnsi" w:cstheme="minorBidi"/>
        </w:rPr>
        <w:t>onsent that is given under duress, coercion, threat, force or even fraud</w:t>
      </w:r>
      <w:r w:rsidR="66245818" w:rsidRPr="72DD57A7">
        <w:rPr>
          <w:rFonts w:asciiTheme="minorHAnsi" w:eastAsia="Times New Roman" w:hAnsiTheme="minorHAnsi" w:cstheme="minorBidi"/>
        </w:rPr>
        <w:t>,</w:t>
      </w:r>
      <w:r w:rsidRPr="72DD57A7">
        <w:rPr>
          <w:rFonts w:asciiTheme="minorHAnsi" w:eastAsia="Times New Roman" w:hAnsiTheme="minorHAnsi" w:cstheme="minorBidi"/>
        </w:rPr>
        <w:t xml:space="preserve"> affects the validity of that consent. </w:t>
      </w:r>
      <w:r w:rsidR="7425CD66" w:rsidRPr="72DD57A7">
        <w:rPr>
          <w:rFonts w:asciiTheme="minorHAnsi" w:eastAsia="Times New Roman" w:hAnsiTheme="minorHAnsi" w:cstheme="minorBidi"/>
        </w:rPr>
        <w:t>Ms. Rokomokoti d</w:t>
      </w:r>
      <w:r w:rsidR="7E394BA0" w:rsidRPr="72DD57A7">
        <w:rPr>
          <w:rFonts w:asciiTheme="minorHAnsi" w:eastAsia="Times New Roman" w:hAnsiTheme="minorHAnsi" w:cstheme="minorBidi"/>
        </w:rPr>
        <w:t>iscussed</w:t>
      </w:r>
      <w:r w:rsidR="7425CD66" w:rsidRPr="72DD57A7">
        <w:rPr>
          <w:rFonts w:asciiTheme="minorHAnsi" w:eastAsia="Times New Roman" w:hAnsiTheme="minorHAnsi" w:cstheme="minorBidi"/>
        </w:rPr>
        <w:t xml:space="preserve"> the </w:t>
      </w:r>
      <w:r w:rsidR="24C93D4A" w:rsidRPr="72DD57A7">
        <w:rPr>
          <w:rFonts w:asciiTheme="minorHAnsi" w:eastAsia="Times New Roman" w:hAnsiTheme="minorHAnsi" w:cstheme="minorBidi"/>
        </w:rPr>
        <w:t xml:space="preserve">role of public health and public interest in balancing </w:t>
      </w:r>
      <w:r w:rsidR="77D2B53C" w:rsidRPr="72DD57A7">
        <w:rPr>
          <w:rFonts w:asciiTheme="minorHAnsi" w:eastAsia="Times New Roman" w:hAnsiTheme="minorHAnsi" w:cstheme="minorBidi"/>
        </w:rPr>
        <w:t>considerations of individual rights</w:t>
      </w:r>
      <w:r w:rsidR="392D79F4" w:rsidRPr="72DD57A7">
        <w:rPr>
          <w:rFonts w:asciiTheme="minorHAnsi" w:eastAsia="Times New Roman" w:hAnsiTheme="minorHAnsi" w:cstheme="minorBidi"/>
        </w:rPr>
        <w:t xml:space="preserve">. She also described the process whereby individuals </w:t>
      </w:r>
      <w:r w:rsidRPr="72DD57A7">
        <w:rPr>
          <w:rFonts w:asciiTheme="minorHAnsi" w:eastAsia="Times New Roman" w:hAnsiTheme="minorHAnsi" w:cstheme="minorBidi"/>
        </w:rPr>
        <w:t>who consider that their rights have been contravened</w:t>
      </w:r>
      <w:r w:rsidR="77D25F25" w:rsidRPr="72DD57A7">
        <w:rPr>
          <w:rFonts w:asciiTheme="minorHAnsi" w:eastAsia="Times New Roman" w:hAnsiTheme="minorHAnsi" w:cstheme="minorBidi"/>
        </w:rPr>
        <w:t xml:space="preserve">, </w:t>
      </w:r>
      <w:r w:rsidRPr="72DD57A7">
        <w:rPr>
          <w:rFonts w:asciiTheme="minorHAnsi" w:eastAsia="Times New Roman" w:hAnsiTheme="minorHAnsi" w:cstheme="minorBidi"/>
        </w:rPr>
        <w:t>are permitted by the Constitution</w:t>
      </w:r>
      <w:r w:rsidR="328E7A7C" w:rsidRPr="72DD57A7">
        <w:rPr>
          <w:rFonts w:asciiTheme="minorHAnsi" w:eastAsia="Times New Roman" w:hAnsiTheme="minorHAnsi" w:cstheme="minorBidi"/>
        </w:rPr>
        <w:t>,</w:t>
      </w:r>
      <w:r w:rsidRPr="72DD57A7">
        <w:rPr>
          <w:rFonts w:asciiTheme="minorHAnsi" w:eastAsia="Times New Roman" w:hAnsiTheme="minorHAnsi" w:cstheme="minorBidi"/>
        </w:rPr>
        <w:t xml:space="preserve"> to go to the High Court and seek constitutional redress. </w:t>
      </w:r>
      <w:r w:rsidR="3010ADF3" w:rsidRPr="72DD57A7">
        <w:rPr>
          <w:rFonts w:asciiTheme="minorHAnsi" w:eastAsia="Times New Roman" w:hAnsiTheme="minorHAnsi" w:cstheme="minorBidi"/>
        </w:rPr>
        <w:t xml:space="preserve">In Fiji, </w:t>
      </w:r>
      <w:r w:rsidRPr="72DD57A7">
        <w:rPr>
          <w:rFonts w:asciiTheme="minorHAnsi" w:eastAsia="Times New Roman" w:hAnsiTheme="minorHAnsi" w:cstheme="minorBidi"/>
        </w:rPr>
        <w:t xml:space="preserve">the Human Rights and Anti-Discrimination Commission </w:t>
      </w:r>
      <w:r w:rsidR="0E4DEA80" w:rsidRPr="72DD57A7">
        <w:rPr>
          <w:rFonts w:asciiTheme="minorHAnsi" w:eastAsia="Times New Roman" w:hAnsiTheme="minorHAnsi" w:cstheme="minorBidi"/>
        </w:rPr>
        <w:t>is</w:t>
      </w:r>
      <w:r w:rsidRPr="72DD57A7">
        <w:rPr>
          <w:rFonts w:asciiTheme="minorHAnsi" w:eastAsia="Times New Roman" w:hAnsiTheme="minorHAnsi" w:cstheme="minorBidi"/>
        </w:rPr>
        <w:t xml:space="preserve"> the watchdog of human rights</w:t>
      </w:r>
      <w:r w:rsidR="1BAC1B32" w:rsidRPr="72DD57A7">
        <w:rPr>
          <w:rFonts w:asciiTheme="minorHAnsi" w:eastAsia="Times New Roman" w:hAnsiTheme="minorHAnsi" w:cstheme="minorBidi"/>
        </w:rPr>
        <w:t xml:space="preserve"> and is</w:t>
      </w:r>
      <w:r w:rsidRPr="72DD57A7">
        <w:rPr>
          <w:rFonts w:asciiTheme="minorHAnsi" w:eastAsia="Times New Roman" w:hAnsiTheme="minorHAnsi" w:cstheme="minorBidi"/>
        </w:rPr>
        <w:t xml:space="preserve"> empowered to investigate and</w:t>
      </w:r>
      <w:r w:rsidR="6C7C5F4B" w:rsidRPr="72DD57A7">
        <w:rPr>
          <w:rFonts w:asciiTheme="minorHAnsi" w:eastAsia="Times New Roman" w:hAnsiTheme="minorHAnsi" w:cstheme="minorBidi"/>
        </w:rPr>
        <w:t xml:space="preserve"> </w:t>
      </w:r>
      <w:r w:rsidRPr="72DD57A7">
        <w:rPr>
          <w:rFonts w:asciiTheme="minorHAnsi" w:eastAsia="Times New Roman" w:hAnsiTheme="minorHAnsi" w:cstheme="minorBidi"/>
        </w:rPr>
        <w:t>make recommendations to the government</w:t>
      </w:r>
      <w:r w:rsidR="2B9B778E" w:rsidRPr="72DD57A7">
        <w:rPr>
          <w:rFonts w:asciiTheme="minorHAnsi" w:eastAsia="Times New Roman" w:hAnsiTheme="minorHAnsi" w:cstheme="minorBidi"/>
        </w:rPr>
        <w:t xml:space="preserve"> in terms of human rights.</w:t>
      </w:r>
      <w:r w:rsidRPr="72DD57A7">
        <w:rPr>
          <w:rFonts w:asciiTheme="minorHAnsi" w:eastAsia="Times New Roman" w:hAnsiTheme="minorHAnsi" w:cstheme="minorBidi"/>
        </w:rPr>
        <w:t xml:space="preserve"> </w:t>
      </w:r>
    </w:p>
    <w:p w14:paraId="784ED507" w14:textId="77777777" w:rsidR="00704B79" w:rsidRPr="00704B79" w:rsidRDefault="00704B79" w:rsidP="00704B79">
      <w:pPr>
        <w:jc w:val="both"/>
        <w:textAlignment w:val="baseline"/>
        <w:rPr>
          <w:rFonts w:asciiTheme="minorHAnsi" w:eastAsia="Times New Roman" w:hAnsiTheme="minorHAnsi" w:cstheme="minorHAnsi"/>
        </w:rPr>
      </w:pPr>
    </w:p>
    <w:p w14:paraId="034F71A5" w14:textId="77777777" w:rsidR="00704B79" w:rsidRPr="00704B79" w:rsidRDefault="00704B79" w:rsidP="00704B79">
      <w:pPr>
        <w:jc w:val="both"/>
        <w:textAlignment w:val="baseline"/>
        <w:rPr>
          <w:rFonts w:asciiTheme="minorHAnsi" w:eastAsia="Times New Roman" w:hAnsiTheme="minorHAnsi" w:cstheme="minorHAnsi"/>
          <w:b/>
        </w:rPr>
      </w:pPr>
      <w:r w:rsidRPr="00704B79">
        <w:rPr>
          <w:rFonts w:asciiTheme="minorHAnsi" w:eastAsia="Times New Roman" w:hAnsiTheme="minorHAnsi" w:cstheme="minorHAnsi"/>
          <w:b/>
        </w:rPr>
        <w:t xml:space="preserve">Does a higher efficacy mean that a vaccine is better? </w:t>
      </w:r>
    </w:p>
    <w:p w14:paraId="19C78369" w14:textId="77777777" w:rsidR="00704B79" w:rsidRPr="00704B79" w:rsidRDefault="00704B79" w:rsidP="00704B79">
      <w:pPr>
        <w:jc w:val="both"/>
        <w:textAlignment w:val="baseline"/>
        <w:rPr>
          <w:rFonts w:asciiTheme="minorHAnsi" w:eastAsia="Times New Roman" w:hAnsiTheme="minorHAnsi" w:cstheme="minorHAnsi"/>
          <w:b/>
        </w:rPr>
      </w:pPr>
    </w:p>
    <w:p w14:paraId="281F4852" w14:textId="2E70354E" w:rsidR="00704B79" w:rsidRPr="00704B79" w:rsidRDefault="00704B79" w:rsidP="12C39E99">
      <w:pPr>
        <w:jc w:val="both"/>
        <w:textAlignment w:val="baseline"/>
        <w:rPr>
          <w:rFonts w:asciiTheme="minorHAnsi" w:eastAsia="Times New Roman" w:hAnsiTheme="minorHAnsi" w:cstheme="minorBidi"/>
        </w:rPr>
      </w:pPr>
      <w:r w:rsidRPr="72DD57A7">
        <w:rPr>
          <w:rFonts w:asciiTheme="minorHAnsi" w:eastAsia="Times New Roman" w:hAnsiTheme="minorHAnsi" w:cstheme="minorBidi"/>
        </w:rPr>
        <w:t>Professor Mclntyre</w:t>
      </w:r>
      <w:r w:rsidR="52356848" w:rsidRPr="72DD57A7">
        <w:rPr>
          <w:rFonts w:asciiTheme="minorHAnsi" w:eastAsia="Times New Roman" w:hAnsiTheme="minorHAnsi" w:cstheme="minorBidi"/>
        </w:rPr>
        <w:t xml:space="preserve"> stated that although the numbers we see in the media may cause confusion, the focus should be on the e</w:t>
      </w:r>
      <w:r w:rsidRPr="72DD57A7">
        <w:rPr>
          <w:rFonts w:asciiTheme="minorHAnsi" w:eastAsia="Times New Roman" w:hAnsiTheme="minorHAnsi" w:cstheme="minorBidi"/>
        </w:rPr>
        <w:t xml:space="preserve">fficacy in preventing severe disease. </w:t>
      </w:r>
      <w:r w:rsidR="31FDD3E9" w:rsidRPr="72DD57A7">
        <w:rPr>
          <w:rFonts w:asciiTheme="minorHAnsi" w:eastAsia="Times New Roman" w:hAnsiTheme="minorHAnsi" w:cstheme="minorBidi"/>
        </w:rPr>
        <w:t>Information from</w:t>
      </w:r>
      <w:r w:rsidRPr="72DD57A7">
        <w:rPr>
          <w:rFonts w:asciiTheme="minorHAnsi" w:eastAsia="Times New Roman" w:hAnsiTheme="minorHAnsi" w:cstheme="minorBidi"/>
        </w:rPr>
        <w:t xml:space="preserve"> the use of the vaccines in hundreds of millions of doses in </w:t>
      </w:r>
      <w:r w:rsidR="197A17B7" w:rsidRPr="72DD57A7">
        <w:rPr>
          <w:rFonts w:asciiTheme="minorHAnsi" w:eastAsia="Times New Roman" w:hAnsiTheme="minorHAnsi" w:cstheme="minorBidi"/>
        </w:rPr>
        <w:t xml:space="preserve">other </w:t>
      </w:r>
      <w:r w:rsidRPr="72DD57A7">
        <w:rPr>
          <w:rFonts w:asciiTheme="minorHAnsi" w:eastAsia="Times New Roman" w:hAnsiTheme="minorHAnsi" w:cstheme="minorBidi"/>
        </w:rPr>
        <w:t>countries</w:t>
      </w:r>
      <w:r w:rsidR="1A4DD8F0" w:rsidRPr="72DD57A7">
        <w:rPr>
          <w:rFonts w:asciiTheme="minorHAnsi" w:eastAsia="Times New Roman" w:hAnsiTheme="minorHAnsi" w:cstheme="minorBidi"/>
        </w:rPr>
        <w:t xml:space="preserve">, has shown that </w:t>
      </w:r>
      <w:r w:rsidR="52871D7D" w:rsidRPr="72DD57A7">
        <w:rPr>
          <w:rFonts w:asciiTheme="minorHAnsi" w:eastAsia="Times New Roman" w:hAnsiTheme="minorHAnsi" w:cstheme="minorBidi"/>
        </w:rPr>
        <w:t xml:space="preserve">the </w:t>
      </w:r>
      <w:r w:rsidRPr="72DD57A7">
        <w:rPr>
          <w:rFonts w:asciiTheme="minorHAnsi" w:eastAsia="Times New Roman" w:hAnsiTheme="minorHAnsi" w:cstheme="minorBidi"/>
        </w:rPr>
        <w:t xml:space="preserve">AstraZeneca vaccine, </w:t>
      </w:r>
      <w:r w:rsidR="35D9CB3D" w:rsidRPr="72DD57A7">
        <w:rPr>
          <w:rFonts w:asciiTheme="minorHAnsi" w:eastAsia="Times New Roman" w:hAnsiTheme="minorHAnsi" w:cstheme="minorBidi"/>
        </w:rPr>
        <w:t>is</w:t>
      </w:r>
      <w:r w:rsidRPr="72DD57A7">
        <w:rPr>
          <w:rFonts w:asciiTheme="minorHAnsi" w:eastAsia="Times New Roman" w:hAnsiTheme="minorHAnsi" w:cstheme="minorBidi"/>
        </w:rPr>
        <w:t xml:space="preserve"> performing very well</w:t>
      </w:r>
      <w:r w:rsidR="70A2B91A" w:rsidRPr="72DD57A7">
        <w:rPr>
          <w:rFonts w:asciiTheme="minorHAnsi" w:eastAsia="Times New Roman" w:hAnsiTheme="minorHAnsi" w:cstheme="minorBidi"/>
        </w:rPr>
        <w:t>.</w:t>
      </w:r>
      <w:r w:rsidR="352A028E" w:rsidRPr="72DD57A7">
        <w:rPr>
          <w:rFonts w:asciiTheme="minorHAnsi" w:eastAsia="Times New Roman" w:hAnsiTheme="minorHAnsi" w:cstheme="minorBidi"/>
        </w:rPr>
        <w:t xml:space="preserve"> </w:t>
      </w:r>
      <w:r w:rsidR="5F6A54FE" w:rsidRPr="72DD57A7">
        <w:rPr>
          <w:rFonts w:asciiTheme="minorHAnsi" w:eastAsia="Times New Roman" w:hAnsiTheme="minorHAnsi" w:cstheme="minorBidi"/>
        </w:rPr>
        <w:t>In addition, p</w:t>
      </w:r>
      <w:r w:rsidRPr="72DD57A7">
        <w:rPr>
          <w:rFonts w:asciiTheme="minorHAnsi" w:eastAsia="Times New Roman" w:hAnsiTheme="minorHAnsi" w:cstheme="minorBidi"/>
        </w:rPr>
        <w:t>rotection against severe disease and death seems to be very similar across all the vaccines.  </w:t>
      </w:r>
    </w:p>
    <w:p w14:paraId="53263DD7" w14:textId="77777777" w:rsidR="00704B79" w:rsidRPr="00704B79" w:rsidRDefault="00704B79" w:rsidP="00704B79">
      <w:pPr>
        <w:jc w:val="both"/>
        <w:textAlignment w:val="baseline"/>
        <w:rPr>
          <w:rFonts w:asciiTheme="minorHAnsi" w:eastAsia="Times New Roman" w:hAnsiTheme="minorHAnsi" w:cstheme="minorHAnsi"/>
        </w:rPr>
      </w:pPr>
    </w:p>
    <w:p w14:paraId="343EAF67" w14:textId="208FAEB7" w:rsidR="00704B79" w:rsidRPr="00704B79" w:rsidRDefault="00704B79" w:rsidP="72DD57A7">
      <w:pPr>
        <w:jc w:val="both"/>
        <w:textAlignment w:val="baseline"/>
        <w:rPr>
          <w:rFonts w:asciiTheme="minorHAnsi" w:eastAsia="Times New Roman" w:hAnsiTheme="minorHAnsi" w:cstheme="minorBidi"/>
          <w:b/>
          <w:bCs/>
        </w:rPr>
      </w:pPr>
      <w:r w:rsidRPr="72DD57A7">
        <w:rPr>
          <w:rFonts w:asciiTheme="minorHAnsi" w:eastAsia="Times New Roman" w:hAnsiTheme="minorHAnsi" w:cstheme="minorBidi"/>
          <w:b/>
          <w:bCs/>
        </w:rPr>
        <w:t xml:space="preserve">The tests that we are doing for COVID-19 and the positivity rate that we are reporting – what is it, </w:t>
      </w:r>
      <w:r w:rsidR="4F5DB30D" w:rsidRPr="72DD57A7">
        <w:rPr>
          <w:rFonts w:asciiTheme="minorHAnsi" w:eastAsia="Times New Roman" w:hAnsiTheme="minorHAnsi" w:cstheme="minorBidi"/>
          <w:b/>
          <w:bCs/>
        </w:rPr>
        <w:t xml:space="preserve">and </w:t>
      </w:r>
      <w:r w:rsidRPr="72DD57A7">
        <w:rPr>
          <w:rFonts w:asciiTheme="minorHAnsi" w:eastAsia="Times New Roman" w:hAnsiTheme="minorHAnsi" w:cstheme="minorBidi"/>
          <w:b/>
          <w:bCs/>
        </w:rPr>
        <w:t>how important is it in terms of the progress or the public health interventions that we have?</w:t>
      </w:r>
    </w:p>
    <w:p w14:paraId="63DBD882" w14:textId="77777777" w:rsidR="00704B79" w:rsidRPr="00704B79" w:rsidRDefault="00704B79" w:rsidP="00704B79">
      <w:pPr>
        <w:jc w:val="both"/>
        <w:textAlignment w:val="baseline"/>
        <w:rPr>
          <w:rFonts w:asciiTheme="minorHAnsi" w:eastAsia="Times New Roman" w:hAnsiTheme="minorHAnsi" w:cstheme="minorHAnsi"/>
          <w:b/>
        </w:rPr>
      </w:pPr>
    </w:p>
    <w:p w14:paraId="0B0A6EC1" w14:textId="440E1682" w:rsidR="00704B79" w:rsidRPr="00704B79" w:rsidRDefault="00704B79" w:rsidP="3D7854B3">
      <w:pPr>
        <w:jc w:val="both"/>
        <w:textAlignment w:val="baseline"/>
        <w:rPr>
          <w:rFonts w:asciiTheme="minorHAnsi" w:eastAsia="Times New Roman" w:hAnsiTheme="minorHAnsi" w:cstheme="minorBidi"/>
        </w:rPr>
      </w:pPr>
      <w:r w:rsidRPr="72DD57A7">
        <w:rPr>
          <w:rFonts w:asciiTheme="minorHAnsi" w:eastAsia="Times New Roman" w:hAnsiTheme="minorHAnsi" w:cstheme="minorBidi"/>
        </w:rPr>
        <w:t>Professor James Ussher</w:t>
      </w:r>
      <w:r w:rsidR="0B5FA926" w:rsidRPr="72DD57A7">
        <w:rPr>
          <w:rFonts w:asciiTheme="minorHAnsi" w:eastAsia="Times New Roman" w:hAnsiTheme="minorHAnsi" w:cstheme="minorBidi"/>
        </w:rPr>
        <w:t xml:space="preserve"> described test positivity which is</w:t>
      </w:r>
      <w:r w:rsidRPr="72DD57A7">
        <w:rPr>
          <w:rFonts w:asciiTheme="minorHAnsi" w:eastAsia="Times New Roman" w:hAnsiTheme="minorHAnsi" w:cstheme="minorBidi"/>
        </w:rPr>
        <w:t xml:space="preserve"> a function of what proportion of all the tests that are done</w:t>
      </w:r>
      <w:r w:rsidR="4FE6F299" w:rsidRPr="72DD57A7">
        <w:rPr>
          <w:rFonts w:asciiTheme="minorHAnsi" w:eastAsia="Times New Roman" w:hAnsiTheme="minorHAnsi" w:cstheme="minorBidi"/>
        </w:rPr>
        <w:t>,</w:t>
      </w:r>
      <w:r w:rsidRPr="72DD57A7">
        <w:rPr>
          <w:rFonts w:asciiTheme="minorHAnsi" w:eastAsia="Times New Roman" w:hAnsiTheme="minorHAnsi" w:cstheme="minorBidi"/>
        </w:rPr>
        <w:t xml:space="preserve"> come back positive. </w:t>
      </w:r>
      <w:r w:rsidR="20251C0B" w:rsidRPr="72DD57A7">
        <w:rPr>
          <w:rFonts w:asciiTheme="minorHAnsi" w:eastAsia="Times New Roman" w:hAnsiTheme="minorHAnsi" w:cstheme="minorBidi"/>
        </w:rPr>
        <w:t xml:space="preserve">A </w:t>
      </w:r>
      <w:r w:rsidRPr="72DD57A7">
        <w:rPr>
          <w:rFonts w:asciiTheme="minorHAnsi" w:eastAsia="Times New Roman" w:hAnsiTheme="minorHAnsi" w:cstheme="minorBidi"/>
        </w:rPr>
        <w:t xml:space="preserve">high test positivity rate, could be either because there's a lot of infection in the community, or because you're not doing enough testing. </w:t>
      </w:r>
      <w:r w:rsidR="0F1009ED" w:rsidRPr="72DD57A7">
        <w:rPr>
          <w:rFonts w:asciiTheme="minorHAnsi" w:eastAsia="Times New Roman" w:hAnsiTheme="minorHAnsi" w:cstheme="minorBidi"/>
        </w:rPr>
        <w:t>He mentioned that i</w:t>
      </w:r>
      <w:r w:rsidRPr="72DD57A7">
        <w:rPr>
          <w:rFonts w:asciiTheme="minorHAnsi" w:eastAsia="Times New Roman" w:hAnsiTheme="minorHAnsi" w:cstheme="minorBidi"/>
        </w:rPr>
        <w:t>deally, as infection comes under control</w:t>
      </w:r>
      <w:r w:rsidR="7118B222" w:rsidRPr="72DD57A7">
        <w:rPr>
          <w:rFonts w:asciiTheme="minorHAnsi" w:eastAsia="Times New Roman" w:hAnsiTheme="minorHAnsi" w:cstheme="minorBidi"/>
        </w:rPr>
        <w:t xml:space="preserve"> </w:t>
      </w:r>
      <w:r w:rsidRPr="72DD57A7">
        <w:rPr>
          <w:rFonts w:asciiTheme="minorHAnsi" w:eastAsia="Times New Roman" w:hAnsiTheme="minorHAnsi" w:cstheme="minorBidi"/>
        </w:rPr>
        <w:t xml:space="preserve">and </w:t>
      </w:r>
      <w:r w:rsidR="506B24BB" w:rsidRPr="72DD57A7">
        <w:rPr>
          <w:rFonts w:asciiTheme="minorHAnsi" w:eastAsia="Times New Roman" w:hAnsiTheme="minorHAnsi" w:cstheme="minorBidi"/>
        </w:rPr>
        <w:t xml:space="preserve">with community sampling, </w:t>
      </w:r>
      <w:r w:rsidRPr="72DD57A7">
        <w:rPr>
          <w:rFonts w:asciiTheme="minorHAnsi" w:eastAsia="Times New Roman" w:hAnsiTheme="minorHAnsi" w:cstheme="minorBidi"/>
        </w:rPr>
        <w:t xml:space="preserve">test positivity rate </w:t>
      </w:r>
      <w:r w:rsidR="20873E4D" w:rsidRPr="72DD57A7">
        <w:rPr>
          <w:rFonts w:asciiTheme="minorHAnsi" w:eastAsia="Times New Roman" w:hAnsiTheme="minorHAnsi" w:cstheme="minorBidi"/>
        </w:rPr>
        <w:t>goes</w:t>
      </w:r>
      <w:r w:rsidRPr="72DD57A7">
        <w:rPr>
          <w:rFonts w:asciiTheme="minorHAnsi" w:eastAsia="Times New Roman" w:hAnsiTheme="minorHAnsi" w:cstheme="minorBidi"/>
        </w:rPr>
        <w:t xml:space="preserve"> down </w:t>
      </w:r>
      <w:r w:rsidR="2FBD9754" w:rsidRPr="72DD57A7">
        <w:rPr>
          <w:rFonts w:asciiTheme="minorHAnsi" w:eastAsia="Times New Roman" w:hAnsiTheme="minorHAnsi" w:cstheme="minorBidi"/>
        </w:rPr>
        <w:t>which means sampling is adequate.</w:t>
      </w:r>
      <w:r w:rsidR="3B055E14" w:rsidRPr="72DD57A7">
        <w:rPr>
          <w:rFonts w:asciiTheme="minorHAnsi" w:eastAsia="Times New Roman" w:hAnsiTheme="minorHAnsi" w:cstheme="minorBidi"/>
        </w:rPr>
        <w:t xml:space="preserve"> This is an indication that enough people are being tested to detect infection in the community.</w:t>
      </w:r>
      <w:r w:rsidRPr="72DD57A7">
        <w:rPr>
          <w:rFonts w:asciiTheme="minorHAnsi" w:eastAsia="Times New Roman" w:hAnsiTheme="minorHAnsi" w:cstheme="minorBidi"/>
        </w:rPr>
        <w:t> </w:t>
      </w:r>
    </w:p>
    <w:p w14:paraId="2A479E22" w14:textId="77777777" w:rsidR="00704B79" w:rsidRPr="00704B79" w:rsidRDefault="00704B79" w:rsidP="00704B79">
      <w:pPr>
        <w:jc w:val="both"/>
        <w:textAlignment w:val="baseline"/>
        <w:rPr>
          <w:rFonts w:asciiTheme="minorHAnsi" w:eastAsia="Times New Roman" w:hAnsiTheme="minorHAnsi" w:cstheme="minorHAnsi"/>
        </w:rPr>
      </w:pPr>
    </w:p>
    <w:p w14:paraId="510EC578" w14:textId="53F3FDD7" w:rsidR="00704B79" w:rsidRPr="00704B79" w:rsidRDefault="00704B79" w:rsidP="3D7854B3">
      <w:pPr>
        <w:contextualSpacing/>
        <w:jc w:val="both"/>
        <w:textAlignment w:val="baseline"/>
        <w:rPr>
          <w:rFonts w:asciiTheme="minorHAnsi" w:eastAsia="Times New Roman" w:hAnsiTheme="minorHAnsi" w:cstheme="minorBidi"/>
        </w:rPr>
      </w:pPr>
      <w:r w:rsidRPr="72DD57A7">
        <w:rPr>
          <w:rFonts w:asciiTheme="minorHAnsi" w:eastAsia="Times New Roman" w:hAnsiTheme="minorHAnsi" w:cstheme="minorBidi"/>
        </w:rPr>
        <w:t>Dr Sahukhan</w:t>
      </w:r>
      <w:r w:rsidR="6C981156" w:rsidRPr="72DD57A7">
        <w:rPr>
          <w:rFonts w:asciiTheme="minorHAnsi" w:eastAsia="Times New Roman" w:hAnsiTheme="minorHAnsi" w:cstheme="minorBidi"/>
        </w:rPr>
        <w:t xml:space="preserve"> described the pattern of test positivity in Fiji which started low</w:t>
      </w:r>
      <w:r w:rsidR="20BE6711" w:rsidRPr="72DD57A7">
        <w:rPr>
          <w:rFonts w:asciiTheme="minorHAnsi" w:eastAsia="Times New Roman" w:hAnsiTheme="minorHAnsi" w:cstheme="minorBidi"/>
        </w:rPr>
        <w:t xml:space="preserve"> (0.2%) but is now high at 2%, based on WHO thresholds.</w:t>
      </w:r>
      <w:r w:rsidR="3E020B84" w:rsidRPr="72DD57A7">
        <w:rPr>
          <w:rFonts w:asciiTheme="minorHAnsi" w:eastAsia="Times New Roman" w:hAnsiTheme="minorHAnsi" w:cstheme="minorBidi"/>
        </w:rPr>
        <w:t xml:space="preserve"> Dr Sahukhan attributed this high positivity to the high level of testing being done in the country</w:t>
      </w:r>
      <w:r w:rsidR="381FA742" w:rsidRPr="72DD57A7">
        <w:rPr>
          <w:rFonts w:asciiTheme="minorHAnsi" w:eastAsia="Times New Roman" w:hAnsiTheme="minorHAnsi" w:cstheme="minorBidi"/>
        </w:rPr>
        <w:t xml:space="preserve"> which is comparable to testing in Australia. She also stated that the high positivity</w:t>
      </w:r>
      <w:r w:rsidR="030D871A" w:rsidRPr="72DD57A7">
        <w:rPr>
          <w:rFonts w:asciiTheme="minorHAnsi" w:eastAsia="Times New Roman" w:hAnsiTheme="minorHAnsi" w:cstheme="minorBidi"/>
        </w:rPr>
        <w:t xml:space="preserve"> is due to increasing levels of disease in the community and the testing of high</w:t>
      </w:r>
      <w:r w:rsidR="72C8A66F" w:rsidRPr="72DD57A7">
        <w:rPr>
          <w:rFonts w:asciiTheme="minorHAnsi" w:eastAsia="Times New Roman" w:hAnsiTheme="minorHAnsi" w:cstheme="minorBidi"/>
        </w:rPr>
        <w:t>-</w:t>
      </w:r>
      <w:r w:rsidR="030D871A" w:rsidRPr="72DD57A7">
        <w:rPr>
          <w:rFonts w:asciiTheme="minorHAnsi" w:eastAsia="Times New Roman" w:hAnsiTheme="minorHAnsi" w:cstheme="minorBidi"/>
        </w:rPr>
        <w:t>risk individuals.</w:t>
      </w:r>
    </w:p>
    <w:p w14:paraId="1270E58C" w14:textId="77777777" w:rsidR="00704B79" w:rsidRPr="00704B79" w:rsidRDefault="00704B79" w:rsidP="00704B79">
      <w:pPr>
        <w:jc w:val="both"/>
        <w:textAlignment w:val="baseline"/>
        <w:rPr>
          <w:rFonts w:asciiTheme="minorHAnsi" w:eastAsia="Times New Roman" w:hAnsiTheme="minorHAnsi" w:cstheme="minorHAnsi"/>
        </w:rPr>
      </w:pPr>
    </w:p>
    <w:p w14:paraId="26E9E061" w14:textId="77777777" w:rsidR="00704B79" w:rsidRPr="00704B79" w:rsidRDefault="00704B79" w:rsidP="00704B79">
      <w:pPr>
        <w:jc w:val="both"/>
        <w:textAlignment w:val="baseline"/>
        <w:rPr>
          <w:rFonts w:asciiTheme="minorHAnsi" w:eastAsia="Times New Roman" w:hAnsiTheme="minorHAnsi" w:cstheme="minorHAnsi"/>
          <w:b/>
        </w:rPr>
      </w:pPr>
      <w:r w:rsidRPr="00704B79">
        <w:rPr>
          <w:rFonts w:asciiTheme="minorHAnsi" w:eastAsia="Times New Roman" w:hAnsiTheme="minorHAnsi" w:cstheme="minorHAnsi"/>
          <w:b/>
        </w:rPr>
        <w:t>There are a lot of questions around the different kinds of vaccines, and particularly AstraZeneca and Pfizer. So if a country like Australia is using both vaccines, why are we focused only on Astra Zeneca. What are the differences between these two vaccines?</w:t>
      </w:r>
    </w:p>
    <w:p w14:paraId="7551AD7F" w14:textId="77777777" w:rsidR="00704B79" w:rsidRPr="00704B79" w:rsidRDefault="00704B79" w:rsidP="00704B79">
      <w:pPr>
        <w:jc w:val="both"/>
        <w:textAlignment w:val="baseline"/>
        <w:rPr>
          <w:rFonts w:asciiTheme="minorHAnsi" w:eastAsia="Times New Roman" w:hAnsiTheme="minorHAnsi" w:cstheme="minorHAnsi"/>
          <w:b/>
        </w:rPr>
      </w:pPr>
    </w:p>
    <w:p w14:paraId="04D53057" w14:textId="49B03346" w:rsidR="00704B79" w:rsidRPr="00704B79" w:rsidRDefault="00704B79" w:rsidP="3D7854B3">
      <w:pPr>
        <w:jc w:val="both"/>
        <w:textAlignment w:val="baseline"/>
        <w:rPr>
          <w:rFonts w:asciiTheme="minorHAnsi" w:eastAsia="Times New Roman" w:hAnsiTheme="minorHAnsi" w:cstheme="minorBidi"/>
        </w:rPr>
      </w:pPr>
      <w:r w:rsidRPr="3D7854B3">
        <w:rPr>
          <w:rFonts w:asciiTheme="minorHAnsi" w:eastAsia="Times New Roman" w:hAnsiTheme="minorHAnsi" w:cstheme="minorBidi"/>
        </w:rPr>
        <w:t>Professor Mclntyre</w:t>
      </w:r>
      <w:r w:rsidR="2D4DD98A" w:rsidRPr="3D7854B3">
        <w:rPr>
          <w:rFonts w:asciiTheme="minorHAnsi" w:eastAsia="Times New Roman" w:hAnsiTheme="minorHAnsi" w:cstheme="minorBidi"/>
        </w:rPr>
        <w:t xml:space="preserve"> described the technology used in the Pfizer and Moderna vaccines which use messenger RNA.</w:t>
      </w:r>
      <w:r w:rsidR="24310D89" w:rsidRPr="3D7854B3">
        <w:rPr>
          <w:rFonts w:asciiTheme="minorHAnsi" w:eastAsia="Times New Roman" w:hAnsiTheme="minorHAnsi" w:cstheme="minorBidi"/>
        </w:rPr>
        <w:t xml:space="preserve"> </w:t>
      </w:r>
      <w:r w:rsidR="3895A04A" w:rsidRPr="3D7854B3">
        <w:rPr>
          <w:rFonts w:asciiTheme="minorHAnsi" w:eastAsia="Times New Roman" w:hAnsiTheme="minorHAnsi" w:cstheme="minorBidi"/>
        </w:rPr>
        <w:t>M</w:t>
      </w:r>
      <w:r w:rsidRPr="3D7854B3">
        <w:rPr>
          <w:rFonts w:asciiTheme="minorHAnsi" w:eastAsia="Times New Roman" w:hAnsiTheme="minorHAnsi" w:cstheme="minorBidi"/>
        </w:rPr>
        <w:t>essenger RNA provide</w:t>
      </w:r>
      <w:r w:rsidR="4F9F48FF" w:rsidRPr="3D7854B3">
        <w:rPr>
          <w:rFonts w:asciiTheme="minorHAnsi" w:eastAsia="Times New Roman" w:hAnsiTheme="minorHAnsi" w:cstheme="minorBidi"/>
        </w:rPr>
        <w:t>s</w:t>
      </w:r>
      <w:r w:rsidRPr="3D7854B3">
        <w:rPr>
          <w:rFonts w:asciiTheme="minorHAnsi" w:eastAsia="Times New Roman" w:hAnsiTheme="minorHAnsi" w:cstheme="minorBidi"/>
        </w:rPr>
        <w:t xml:space="preserve"> th</w:t>
      </w:r>
      <w:r w:rsidR="4349052A" w:rsidRPr="3D7854B3">
        <w:rPr>
          <w:rFonts w:asciiTheme="minorHAnsi" w:eastAsia="Times New Roman" w:hAnsiTheme="minorHAnsi" w:cstheme="minorBidi"/>
        </w:rPr>
        <w:t>e</w:t>
      </w:r>
      <w:r w:rsidRPr="3D7854B3">
        <w:rPr>
          <w:rFonts w:asciiTheme="minorHAnsi" w:eastAsia="Times New Roman" w:hAnsiTheme="minorHAnsi" w:cstheme="minorBidi"/>
        </w:rPr>
        <w:t xml:space="preserve"> template to make </w:t>
      </w:r>
      <w:r w:rsidR="7A5E4C6C" w:rsidRPr="3D7854B3">
        <w:rPr>
          <w:rFonts w:asciiTheme="minorHAnsi" w:eastAsia="Times New Roman" w:hAnsiTheme="minorHAnsi" w:cstheme="minorBidi"/>
        </w:rPr>
        <w:t>a</w:t>
      </w:r>
      <w:r w:rsidRPr="3D7854B3">
        <w:rPr>
          <w:rFonts w:asciiTheme="minorHAnsi" w:eastAsia="Times New Roman" w:hAnsiTheme="minorHAnsi" w:cstheme="minorBidi"/>
        </w:rPr>
        <w:t xml:space="preserve"> protein</w:t>
      </w:r>
      <w:r w:rsidR="365D957D" w:rsidRPr="3D7854B3">
        <w:rPr>
          <w:rFonts w:asciiTheme="minorHAnsi" w:eastAsia="Times New Roman" w:hAnsiTheme="minorHAnsi" w:cstheme="minorBidi"/>
        </w:rPr>
        <w:t xml:space="preserve"> and in the case of these vaccines</w:t>
      </w:r>
      <w:r w:rsidR="5F9C15DC" w:rsidRPr="3D7854B3">
        <w:rPr>
          <w:rFonts w:asciiTheme="minorHAnsi" w:eastAsia="Times New Roman" w:hAnsiTheme="minorHAnsi" w:cstheme="minorBidi"/>
        </w:rPr>
        <w:t xml:space="preserve">, </w:t>
      </w:r>
      <w:r w:rsidR="365D957D" w:rsidRPr="3D7854B3">
        <w:rPr>
          <w:rFonts w:asciiTheme="minorHAnsi" w:eastAsia="Times New Roman" w:hAnsiTheme="minorHAnsi" w:cstheme="minorBidi"/>
        </w:rPr>
        <w:t xml:space="preserve">this protein is one that is on the (COVID) virus surface. Once the body sees that protein it can </w:t>
      </w:r>
      <w:r w:rsidRPr="3D7854B3">
        <w:rPr>
          <w:rFonts w:asciiTheme="minorHAnsi" w:eastAsia="Times New Roman" w:hAnsiTheme="minorHAnsi" w:cstheme="minorBidi"/>
        </w:rPr>
        <w:t>make an antibody to it</w:t>
      </w:r>
      <w:r w:rsidR="24B53FAB" w:rsidRPr="3D7854B3">
        <w:rPr>
          <w:rFonts w:asciiTheme="minorHAnsi" w:eastAsia="Times New Roman" w:hAnsiTheme="minorHAnsi" w:cstheme="minorBidi"/>
        </w:rPr>
        <w:t xml:space="preserve">. The vaccine </w:t>
      </w:r>
      <w:r w:rsidRPr="3D7854B3">
        <w:rPr>
          <w:rFonts w:asciiTheme="minorHAnsi" w:eastAsia="Times New Roman" w:hAnsiTheme="minorHAnsi" w:cstheme="minorBidi"/>
        </w:rPr>
        <w:t xml:space="preserve">is delivered by having it </w:t>
      </w:r>
      <w:r w:rsidR="43AB276C" w:rsidRPr="3D7854B3">
        <w:rPr>
          <w:rFonts w:asciiTheme="minorHAnsi" w:eastAsia="Times New Roman" w:hAnsiTheme="minorHAnsi" w:cstheme="minorBidi"/>
        </w:rPr>
        <w:t xml:space="preserve">(messenger RNA) </w:t>
      </w:r>
      <w:r w:rsidRPr="3D7854B3">
        <w:rPr>
          <w:rFonts w:asciiTheme="minorHAnsi" w:eastAsia="Times New Roman" w:hAnsiTheme="minorHAnsi" w:cstheme="minorBidi"/>
        </w:rPr>
        <w:t xml:space="preserve">coated in a particle with a high-fat content, which means that once it's injected, it can get across into cells. For instance, muscle cells </w:t>
      </w:r>
      <w:r w:rsidR="31DBCBA5" w:rsidRPr="3D7854B3">
        <w:rPr>
          <w:rFonts w:asciiTheme="minorHAnsi" w:eastAsia="Times New Roman" w:hAnsiTheme="minorHAnsi" w:cstheme="minorBidi"/>
        </w:rPr>
        <w:t xml:space="preserve">which once injected, will use the messenger RNA </w:t>
      </w:r>
      <w:r w:rsidRPr="3D7854B3">
        <w:rPr>
          <w:rFonts w:asciiTheme="minorHAnsi" w:eastAsia="Times New Roman" w:hAnsiTheme="minorHAnsi" w:cstheme="minorBidi"/>
        </w:rPr>
        <w:t>to produce the spike protein from the virus</w:t>
      </w:r>
      <w:r w:rsidR="04E54398" w:rsidRPr="3D7854B3">
        <w:rPr>
          <w:rFonts w:asciiTheme="minorHAnsi" w:eastAsia="Times New Roman" w:hAnsiTheme="minorHAnsi" w:cstheme="minorBidi"/>
        </w:rPr>
        <w:t>.</w:t>
      </w:r>
      <w:r w:rsidR="1F43D74F" w:rsidRPr="3D7854B3">
        <w:rPr>
          <w:rFonts w:asciiTheme="minorHAnsi" w:eastAsia="Times New Roman" w:hAnsiTheme="minorHAnsi" w:cstheme="minorBidi"/>
        </w:rPr>
        <w:t xml:space="preserve"> </w:t>
      </w:r>
      <w:r w:rsidR="04E54398" w:rsidRPr="3D7854B3">
        <w:rPr>
          <w:rFonts w:asciiTheme="minorHAnsi" w:eastAsia="Times New Roman" w:hAnsiTheme="minorHAnsi" w:cstheme="minorBidi"/>
        </w:rPr>
        <w:t xml:space="preserve">The body will then </w:t>
      </w:r>
      <w:r w:rsidRPr="3D7854B3">
        <w:rPr>
          <w:rFonts w:asciiTheme="minorHAnsi" w:eastAsia="Times New Roman" w:hAnsiTheme="minorHAnsi" w:cstheme="minorBidi"/>
        </w:rPr>
        <w:t>respond</w:t>
      </w:r>
      <w:r w:rsidR="4AA6EA12" w:rsidRPr="3D7854B3">
        <w:rPr>
          <w:rFonts w:asciiTheme="minorHAnsi" w:eastAsia="Times New Roman" w:hAnsiTheme="minorHAnsi" w:cstheme="minorBidi"/>
        </w:rPr>
        <w:t xml:space="preserve"> to this</w:t>
      </w:r>
      <w:r w:rsidR="383928A2" w:rsidRPr="3D7854B3">
        <w:rPr>
          <w:rFonts w:asciiTheme="minorHAnsi" w:eastAsia="Times New Roman" w:hAnsiTheme="minorHAnsi" w:cstheme="minorBidi"/>
        </w:rPr>
        <w:t xml:space="preserve"> protein</w:t>
      </w:r>
      <w:r w:rsidR="4AA6EA12" w:rsidRPr="3D7854B3">
        <w:rPr>
          <w:rFonts w:asciiTheme="minorHAnsi" w:eastAsia="Times New Roman" w:hAnsiTheme="minorHAnsi" w:cstheme="minorBidi"/>
        </w:rPr>
        <w:t xml:space="preserve"> by producing an</w:t>
      </w:r>
      <w:r w:rsidR="0B4BD9FC" w:rsidRPr="3D7854B3">
        <w:rPr>
          <w:rFonts w:asciiTheme="minorHAnsi" w:eastAsia="Times New Roman" w:hAnsiTheme="minorHAnsi" w:cstheme="minorBidi"/>
        </w:rPr>
        <w:t>tibodies for the virus.</w:t>
      </w:r>
    </w:p>
    <w:p w14:paraId="01AC278A" w14:textId="77777777" w:rsidR="00704B79" w:rsidRPr="00704B79" w:rsidRDefault="00704B79" w:rsidP="00704B79">
      <w:pPr>
        <w:jc w:val="both"/>
        <w:textAlignment w:val="baseline"/>
        <w:rPr>
          <w:rFonts w:asciiTheme="minorHAnsi" w:eastAsia="Times New Roman" w:hAnsiTheme="minorHAnsi" w:cstheme="minorHAnsi"/>
        </w:rPr>
      </w:pPr>
    </w:p>
    <w:p w14:paraId="09C220FA" w14:textId="0F0738DC" w:rsidR="00704B79" w:rsidRDefault="00704B79" w:rsidP="3D7854B3">
      <w:pPr>
        <w:jc w:val="both"/>
        <w:rPr>
          <w:rFonts w:asciiTheme="minorHAnsi" w:eastAsia="Times New Roman" w:hAnsiTheme="minorHAnsi" w:cstheme="minorBidi"/>
        </w:rPr>
      </w:pPr>
      <w:r w:rsidRPr="3D7854B3">
        <w:rPr>
          <w:rFonts w:asciiTheme="minorHAnsi" w:eastAsia="Times New Roman" w:hAnsiTheme="minorHAnsi" w:cstheme="minorBidi"/>
        </w:rPr>
        <w:t>The Astra Zeneca vaccine</w:t>
      </w:r>
      <w:r w:rsidR="6DCA7B39" w:rsidRPr="3D7854B3">
        <w:rPr>
          <w:rFonts w:asciiTheme="minorHAnsi" w:eastAsia="Times New Roman" w:hAnsiTheme="minorHAnsi" w:cstheme="minorBidi"/>
        </w:rPr>
        <w:t xml:space="preserve"> is different and</w:t>
      </w:r>
      <w:r w:rsidRPr="3D7854B3">
        <w:rPr>
          <w:rFonts w:asciiTheme="minorHAnsi" w:eastAsia="Times New Roman" w:hAnsiTheme="minorHAnsi" w:cstheme="minorBidi"/>
        </w:rPr>
        <w:t xml:space="preserve"> uses a type of common cold virus called the adenovirus</w:t>
      </w:r>
      <w:r w:rsidR="372CFD8C" w:rsidRPr="3D7854B3">
        <w:rPr>
          <w:rFonts w:asciiTheme="minorHAnsi" w:eastAsia="Times New Roman" w:hAnsiTheme="minorHAnsi" w:cstheme="minorBidi"/>
        </w:rPr>
        <w:t xml:space="preserve">, </w:t>
      </w:r>
      <w:r w:rsidRPr="3D7854B3">
        <w:rPr>
          <w:rFonts w:asciiTheme="minorHAnsi" w:eastAsia="Times New Roman" w:hAnsiTheme="minorHAnsi" w:cstheme="minorBidi"/>
        </w:rPr>
        <w:t>that has a bit of viral DNA unit</w:t>
      </w:r>
      <w:r w:rsidR="6B0D153E" w:rsidRPr="3D7854B3">
        <w:rPr>
          <w:rFonts w:asciiTheme="minorHAnsi" w:eastAsia="Times New Roman" w:hAnsiTheme="minorHAnsi" w:cstheme="minorBidi"/>
        </w:rPr>
        <w:t>. This allows</w:t>
      </w:r>
      <w:r w:rsidRPr="3D7854B3">
        <w:rPr>
          <w:rFonts w:asciiTheme="minorHAnsi" w:eastAsia="Times New Roman" w:hAnsiTheme="minorHAnsi" w:cstheme="minorBidi"/>
        </w:rPr>
        <w:t xml:space="preserve"> the virus to get into the cells</w:t>
      </w:r>
      <w:r w:rsidR="594D7CB8" w:rsidRPr="3D7854B3">
        <w:rPr>
          <w:rFonts w:asciiTheme="minorHAnsi" w:eastAsia="Times New Roman" w:hAnsiTheme="minorHAnsi" w:cstheme="minorBidi"/>
        </w:rPr>
        <w:t>,</w:t>
      </w:r>
      <w:r w:rsidRPr="3D7854B3">
        <w:rPr>
          <w:rFonts w:asciiTheme="minorHAnsi" w:eastAsia="Times New Roman" w:hAnsiTheme="minorHAnsi" w:cstheme="minorBidi"/>
        </w:rPr>
        <w:t xml:space="preserve"> </w:t>
      </w:r>
      <w:r w:rsidR="082ABA9C" w:rsidRPr="3D7854B3">
        <w:rPr>
          <w:rFonts w:asciiTheme="minorHAnsi" w:eastAsia="Times New Roman" w:hAnsiTheme="minorHAnsi" w:cstheme="minorBidi"/>
        </w:rPr>
        <w:t>switch</w:t>
      </w:r>
      <w:r w:rsidRPr="3D7854B3">
        <w:rPr>
          <w:rFonts w:asciiTheme="minorHAnsi" w:eastAsia="Times New Roman" w:hAnsiTheme="minorHAnsi" w:cstheme="minorBidi"/>
        </w:rPr>
        <w:t xml:space="preserve"> on the cell's machinery</w:t>
      </w:r>
      <w:r w:rsidR="68FCC163" w:rsidRPr="3D7854B3">
        <w:rPr>
          <w:rFonts w:asciiTheme="minorHAnsi" w:eastAsia="Times New Roman" w:hAnsiTheme="minorHAnsi" w:cstheme="minorBidi"/>
        </w:rPr>
        <w:t xml:space="preserve"> and</w:t>
      </w:r>
      <w:r w:rsidRPr="3D7854B3">
        <w:rPr>
          <w:rFonts w:asciiTheme="minorHAnsi" w:eastAsia="Times New Roman" w:hAnsiTheme="minorHAnsi" w:cstheme="minorBidi"/>
        </w:rPr>
        <w:t xml:space="preserve"> make that spike protein </w:t>
      </w:r>
      <w:r w:rsidR="75E61354" w:rsidRPr="3D7854B3">
        <w:rPr>
          <w:rFonts w:asciiTheme="minorHAnsi" w:eastAsia="Times New Roman" w:hAnsiTheme="minorHAnsi" w:cstheme="minorBidi"/>
        </w:rPr>
        <w:t xml:space="preserve">for the body </w:t>
      </w:r>
      <w:r w:rsidRPr="3D7854B3">
        <w:rPr>
          <w:rFonts w:asciiTheme="minorHAnsi" w:eastAsia="Times New Roman" w:hAnsiTheme="minorHAnsi" w:cstheme="minorBidi"/>
        </w:rPr>
        <w:t>to respond to</w:t>
      </w:r>
      <w:r w:rsidR="53B9C376" w:rsidRPr="3D7854B3">
        <w:rPr>
          <w:rFonts w:asciiTheme="minorHAnsi" w:eastAsia="Times New Roman" w:hAnsiTheme="minorHAnsi" w:cstheme="minorBidi"/>
        </w:rPr>
        <w:t>. In both types of vaccines</w:t>
      </w:r>
      <w:r w:rsidRPr="3D7854B3">
        <w:rPr>
          <w:rFonts w:asciiTheme="minorHAnsi" w:eastAsia="Times New Roman" w:hAnsiTheme="minorHAnsi" w:cstheme="minorBidi"/>
        </w:rPr>
        <w:t xml:space="preserve"> </w:t>
      </w:r>
      <w:r w:rsidR="4167D3DB" w:rsidRPr="3D7854B3">
        <w:rPr>
          <w:rFonts w:asciiTheme="minorHAnsi" w:eastAsia="Times New Roman" w:hAnsiTheme="minorHAnsi" w:cstheme="minorBidi"/>
        </w:rPr>
        <w:t xml:space="preserve">both the </w:t>
      </w:r>
      <w:r w:rsidRPr="3D7854B3">
        <w:rPr>
          <w:rFonts w:asciiTheme="minorHAnsi" w:eastAsia="Times New Roman" w:hAnsiTheme="minorHAnsi" w:cstheme="minorBidi"/>
        </w:rPr>
        <w:t>template material</w:t>
      </w:r>
      <w:r w:rsidR="649DD5E6" w:rsidRPr="3D7854B3">
        <w:rPr>
          <w:rFonts w:asciiTheme="minorHAnsi" w:eastAsia="Times New Roman" w:hAnsiTheme="minorHAnsi" w:cstheme="minorBidi"/>
        </w:rPr>
        <w:t xml:space="preserve"> (messenger RNA)</w:t>
      </w:r>
      <w:r w:rsidRPr="3D7854B3">
        <w:rPr>
          <w:rFonts w:asciiTheme="minorHAnsi" w:eastAsia="Times New Roman" w:hAnsiTheme="minorHAnsi" w:cstheme="minorBidi"/>
        </w:rPr>
        <w:t xml:space="preserve"> and the </w:t>
      </w:r>
      <w:r w:rsidR="030D6F29" w:rsidRPr="3D7854B3">
        <w:rPr>
          <w:rFonts w:asciiTheme="minorHAnsi" w:eastAsia="Times New Roman" w:hAnsiTheme="minorHAnsi" w:cstheme="minorBidi"/>
        </w:rPr>
        <w:t>adeno</w:t>
      </w:r>
      <w:r w:rsidRPr="3D7854B3">
        <w:rPr>
          <w:rFonts w:asciiTheme="minorHAnsi" w:eastAsia="Times New Roman" w:hAnsiTheme="minorHAnsi" w:cstheme="minorBidi"/>
        </w:rPr>
        <w:t xml:space="preserve">virus </w:t>
      </w:r>
      <w:r w:rsidR="5965E878" w:rsidRPr="3D7854B3">
        <w:rPr>
          <w:rFonts w:asciiTheme="minorHAnsi" w:eastAsia="Times New Roman" w:hAnsiTheme="minorHAnsi" w:cstheme="minorBidi"/>
        </w:rPr>
        <w:t xml:space="preserve">will </w:t>
      </w:r>
      <w:r w:rsidRPr="3D7854B3">
        <w:rPr>
          <w:rFonts w:asciiTheme="minorHAnsi" w:eastAsia="Times New Roman" w:hAnsiTheme="minorHAnsi" w:cstheme="minorBidi"/>
        </w:rPr>
        <w:t>disappear from the body. The</w:t>
      </w:r>
      <w:r w:rsidR="59804C89" w:rsidRPr="3D7854B3">
        <w:rPr>
          <w:rFonts w:asciiTheme="minorHAnsi" w:eastAsia="Times New Roman" w:hAnsiTheme="minorHAnsi" w:cstheme="minorBidi"/>
        </w:rPr>
        <w:t xml:space="preserve">se are </w:t>
      </w:r>
      <w:r w:rsidRPr="3D7854B3">
        <w:rPr>
          <w:rFonts w:asciiTheme="minorHAnsi" w:eastAsia="Times New Roman" w:hAnsiTheme="minorHAnsi" w:cstheme="minorBidi"/>
        </w:rPr>
        <w:t xml:space="preserve">not retained </w:t>
      </w:r>
      <w:r w:rsidR="0F5CD954" w:rsidRPr="3D7854B3">
        <w:rPr>
          <w:rFonts w:asciiTheme="minorHAnsi" w:eastAsia="Times New Roman" w:hAnsiTheme="minorHAnsi" w:cstheme="minorBidi"/>
        </w:rPr>
        <w:t>so there’s</w:t>
      </w:r>
      <w:r w:rsidRPr="3D7854B3">
        <w:rPr>
          <w:rFonts w:asciiTheme="minorHAnsi" w:eastAsia="Times New Roman" w:hAnsiTheme="minorHAnsi" w:cstheme="minorBidi"/>
        </w:rPr>
        <w:t xml:space="preserve"> no</w:t>
      </w:r>
      <w:r w:rsidR="398915FF" w:rsidRPr="3D7854B3">
        <w:rPr>
          <w:rFonts w:asciiTheme="minorHAnsi" w:eastAsia="Times New Roman" w:hAnsiTheme="minorHAnsi" w:cstheme="minorBidi"/>
        </w:rPr>
        <w:t xml:space="preserve"> </w:t>
      </w:r>
      <w:r w:rsidRPr="3D7854B3">
        <w:rPr>
          <w:rFonts w:asciiTheme="minorHAnsi" w:eastAsia="Times New Roman" w:hAnsiTheme="minorHAnsi" w:cstheme="minorBidi"/>
        </w:rPr>
        <w:t xml:space="preserve">risk of them causing damage to any other cells in the body </w:t>
      </w:r>
      <w:r w:rsidR="3EEE8875" w:rsidRPr="3D7854B3">
        <w:rPr>
          <w:rFonts w:asciiTheme="minorHAnsi" w:eastAsia="Times New Roman" w:hAnsiTheme="minorHAnsi" w:cstheme="minorBidi"/>
        </w:rPr>
        <w:t xml:space="preserve">or </w:t>
      </w:r>
      <w:r w:rsidRPr="3D7854B3">
        <w:rPr>
          <w:rFonts w:asciiTheme="minorHAnsi" w:eastAsia="Times New Roman" w:hAnsiTheme="minorHAnsi" w:cstheme="minorBidi"/>
        </w:rPr>
        <w:t xml:space="preserve">transmitting to anyone else. </w:t>
      </w:r>
      <w:r w:rsidR="2EE691CF" w:rsidRPr="3D7854B3">
        <w:rPr>
          <w:rFonts w:asciiTheme="minorHAnsi" w:eastAsia="Times New Roman" w:hAnsiTheme="minorHAnsi" w:cstheme="minorBidi"/>
        </w:rPr>
        <w:t xml:space="preserve">Vaccines </w:t>
      </w:r>
      <w:r w:rsidRPr="3D7854B3">
        <w:rPr>
          <w:rFonts w:asciiTheme="minorHAnsi" w:eastAsia="Times New Roman" w:hAnsiTheme="minorHAnsi" w:cstheme="minorBidi"/>
        </w:rPr>
        <w:t>all</w:t>
      </w:r>
      <w:r w:rsidR="268CFC29" w:rsidRPr="3D7854B3">
        <w:rPr>
          <w:rFonts w:asciiTheme="minorHAnsi" w:eastAsia="Times New Roman" w:hAnsiTheme="minorHAnsi" w:cstheme="minorBidi"/>
        </w:rPr>
        <w:t xml:space="preserve">ow </w:t>
      </w:r>
      <w:r w:rsidRPr="3D7854B3">
        <w:rPr>
          <w:rFonts w:asciiTheme="minorHAnsi" w:eastAsia="Times New Roman" w:hAnsiTheme="minorHAnsi" w:cstheme="minorBidi"/>
        </w:rPr>
        <w:t xml:space="preserve">the body to respond to the protein on the virus </w:t>
      </w:r>
      <w:r w:rsidR="1E40FB0E" w:rsidRPr="3D7854B3">
        <w:rPr>
          <w:rFonts w:asciiTheme="minorHAnsi" w:eastAsia="Times New Roman" w:hAnsiTheme="minorHAnsi" w:cstheme="minorBidi"/>
        </w:rPr>
        <w:t>by</w:t>
      </w:r>
      <w:r w:rsidRPr="3D7854B3">
        <w:rPr>
          <w:rFonts w:asciiTheme="minorHAnsi" w:eastAsia="Times New Roman" w:hAnsiTheme="minorHAnsi" w:cstheme="minorBidi"/>
        </w:rPr>
        <w:t xml:space="preserve"> develop</w:t>
      </w:r>
      <w:r w:rsidR="3D3EEA91" w:rsidRPr="3D7854B3">
        <w:rPr>
          <w:rFonts w:asciiTheme="minorHAnsi" w:eastAsia="Times New Roman" w:hAnsiTheme="minorHAnsi" w:cstheme="minorBidi"/>
        </w:rPr>
        <w:t>ing</w:t>
      </w:r>
      <w:r w:rsidRPr="3D7854B3">
        <w:rPr>
          <w:rFonts w:asciiTheme="minorHAnsi" w:eastAsia="Times New Roman" w:hAnsiTheme="minorHAnsi" w:cstheme="minorBidi"/>
        </w:rPr>
        <w:t xml:space="preserve"> antibodies that are protective</w:t>
      </w:r>
      <w:r w:rsidR="73F529AC" w:rsidRPr="3D7854B3">
        <w:rPr>
          <w:rFonts w:asciiTheme="minorHAnsi" w:eastAsia="Times New Roman" w:hAnsiTheme="minorHAnsi" w:cstheme="minorBidi"/>
        </w:rPr>
        <w:t>,</w:t>
      </w:r>
      <w:r w:rsidRPr="3D7854B3">
        <w:rPr>
          <w:rFonts w:asciiTheme="minorHAnsi" w:eastAsia="Times New Roman" w:hAnsiTheme="minorHAnsi" w:cstheme="minorBidi"/>
        </w:rPr>
        <w:t xml:space="preserve"> without being exposed to the risk of </w:t>
      </w:r>
      <w:r w:rsidR="0BE08749" w:rsidRPr="3D7854B3">
        <w:rPr>
          <w:rFonts w:asciiTheme="minorHAnsi" w:eastAsia="Times New Roman" w:hAnsiTheme="minorHAnsi" w:cstheme="minorBidi"/>
        </w:rPr>
        <w:t xml:space="preserve">(COVID) </w:t>
      </w:r>
      <w:r w:rsidRPr="3D7854B3">
        <w:rPr>
          <w:rFonts w:asciiTheme="minorHAnsi" w:eastAsia="Times New Roman" w:hAnsiTheme="minorHAnsi" w:cstheme="minorBidi"/>
        </w:rPr>
        <w:t xml:space="preserve">infection. </w:t>
      </w:r>
      <w:r w:rsidR="7CA8E11A" w:rsidRPr="3D7854B3">
        <w:rPr>
          <w:rFonts w:asciiTheme="minorHAnsi" w:eastAsia="Times New Roman" w:hAnsiTheme="minorHAnsi" w:cstheme="minorBidi"/>
        </w:rPr>
        <w:t>Professor McIntyre has been reassured by the story that has emerged from the use of both types of vaccines in large popu</w:t>
      </w:r>
      <w:r w:rsidR="5618EF71" w:rsidRPr="3D7854B3">
        <w:rPr>
          <w:rFonts w:asciiTheme="minorHAnsi" w:eastAsia="Times New Roman" w:hAnsiTheme="minorHAnsi" w:cstheme="minorBidi"/>
        </w:rPr>
        <w:t xml:space="preserve">lations and over </w:t>
      </w:r>
      <w:r w:rsidRPr="3D7854B3">
        <w:rPr>
          <w:rFonts w:asciiTheme="minorHAnsi" w:eastAsia="Times New Roman" w:hAnsiTheme="minorHAnsi" w:cstheme="minorBidi"/>
        </w:rPr>
        <w:t>hundreds of millions of doses</w:t>
      </w:r>
      <w:r w:rsidR="020E4399" w:rsidRPr="3D7854B3">
        <w:rPr>
          <w:rFonts w:asciiTheme="minorHAnsi" w:eastAsia="Times New Roman" w:hAnsiTheme="minorHAnsi" w:cstheme="minorBidi"/>
        </w:rPr>
        <w:t>. Due to close monitoring</w:t>
      </w:r>
      <w:r w:rsidRPr="3D7854B3">
        <w:rPr>
          <w:rFonts w:asciiTheme="minorHAnsi" w:eastAsia="Times New Roman" w:hAnsiTheme="minorHAnsi" w:cstheme="minorBidi"/>
        </w:rPr>
        <w:t>,</w:t>
      </w:r>
      <w:r w:rsidR="77E2DCE7" w:rsidRPr="3D7854B3">
        <w:rPr>
          <w:rFonts w:asciiTheme="minorHAnsi" w:eastAsia="Times New Roman" w:hAnsiTheme="minorHAnsi" w:cstheme="minorBidi"/>
        </w:rPr>
        <w:t xml:space="preserve"> </w:t>
      </w:r>
      <w:r w:rsidR="081E989A" w:rsidRPr="3D7854B3">
        <w:rPr>
          <w:rFonts w:asciiTheme="minorHAnsi" w:eastAsia="Times New Roman" w:hAnsiTheme="minorHAnsi" w:cstheme="minorBidi"/>
        </w:rPr>
        <w:t xml:space="preserve">a </w:t>
      </w:r>
      <w:r w:rsidRPr="3D7854B3">
        <w:rPr>
          <w:rFonts w:asciiTheme="minorHAnsi" w:eastAsia="Times New Roman" w:hAnsiTheme="minorHAnsi" w:cstheme="minorBidi"/>
        </w:rPr>
        <w:t>rare side effect of the AstraZeneca vaccine</w:t>
      </w:r>
      <w:r w:rsidR="63BE05E0" w:rsidRPr="3D7854B3">
        <w:rPr>
          <w:rFonts w:asciiTheme="minorHAnsi" w:eastAsia="Times New Roman" w:hAnsiTheme="minorHAnsi" w:cstheme="minorBidi"/>
        </w:rPr>
        <w:t xml:space="preserve"> did crop up which may be </w:t>
      </w:r>
      <w:r w:rsidRPr="3D7854B3">
        <w:rPr>
          <w:rFonts w:asciiTheme="minorHAnsi" w:eastAsia="Times New Roman" w:hAnsiTheme="minorHAnsi" w:cstheme="minorBidi"/>
        </w:rPr>
        <w:t xml:space="preserve">related </w:t>
      </w:r>
      <w:r w:rsidR="6160B631" w:rsidRPr="3D7854B3">
        <w:rPr>
          <w:rFonts w:asciiTheme="minorHAnsi" w:eastAsia="Times New Roman" w:hAnsiTheme="minorHAnsi" w:cstheme="minorBidi"/>
        </w:rPr>
        <w:t xml:space="preserve">to the fact that it uses an adenovirus. It is </w:t>
      </w:r>
      <w:r w:rsidRPr="3D7854B3">
        <w:rPr>
          <w:rFonts w:asciiTheme="minorHAnsi" w:eastAsia="Times New Roman" w:hAnsiTheme="minorHAnsi" w:cstheme="minorBidi"/>
        </w:rPr>
        <w:t>know</w:t>
      </w:r>
      <w:r w:rsidR="3A65BDDF" w:rsidRPr="3D7854B3">
        <w:rPr>
          <w:rFonts w:asciiTheme="minorHAnsi" w:eastAsia="Times New Roman" w:hAnsiTheme="minorHAnsi" w:cstheme="minorBidi"/>
        </w:rPr>
        <w:t>n</w:t>
      </w:r>
      <w:r w:rsidRPr="3D7854B3">
        <w:rPr>
          <w:rFonts w:asciiTheme="minorHAnsi" w:eastAsia="Times New Roman" w:hAnsiTheme="minorHAnsi" w:cstheme="minorBidi"/>
        </w:rPr>
        <w:t xml:space="preserve"> that adenoviruses can cause clotting problems.</w:t>
      </w:r>
      <w:r w:rsidR="6AF37B3A" w:rsidRPr="3D7854B3">
        <w:rPr>
          <w:rFonts w:asciiTheme="minorHAnsi" w:eastAsia="Times New Roman" w:hAnsiTheme="minorHAnsi" w:cstheme="minorBidi"/>
        </w:rPr>
        <w:t xml:space="preserve"> </w:t>
      </w:r>
      <w:r w:rsidR="053A723E" w:rsidRPr="3D7854B3">
        <w:rPr>
          <w:rFonts w:asciiTheme="minorHAnsi" w:eastAsia="Times New Roman" w:hAnsiTheme="minorHAnsi" w:cstheme="minorBidi"/>
        </w:rPr>
        <w:t>F</w:t>
      </w:r>
      <w:r w:rsidRPr="3D7854B3">
        <w:rPr>
          <w:rFonts w:asciiTheme="minorHAnsi" w:eastAsia="Times New Roman" w:hAnsiTheme="minorHAnsi" w:cstheme="minorBidi"/>
        </w:rPr>
        <w:t xml:space="preserve">ortunately, </w:t>
      </w:r>
      <w:r w:rsidR="2C881B80" w:rsidRPr="3D7854B3">
        <w:rPr>
          <w:rFonts w:asciiTheme="minorHAnsi" w:eastAsia="Times New Roman" w:hAnsiTheme="minorHAnsi" w:cstheme="minorBidi"/>
        </w:rPr>
        <w:t xml:space="preserve">this side effect </w:t>
      </w:r>
      <w:r w:rsidRPr="3D7854B3">
        <w:rPr>
          <w:rFonts w:asciiTheme="minorHAnsi" w:eastAsia="Times New Roman" w:hAnsiTheme="minorHAnsi" w:cstheme="minorBidi"/>
        </w:rPr>
        <w:t>is very rare</w:t>
      </w:r>
      <w:r w:rsidR="509CE599" w:rsidRPr="3D7854B3">
        <w:rPr>
          <w:rFonts w:asciiTheme="minorHAnsi" w:eastAsia="Times New Roman" w:hAnsiTheme="minorHAnsi" w:cstheme="minorBidi"/>
        </w:rPr>
        <w:t>. Furthermore</w:t>
      </w:r>
      <w:r w:rsidR="15242F0D" w:rsidRPr="3D7854B3">
        <w:rPr>
          <w:rFonts w:asciiTheme="minorHAnsi" w:eastAsia="Times New Roman" w:hAnsiTheme="minorHAnsi" w:cstheme="minorBidi"/>
        </w:rPr>
        <w:t>,</w:t>
      </w:r>
      <w:r w:rsidR="509CE599" w:rsidRPr="3D7854B3">
        <w:rPr>
          <w:rFonts w:asciiTheme="minorHAnsi" w:eastAsia="Times New Roman" w:hAnsiTheme="minorHAnsi" w:cstheme="minorBidi"/>
        </w:rPr>
        <w:t xml:space="preserve"> </w:t>
      </w:r>
      <w:r w:rsidR="185E96CC" w:rsidRPr="3D7854B3">
        <w:rPr>
          <w:rFonts w:asciiTheme="minorHAnsi" w:eastAsia="Times New Roman" w:hAnsiTheme="minorHAnsi" w:cstheme="minorBidi"/>
        </w:rPr>
        <w:t>he stated</w:t>
      </w:r>
      <w:r w:rsidR="6CAF14C9" w:rsidRPr="3D7854B3">
        <w:rPr>
          <w:rFonts w:asciiTheme="minorHAnsi" w:eastAsia="Times New Roman" w:hAnsiTheme="minorHAnsi" w:cstheme="minorBidi"/>
        </w:rPr>
        <w:t>,</w:t>
      </w:r>
      <w:r w:rsidR="185E96CC" w:rsidRPr="3D7854B3">
        <w:rPr>
          <w:rFonts w:asciiTheme="minorHAnsi" w:eastAsia="Times New Roman" w:hAnsiTheme="minorHAnsi" w:cstheme="minorBidi"/>
        </w:rPr>
        <w:t xml:space="preserve"> </w:t>
      </w:r>
      <w:r w:rsidR="12A52FD7" w:rsidRPr="3D7854B3">
        <w:rPr>
          <w:rFonts w:asciiTheme="minorHAnsi" w:eastAsia="Times New Roman" w:hAnsiTheme="minorHAnsi" w:cstheme="minorBidi"/>
        </w:rPr>
        <w:t>“N</w:t>
      </w:r>
      <w:r w:rsidRPr="3D7854B3">
        <w:rPr>
          <w:rFonts w:asciiTheme="minorHAnsi" w:eastAsia="Times New Roman" w:hAnsiTheme="minorHAnsi" w:cstheme="minorBidi"/>
        </w:rPr>
        <w:t>ow that we know about it</w:t>
      </w:r>
      <w:r w:rsidR="32B52C6D" w:rsidRPr="3D7854B3">
        <w:rPr>
          <w:rFonts w:asciiTheme="minorHAnsi" w:eastAsia="Times New Roman" w:hAnsiTheme="minorHAnsi" w:cstheme="minorBidi"/>
        </w:rPr>
        <w:t xml:space="preserve">, </w:t>
      </w:r>
      <w:r w:rsidRPr="3D7854B3">
        <w:rPr>
          <w:rFonts w:asciiTheme="minorHAnsi" w:eastAsia="Times New Roman" w:hAnsiTheme="minorHAnsi" w:cstheme="minorBidi"/>
        </w:rPr>
        <w:t xml:space="preserve">we can detect it, and we know how to treat it </w:t>
      </w:r>
      <w:r w:rsidR="5FD9F82C" w:rsidRPr="3D7854B3">
        <w:rPr>
          <w:rFonts w:asciiTheme="minorHAnsi" w:eastAsia="Times New Roman" w:hAnsiTheme="minorHAnsi" w:cstheme="minorBidi"/>
        </w:rPr>
        <w:t>s</w:t>
      </w:r>
      <w:r w:rsidRPr="3D7854B3">
        <w:rPr>
          <w:rFonts w:asciiTheme="minorHAnsi" w:eastAsia="Times New Roman" w:hAnsiTheme="minorHAnsi" w:cstheme="minorBidi"/>
        </w:rPr>
        <w:t>o this side effect, although it sounds scary, is something that is both rare and treatable</w:t>
      </w:r>
      <w:r w:rsidR="48865C07" w:rsidRPr="3D7854B3">
        <w:rPr>
          <w:rFonts w:asciiTheme="minorHAnsi" w:eastAsia="Times New Roman" w:hAnsiTheme="minorHAnsi" w:cstheme="minorBidi"/>
        </w:rPr>
        <w:t>”</w:t>
      </w:r>
      <w:r w:rsidRPr="3D7854B3">
        <w:rPr>
          <w:rFonts w:asciiTheme="minorHAnsi" w:eastAsia="Times New Roman" w:hAnsiTheme="minorHAnsi" w:cstheme="minorBidi"/>
        </w:rPr>
        <w:t xml:space="preserve">. </w:t>
      </w:r>
      <w:r w:rsidR="1C4E9173" w:rsidRPr="3D7854B3">
        <w:rPr>
          <w:rFonts w:asciiTheme="minorHAnsi" w:eastAsia="Times New Roman" w:hAnsiTheme="minorHAnsi" w:cstheme="minorBidi"/>
        </w:rPr>
        <w:t xml:space="preserve">He contrasted this to COVID infection which </w:t>
      </w:r>
      <w:r w:rsidRPr="3D7854B3">
        <w:rPr>
          <w:rFonts w:asciiTheme="minorHAnsi" w:eastAsia="Times New Roman" w:hAnsiTheme="minorHAnsi" w:cstheme="minorBidi"/>
        </w:rPr>
        <w:t>causes a lot of problems with clotting</w:t>
      </w:r>
      <w:r w:rsidR="682DA6FF" w:rsidRPr="3D7854B3">
        <w:rPr>
          <w:rFonts w:asciiTheme="minorHAnsi" w:eastAsia="Times New Roman" w:hAnsiTheme="minorHAnsi" w:cstheme="minorBidi"/>
        </w:rPr>
        <w:t>. I</w:t>
      </w:r>
      <w:r w:rsidRPr="3D7854B3">
        <w:rPr>
          <w:rFonts w:asciiTheme="minorHAnsi" w:eastAsia="Times New Roman" w:hAnsiTheme="minorHAnsi" w:cstheme="minorBidi"/>
        </w:rPr>
        <w:t>n fact, clotting and problems with the arteries in the heart are one of the major and really bad effects of COVID. So compared to COVID it’s a very small risk and</w:t>
      </w:r>
      <w:r w:rsidR="1C6D8F6D" w:rsidRPr="3D7854B3">
        <w:rPr>
          <w:rFonts w:asciiTheme="minorHAnsi" w:eastAsia="Times New Roman" w:hAnsiTheme="minorHAnsi" w:cstheme="minorBidi"/>
        </w:rPr>
        <w:t>,</w:t>
      </w:r>
      <w:r w:rsidRPr="3D7854B3">
        <w:rPr>
          <w:rFonts w:asciiTheme="minorHAnsi" w:eastAsia="Times New Roman" w:hAnsiTheme="minorHAnsi" w:cstheme="minorBidi"/>
        </w:rPr>
        <w:t xml:space="preserve"> balanced against protection you get from the vaccine against COVID</w:t>
      </w:r>
      <w:r w:rsidR="5F115872" w:rsidRPr="3D7854B3">
        <w:rPr>
          <w:rFonts w:asciiTheme="minorHAnsi" w:eastAsia="Times New Roman" w:hAnsiTheme="minorHAnsi" w:cstheme="minorBidi"/>
        </w:rPr>
        <w:t>,</w:t>
      </w:r>
      <w:r w:rsidR="38FDEB19" w:rsidRPr="3D7854B3">
        <w:rPr>
          <w:rFonts w:asciiTheme="minorHAnsi" w:eastAsia="Times New Roman" w:hAnsiTheme="minorHAnsi" w:cstheme="minorBidi"/>
        </w:rPr>
        <w:t xml:space="preserve"> i</w:t>
      </w:r>
      <w:r w:rsidRPr="3D7854B3">
        <w:rPr>
          <w:rFonts w:asciiTheme="minorHAnsi" w:eastAsia="Times New Roman" w:hAnsiTheme="minorHAnsi" w:cstheme="minorBidi"/>
        </w:rPr>
        <w:t>t's a very small risk. The Pfizer vaccine, on the other hand, turn</w:t>
      </w:r>
      <w:r w:rsidR="18C45F04" w:rsidRPr="3D7854B3">
        <w:rPr>
          <w:rFonts w:asciiTheme="minorHAnsi" w:eastAsia="Times New Roman" w:hAnsiTheme="minorHAnsi" w:cstheme="minorBidi"/>
        </w:rPr>
        <w:t>ed</w:t>
      </w:r>
      <w:r w:rsidRPr="3D7854B3">
        <w:rPr>
          <w:rFonts w:asciiTheme="minorHAnsi" w:eastAsia="Times New Roman" w:hAnsiTheme="minorHAnsi" w:cstheme="minorBidi"/>
        </w:rPr>
        <w:t xml:space="preserve"> out to have a higher rate of another rare side effect, which is anaphylaxis – having an allergic reaction to the vaccine</w:t>
      </w:r>
      <w:r w:rsidR="0E70EF14" w:rsidRPr="3D7854B3">
        <w:rPr>
          <w:rFonts w:asciiTheme="minorHAnsi" w:eastAsia="Times New Roman" w:hAnsiTheme="minorHAnsi" w:cstheme="minorBidi"/>
        </w:rPr>
        <w:t>.</w:t>
      </w:r>
      <w:r w:rsidRPr="3D7854B3">
        <w:rPr>
          <w:rFonts w:asciiTheme="minorHAnsi" w:eastAsia="Times New Roman" w:hAnsiTheme="minorHAnsi" w:cstheme="minorBidi"/>
        </w:rPr>
        <w:t xml:space="preserve"> </w:t>
      </w:r>
      <w:r w:rsidR="30E252FE" w:rsidRPr="3D7854B3">
        <w:rPr>
          <w:rFonts w:asciiTheme="minorHAnsi" w:eastAsia="Times New Roman" w:hAnsiTheme="minorHAnsi" w:cstheme="minorBidi"/>
        </w:rPr>
        <w:t>A</w:t>
      </w:r>
      <w:r w:rsidRPr="3D7854B3">
        <w:rPr>
          <w:rFonts w:asciiTheme="minorHAnsi" w:eastAsia="Times New Roman" w:hAnsiTheme="minorHAnsi" w:cstheme="minorBidi"/>
        </w:rPr>
        <w:t>ll vaccinators are trained to recognize this and to be able to treat it effectively</w:t>
      </w:r>
      <w:r w:rsidR="7C1EFF78" w:rsidRPr="3D7854B3">
        <w:rPr>
          <w:rFonts w:asciiTheme="minorHAnsi" w:eastAsia="Times New Roman" w:hAnsiTheme="minorHAnsi" w:cstheme="minorBidi"/>
        </w:rPr>
        <w:t>.</w:t>
      </w:r>
    </w:p>
    <w:p w14:paraId="2507A2AD" w14:textId="77777777" w:rsidR="00704B79" w:rsidRPr="00704B79" w:rsidRDefault="00704B79" w:rsidP="00704B79">
      <w:pPr>
        <w:jc w:val="both"/>
        <w:textAlignment w:val="baseline"/>
        <w:rPr>
          <w:rFonts w:asciiTheme="minorHAnsi" w:eastAsia="Times New Roman" w:hAnsiTheme="minorHAnsi" w:cstheme="minorHAnsi"/>
        </w:rPr>
      </w:pPr>
    </w:p>
    <w:p w14:paraId="30F88C03" w14:textId="77777777" w:rsidR="00704B79" w:rsidRPr="00704B79" w:rsidRDefault="00704B79" w:rsidP="00704B79">
      <w:pPr>
        <w:jc w:val="both"/>
        <w:textAlignment w:val="baseline"/>
        <w:rPr>
          <w:rFonts w:asciiTheme="minorHAnsi" w:eastAsia="Times New Roman" w:hAnsiTheme="minorHAnsi" w:cstheme="minorHAnsi"/>
          <w:b/>
        </w:rPr>
      </w:pPr>
      <w:r w:rsidRPr="00704B79">
        <w:rPr>
          <w:rFonts w:asciiTheme="minorHAnsi" w:eastAsia="Times New Roman" w:hAnsiTheme="minorHAnsi" w:cstheme="minorHAnsi"/>
          <w:b/>
        </w:rPr>
        <w:lastRenderedPageBreak/>
        <w:t>What does it mean that you need to amplify the PCR? About the PCR test, is there a risk of or what's the possibility of false-positive tests? </w:t>
      </w:r>
    </w:p>
    <w:p w14:paraId="4A200C4E" w14:textId="77777777" w:rsidR="00704B79" w:rsidRPr="00704B79" w:rsidRDefault="00704B79" w:rsidP="00704B79">
      <w:pPr>
        <w:jc w:val="both"/>
        <w:textAlignment w:val="baseline"/>
        <w:rPr>
          <w:rFonts w:asciiTheme="minorHAnsi" w:eastAsia="Times New Roman" w:hAnsiTheme="minorHAnsi" w:cstheme="minorHAnsi"/>
        </w:rPr>
      </w:pPr>
    </w:p>
    <w:p w14:paraId="4668E165" w14:textId="6E303647" w:rsidR="00704B79" w:rsidRPr="00704B79" w:rsidRDefault="301BD244" w:rsidP="3D7854B3">
      <w:pPr>
        <w:jc w:val="both"/>
        <w:textAlignment w:val="baseline"/>
        <w:rPr>
          <w:rFonts w:asciiTheme="minorHAnsi" w:eastAsia="Times New Roman" w:hAnsiTheme="minorHAnsi" w:cstheme="minorBidi"/>
        </w:rPr>
      </w:pPr>
      <w:r w:rsidRPr="3D7854B3">
        <w:rPr>
          <w:rFonts w:asciiTheme="minorHAnsi" w:eastAsia="Times New Roman" w:hAnsiTheme="minorHAnsi" w:cstheme="minorBidi"/>
        </w:rPr>
        <w:t>Discussed by Professor James, t</w:t>
      </w:r>
      <w:r w:rsidR="241C5694" w:rsidRPr="3D7854B3">
        <w:rPr>
          <w:rFonts w:asciiTheme="minorHAnsi" w:eastAsia="Times New Roman" w:hAnsiTheme="minorHAnsi" w:cstheme="minorBidi"/>
        </w:rPr>
        <w:t>he virus genome needs to be amplified to improve its detection</w:t>
      </w:r>
      <w:r w:rsidR="1D52E270" w:rsidRPr="3D7854B3">
        <w:rPr>
          <w:rFonts w:asciiTheme="minorHAnsi" w:eastAsia="Times New Roman" w:hAnsiTheme="minorHAnsi" w:cstheme="minorBidi"/>
        </w:rPr>
        <w:t xml:space="preserve"> by the test</w:t>
      </w:r>
      <w:r w:rsidR="241C5694" w:rsidRPr="3D7854B3">
        <w:rPr>
          <w:rFonts w:asciiTheme="minorHAnsi" w:eastAsia="Times New Roman" w:hAnsiTheme="minorHAnsi" w:cstheme="minorBidi"/>
        </w:rPr>
        <w:t xml:space="preserve">. </w:t>
      </w:r>
      <w:r w:rsidR="3BF6D9AE" w:rsidRPr="3D7854B3">
        <w:rPr>
          <w:rFonts w:asciiTheme="minorHAnsi" w:eastAsia="Times New Roman" w:hAnsiTheme="minorHAnsi" w:cstheme="minorBidi"/>
        </w:rPr>
        <w:t>A</w:t>
      </w:r>
      <w:r w:rsidR="00704B79" w:rsidRPr="3D7854B3">
        <w:rPr>
          <w:rFonts w:asciiTheme="minorHAnsi" w:eastAsia="Times New Roman" w:hAnsiTheme="minorHAnsi" w:cstheme="minorBidi"/>
        </w:rPr>
        <w:t>s little as one copy of a viral genome</w:t>
      </w:r>
      <w:r w:rsidR="6927D229" w:rsidRPr="3D7854B3">
        <w:rPr>
          <w:rFonts w:asciiTheme="minorHAnsi" w:eastAsia="Times New Roman" w:hAnsiTheme="minorHAnsi" w:cstheme="minorBidi"/>
        </w:rPr>
        <w:t xml:space="preserve"> can be detected</w:t>
      </w:r>
      <w:r w:rsidR="00704B79" w:rsidRPr="3D7854B3">
        <w:rPr>
          <w:rFonts w:asciiTheme="minorHAnsi" w:eastAsia="Times New Roman" w:hAnsiTheme="minorHAnsi" w:cstheme="minorBidi"/>
        </w:rPr>
        <w:t xml:space="preserve"> in a reaction. </w:t>
      </w:r>
      <w:r w:rsidR="484EBF6C" w:rsidRPr="3D7854B3">
        <w:rPr>
          <w:rFonts w:asciiTheme="minorHAnsi" w:eastAsia="Times New Roman" w:hAnsiTheme="minorHAnsi" w:cstheme="minorBidi"/>
        </w:rPr>
        <w:t>T</w:t>
      </w:r>
      <w:r w:rsidR="00704B79" w:rsidRPr="3D7854B3">
        <w:rPr>
          <w:rFonts w:asciiTheme="minorHAnsi" w:eastAsia="Times New Roman" w:hAnsiTheme="minorHAnsi" w:cstheme="minorBidi"/>
        </w:rPr>
        <w:t xml:space="preserve">o be able to detect that single molecule, </w:t>
      </w:r>
      <w:r w:rsidR="1BB73F83" w:rsidRPr="3D7854B3">
        <w:rPr>
          <w:rFonts w:asciiTheme="minorHAnsi" w:eastAsia="Times New Roman" w:hAnsiTheme="minorHAnsi" w:cstheme="minorBidi"/>
        </w:rPr>
        <w:t>the numbers need to be amplified</w:t>
      </w:r>
      <w:r w:rsidR="00704B79" w:rsidRPr="3D7854B3">
        <w:rPr>
          <w:rFonts w:asciiTheme="minorHAnsi" w:eastAsia="Times New Roman" w:hAnsiTheme="minorHAnsi" w:cstheme="minorBidi"/>
        </w:rPr>
        <w:t xml:space="preserve"> through a process called polymerase</w:t>
      </w:r>
      <w:r w:rsidR="7412660D" w:rsidRPr="3D7854B3">
        <w:rPr>
          <w:rFonts w:asciiTheme="minorHAnsi" w:eastAsia="Times New Roman" w:hAnsiTheme="minorHAnsi" w:cstheme="minorBidi"/>
        </w:rPr>
        <w:t xml:space="preserve"> chain reaction</w:t>
      </w:r>
      <w:r w:rsidR="00704B79" w:rsidRPr="3D7854B3">
        <w:rPr>
          <w:rFonts w:asciiTheme="minorHAnsi" w:eastAsia="Times New Roman" w:hAnsiTheme="minorHAnsi" w:cstheme="minorBidi"/>
        </w:rPr>
        <w:t xml:space="preserve"> reaction</w:t>
      </w:r>
      <w:r w:rsidR="1C2FD299" w:rsidRPr="3D7854B3">
        <w:rPr>
          <w:rFonts w:asciiTheme="minorHAnsi" w:eastAsia="Times New Roman" w:hAnsiTheme="minorHAnsi" w:cstheme="minorBidi"/>
        </w:rPr>
        <w:t xml:space="preserve"> </w:t>
      </w:r>
      <w:r w:rsidR="065178DC" w:rsidRPr="3D7854B3">
        <w:rPr>
          <w:rFonts w:asciiTheme="minorHAnsi" w:eastAsia="Times New Roman" w:hAnsiTheme="minorHAnsi" w:cstheme="minorBidi"/>
        </w:rPr>
        <w:t>(PCR)</w:t>
      </w:r>
      <w:r w:rsidR="00704B79" w:rsidRPr="3D7854B3">
        <w:rPr>
          <w:rFonts w:asciiTheme="minorHAnsi" w:eastAsia="Times New Roman" w:hAnsiTheme="minorHAnsi" w:cstheme="minorBidi"/>
        </w:rPr>
        <w:t>. </w:t>
      </w:r>
      <w:r w:rsidR="1368249A" w:rsidRPr="3D7854B3">
        <w:rPr>
          <w:rFonts w:asciiTheme="minorHAnsi" w:eastAsia="Times New Roman" w:hAnsiTheme="minorHAnsi" w:cstheme="minorBidi"/>
        </w:rPr>
        <w:t>This works by having</w:t>
      </w:r>
      <w:r w:rsidR="00704B79" w:rsidRPr="3D7854B3">
        <w:rPr>
          <w:rFonts w:asciiTheme="minorHAnsi" w:eastAsia="Times New Roman" w:hAnsiTheme="minorHAnsi" w:cstheme="minorBidi"/>
        </w:rPr>
        <w:t xml:space="preserve"> bits of matching DNA that bind to</w:t>
      </w:r>
      <w:r w:rsidR="47AC93AA" w:rsidRPr="3D7854B3">
        <w:rPr>
          <w:rFonts w:asciiTheme="minorHAnsi" w:eastAsia="Times New Roman" w:hAnsiTheme="minorHAnsi" w:cstheme="minorBidi"/>
        </w:rPr>
        <w:t xml:space="preserve"> a </w:t>
      </w:r>
      <w:r w:rsidR="00704B79" w:rsidRPr="3D7854B3">
        <w:rPr>
          <w:rFonts w:asciiTheme="minorHAnsi" w:eastAsia="Times New Roman" w:hAnsiTheme="minorHAnsi" w:cstheme="minorBidi"/>
        </w:rPr>
        <w:t>target sequence and then mak</w:t>
      </w:r>
      <w:r w:rsidR="4BA67367" w:rsidRPr="3D7854B3">
        <w:rPr>
          <w:rFonts w:asciiTheme="minorHAnsi" w:eastAsia="Times New Roman" w:hAnsiTheme="minorHAnsi" w:cstheme="minorBidi"/>
        </w:rPr>
        <w:t>ing</w:t>
      </w:r>
      <w:r w:rsidR="00704B79" w:rsidRPr="3D7854B3">
        <w:rPr>
          <w:rFonts w:asciiTheme="minorHAnsi" w:eastAsia="Times New Roman" w:hAnsiTheme="minorHAnsi" w:cstheme="minorBidi"/>
        </w:rPr>
        <w:t xml:space="preserve"> </w:t>
      </w:r>
      <w:r w:rsidR="3F76DEFC" w:rsidRPr="3D7854B3">
        <w:rPr>
          <w:rFonts w:asciiTheme="minorHAnsi" w:eastAsia="Times New Roman" w:hAnsiTheme="minorHAnsi" w:cstheme="minorBidi"/>
        </w:rPr>
        <w:t>a copy</w:t>
      </w:r>
      <w:r w:rsidR="00704B79" w:rsidRPr="3D7854B3">
        <w:rPr>
          <w:rFonts w:asciiTheme="minorHAnsi" w:eastAsia="Times New Roman" w:hAnsiTheme="minorHAnsi" w:cstheme="minorBidi"/>
        </w:rPr>
        <w:t xml:space="preserve"> of that target sequence</w:t>
      </w:r>
      <w:r w:rsidR="45C40F25" w:rsidRPr="3D7854B3">
        <w:rPr>
          <w:rFonts w:asciiTheme="minorHAnsi" w:eastAsia="Times New Roman" w:hAnsiTheme="minorHAnsi" w:cstheme="minorBidi"/>
        </w:rPr>
        <w:t xml:space="preserve">. This is </w:t>
      </w:r>
      <w:r w:rsidR="00704B79" w:rsidRPr="3D7854B3">
        <w:rPr>
          <w:rFonts w:asciiTheme="minorHAnsi" w:eastAsia="Times New Roman" w:hAnsiTheme="minorHAnsi" w:cstheme="minorBidi"/>
        </w:rPr>
        <w:t>cycle</w:t>
      </w:r>
      <w:r w:rsidR="14DD2442" w:rsidRPr="3D7854B3">
        <w:rPr>
          <w:rFonts w:asciiTheme="minorHAnsi" w:eastAsia="Times New Roman" w:hAnsiTheme="minorHAnsi" w:cstheme="minorBidi"/>
        </w:rPr>
        <w:t>d</w:t>
      </w:r>
      <w:r w:rsidR="00704B79" w:rsidRPr="3D7854B3">
        <w:rPr>
          <w:rFonts w:asciiTheme="minorHAnsi" w:eastAsia="Times New Roman" w:hAnsiTheme="minorHAnsi" w:cstheme="minorBidi"/>
        </w:rPr>
        <w:t xml:space="preserve"> through again</w:t>
      </w:r>
      <w:r w:rsidR="2448D0A6" w:rsidRPr="3D7854B3">
        <w:rPr>
          <w:rFonts w:asciiTheme="minorHAnsi" w:eastAsia="Times New Roman" w:hAnsiTheme="minorHAnsi" w:cstheme="minorBidi"/>
        </w:rPr>
        <w:t>,</w:t>
      </w:r>
      <w:r w:rsidR="00704B79" w:rsidRPr="3D7854B3">
        <w:rPr>
          <w:rFonts w:asciiTheme="minorHAnsi" w:eastAsia="Times New Roman" w:hAnsiTheme="minorHAnsi" w:cstheme="minorBidi"/>
        </w:rPr>
        <w:t xml:space="preserve"> </w:t>
      </w:r>
      <w:r w:rsidR="2DA92515" w:rsidRPr="3D7854B3">
        <w:rPr>
          <w:rFonts w:asciiTheme="minorHAnsi" w:eastAsia="Times New Roman" w:hAnsiTheme="minorHAnsi" w:cstheme="minorBidi"/>
        </w:rPr>
        <w:t>making multiple</w:t>
      </w:r>
      <w:r w:rsidR="00704B79" w:rsidRPr="3D7854B3">
        <w:rPr>
          <w:rFonts w:asciiTheme="minorHAnsi" w:eastAsia="Times New Roman" w:hAnsiTheme="minorHAnsi" w:cstheme="minorBidi"/>
        </w:rPr>
        <w:t xml:space="preserve"> copies of that sequence, </w:t>
      </w:r>
      <w:r w:rsidR="1694533F" w:rsidRPr="3D7854B3">
        <w:rPr>
          <w:rFonts w:asciiTheme="minorHAnsi" w:eastAsia="Times New Roman" w:hAnsiTheme="minorHAnsi" w:cstheme="minorBidi"/>
        </w:rPr>
        <w:t>which</w:t>
      </w:r>
      <w:r w:rsidR="00704B79" w:rsidRPr="3D7854B3">
        <w:rPr>
          <w:rFonts w:asciiTheme="minorHAnsi" w:eastAsia="Times New Roman" w:hAnsiTheme="minorHAnsi" w:cstheme="minorBidi"/>
        </w:rPr>
        <w:t xml:space="preserve"> can </w:t>
      </w:r>
      <w:r w:rsidR="1A1238A2" w:rsidRPr="3D7854B3">
        <w:rPr>
          <w:rFonts w:asciiTheme="minorHAnsi" w:eastAsia="Times New Roman" w:hAnsiTheme="minorHAnsi" w:cstheme="minorBidi"/>
        </w:rPr>
        <w:t xml:space="preserve">be </w:t>
      </w:r>
      <w:r w:rsidR="00704B79" w:rsidRPr="3D7854B3">
        <w:rPr>
          <w:rFonts w:asciiTheme="minorHAnsi" w:eastAsia="Times New Roman" w:hAnsiTheme="minorHAnsi" w:cstheme="minorBidi"/>
        </w:rPr>
        <w:t>detect</w:t>
      </w:r>
      <w:r w:rsidR="5C7AC309" w:rsidRPr="3D7854B3">
        <w:rPr>
          <w:rFonts w:asciiTheme="minorHAnsi" w:eastAsia="Times New Roman" w:hAnsiTheme="minorHAnsi" w:cstheme="minorBidi"/>
        </w:rPr>
        <w:t>ed</w:t>
      </w:r>
      <w:r w:rsidR="00704B79" w:rsidRPr="3D7854B3">
        <w:rPr>
          <w:rFonts w:asciiTheme="minorHAnsi" w:eastAsia="Times New Roman" w:hAnsiTheme="minorHAnsi" w:cstheme="minorBidi"/>
        </w:rPr>
        <w:t xml:space="preserve"> by dete</w:t>
      </w:r>
      <w:r w:rsidR="1CFAE9A3" w:rsidRPr="3D7854B3">
        <w:rPr>
          <w:rFonts w:asciiTheme="minorHAnsi" w:eastAsia="Times New Roman" w:hAnsiTheme="minorHAnsi" w:cstheme="minorBidi"/>
        </w:rPr>
        <w:t>rmining</w:t>
      </w:r>
      <w:r w:rsidR="00704B79" w:rsidRPr="3D7854B3">
        <w:rPr>
          <w:rFonts w:asciiTheme="minorHAnsi" w:eastAsia="Times New Roman" w:hAnsiTheme="minorHAnsi" w:cstheme="minorBidi"/>
        </w:rPr>
        <w:t xml:space="preserve"> the growth of or increased numbers of that product and</w:t>
      </w:r>
      <w:r w:rsidR="4515181F" w:rsidRPr="3D7854B3">
        <w:rPr>
          <w:rFonts w:asciiTheme="minorHAnsi" w:eastAsia="Times New Roman" w:hAnsiTheme="minorHAnsi" w:cstheme="minorBidi"/>
        </w:rPr>
        <w:t>,</w:t>
      </w:r>
      <w:r w:rsidR="00704B79" w:rsidRPr="3D7854B3">
        <w:rPr>
          <w:rFonts w:asciiTheme="minorHAnsi" w:eastAsia="Times New Roman" w:hAnsiTheme="minorHAnsi" w:cstheme="minorBidi"/>
        </w:rPr>
        <w:t> the reaction.</w:t>
      </w:r>
      <w:r w:rsidR="63BB66EF" w:rsidRPr="3D7854B3">
        <w:rPr>
          <w:rFonts w:asciiTheme="minorHAnsi" w:eastAsia="Times New Roman" w:hAnsiTheme="minorHAnsi" w:cstheme="minorBidi"/>
        </w:rPr>
        <w:t xml:space="preserve"> Hence, </w:t>
      </w:r>
      <w:r w:rsidR="00704B79" w:rsidRPr="3D7854B3">
        <w:rPr>
          <w:rFonts w:asciiTheme="minorHAnsi" w:eastAsia="Times New Roman" w:hAnsiTheme="minorHAnsi" w:cstheme="minorBidi"/>
        </w:rPr>
        <w:t xml:space="preserve">the sole reason for amplification is to try and detect the presence </w:t>
      </w:r>
      <w:r w:rsidR="5C65C728" w:rsidRPr="3D7854B3">
        <w:rPr>
          <w:rFonts w:asciiTheme="minorHAnsi" w:eastAsia="Times New Roman" w:hAnsiTheme="minorHAnsi" w:cstheme="minorBidi"/>
        </w:rPr>
        <w:t>o</w:t>
      </w:r>
      <w:r w:rsidR="751914BF" w:rsidRPr="3D7854B3">
        <w:rPr>
          <w:rFonts w:asciiTheme="minorHAnsi" w:eastAsia="Times New Roman" w:hAnsiTheme="minorHAnsi" w:cstheme="minorBidi"/>
        </w:rPr>
        <w:t>f</w:t>
      </w:r>
      <w:r w:rsidR="5C65C728" w:rsidRPr="3D7854B3">
        <w:rPr>
          <w:rFonts w:asciiTheme="minorHAnsi" w:eastAsia="Times New Roman" w:hAnsiTheme="minorHAnsi" w:cstheme="minorBidi"/>
        </w:rPr>
        <w:t xml:space="preserve"> a</w:t>
      </w:r>
      <w:r w:rsidR="4A4A2C7F" w:rsidRPr="3D7854B3">
        <w:rPr>
          <w:rFonts w:asciiTheme="minorHAnsi" w:eastAsia="Times New Roman" w:hAnsiTheme="minorHAnsi" w:cstheme="minorBidi"/>
        </w:rPr>
        <w:t xml:space="preserve"> viral</w:t>
      </w:r>
      <w:r w:rsidR="00704B79" w:rsidRPr="3D7854B3">
        <w:rPr>
          <w:rFonts w:asciiTheme="minorHAnsi" w:eastAsia="Times New Roman" w:hAnsiTheme="minorHAnsi" w:cstheme="minorBidi"/>
        </w:rPr>
        <w:t xml:space="preserve"> genome.</w:t>
      </w:r>
      <w:r w:rsidR="1BF9B5BD" w:rsidRPr="3D7854B3">
        <w:rPr>
          <w:rFonts w:asciiTheme="minorHAnsi" w:eastAsia="Times New Roman" w:hAnsiTheme="minorHAnsi" w:cstheme="minorBidi"/>
        </w:rPr>
        <w:t xml:space="preserve"> </w:t>
      </w:r>
    </w:p>
    <w:p w14:paraId="6177C3A6" w14:textId="6359B5BA" w:rsidR="00704B79" w:rsidRPr="00704B79" w:rsidRDefault="00704B79" w:rsidP="3D7854B3">
      <w:pPr>
        <w:jc w:val="both"/>
        <w:textAlignment w:val="baseline"/>
        <w:rPr>
          <w:rFonts w:eastAsia="Calibri"/>
        </w:rPr>
      </w:pPr>
    </w:p>
    <w:p w14:paraId="50160E90" w14:textId="6FE2D9F3" w:rsidR="00704B79" w:rsidRPr="00704B79" w:rsidRDefault="1BF9B5BD" w:rsidP="3D7854B3">
      <w:pPr>
        <w:jc w:val="both"/>
        <w:textAlignment w:val="baseline"/>
        <w:rPr>
          <w:rFonts w:asciiTheme="minorHAnsi" w:eastAsia="Times New Roman" w:hAnsiTheme="minorHAnsi" w:cstheme="minorBidi"/>
        </w:rPr>
      </w:pPr>
      <w:r w:rsidRPr="3D7854B3">
        <w:rPr>
          <w:rFonts w:asciiTheme="minorHAnsi" w:eastAsia="Times New Roman" w:hAnsiTheme="minorHAnsi" w:cstheme="minorBidi"/>
        </w:rPr>
        <w:t>From his experience Professor James said that</w:t>
      </w:r>
      <w:r w:rsidR="66A51F5A" w:rsidRPr="3D7854B3">
        <w:rPr>
          <w:rFonts w:asciiTheme="minorHAnsi" w:eastAsia="Times New Roman" w:hAnsiTheme="minorHAnsi" w:cstheme="minorBidi"/>
        </w:rPr>
        <w:t xml:space="preserve"> this type of testing is highly accurate and</w:t>
      </w:r>
      <w:r w:rsidRPr="3D7854B3">
        <w:rPr>
          <w:rFonts w:asciiTheme="minorHAnsi" w:eastAsia="Times New Roman" w:hAnsiTheme="minorHAnsi" w:cstheme="minorBidi"/>
        </w:rPr>
        <w:t xml:space="preserve"> </w:t>
      </w:r>
      <w:r w:rsidR="00704B79" w:rsidRPr="3D7854B3">
        <w:rPr>
          <w:rFonts w:asciiTheme="minorHAnsi" w:eastAsia="Times New Roman" w:hAnsiTheme="minorHAnsi" w:cstheme="minorBidi"/>
        </w:rPr>
        <w:t>false positives are incredibly rare</w:t>
      </w:r>
      <w:r w:rsidR="7D8C7538" w:rsidRPr="3D7854B3">
        <w:rPr>
          <w:rFonts w:asciiTheme="minorHAnsi" w:eastAsia="Times New Roman" w:hAnsiTheme="minorHAnsi" w:cstheme="minorBidi"/>
        </w:rPr>
        <w:t xml:space="preserve">. </w:t>
      </w:r>
      <w:r w:rsidR="370120CE" w:rsidRPr="3D7854B3">
        <w:rPr>
          <w:rFonts w:asciiTheme="minorHAnsi" w:eastAsia="Times New Roman" w:hAnsiTheme="minorHAnsi" w:cstheme="minorBidi"/>
        </w:rPr>
        <w:t>However,</w:t>
      </w:r>
      <w:r w:rsidR="00704B79" w:rsidRPr="3D7854B3">
        <w:rPr>
          <w:rFonts w:asciiTheme="minorHAnsi" w:eastAsia="Times New Roman" w:hAnsiTheme="minorHAnsi" w:cstheme="minorBidi"/>
        </w:rPr>
        <w:t xml:space="preserve"> the PCR </w:t>
      </w:r>
      <w:r w:rsidR="3B756E0A" w:rsidRPr="3D7854B3">
        <w:rPr>
          <w:rFonts w:asciiTheme="minorHAnsi" w:eastAsia="Times New Roman" w:hAnsiTheme="minorHAnsi" w:cstheme="minorBidi"/>
        </w:rPr>
        <w:t>ca</w:t>
      </w:r>
      <w:r w:rsidR="00704B79" w:rsidRPr="3D7854B3">
        <w:rPr>
          <w:rFonts w:asciiTheme="minorHAnsi" w:eastAsia="Times New Roman" w:hAnsiTheme="minorHAnsi" w:cstheme="minorBidi"/>
        </w:rPr>
        <w:t>n</w:t>
      </w:r>
      <w:r w:rsidR="099E92E3" w:rsidRPr="3D7854B3">
        <w:rPr>
          <w:rFonts w:asciiTheme="minorHAnsi" w:eastAsia="Times New Roman" w:hAnsiTheme="minorHAnsi" w:cstheme="minorBidi"/>
        </w:rPr>
        <w:t>n</w:t>
      </w:r>
      <w:r w:rsidR="00704B79" w:rsidRPr="3D7854B3">
        <w:rPr>
          <w:rFonts w:asciiTheme="minorHAnsi" w:eastAsia="Times New Roman" w:hAnsiTheme="minorHAnsi" w:cstheme="minorBidi"/>
        </w:rPr>
        <w:t>ot tell whether the person is currently infectious or not</w:t>
      </w:r>
      <w:r w:rsidR="5E588FF9" w:rsidRPr="3D7854B3">
        <w:rPr>
          <w:rFonts w:asciiTheme="minorHAnsi" w:eastAsia="Times New Roman" w:hAnsiTheme="minorHAnsi" w:cstheme="minorBidi"/>
        </w:rPr>
        <w:t>,</w:t>
      </w:r>
      <w:r w:rsidR="37B7D9AE" w:rsidRPr="3D7854B3">
        <w:rPr>
          <w:rFonts w:asciiTheme="minorHAnsi" w:eastAsia="Times New Roman" w:hAnsiTheme="minorHAnsi" w:cstheme="minorBidi"/>
        </w:rPr>
        <w:t xml:space="preserve"> it only detects</w:t>
      </w:r>
      <w:r w:rsidR="00704B79" w:rsidRPr="3D7854B3">
        <w:rPr>
          <w:rFonts w:asciiTheme="minorHAnsi" w:eastAsia="Times New Roman" w:hAnsiTheme="minorHAnsi" w:cstheme="minorBidi"/>
        </w:rPr>
        <w:t xml:space="preserve"> whether the part of the genome of the virus is </w:t>
      </w:r>
      <w:r w:rsidR="4CA09E91" w:rsidRPr="3D7854B3">
        <w:rPr>
          <w:rFonts w:asciiTheme="minorHAnsi" w:eastAsia="Times New Roman" w:hAnsiTheme="minorHAnsi" w:cstheme="minorBidi"/>
        </w:rPr>
        <w:t>present. So</w:t>
      </w:r>
      <w:r w:rsidR="00704B79" w:rsidRPr="3D7854B3">
        <w:rPr>
          <w:rFonts w:asciiTheme="minorHAnsi" w:eastAsia="Times New Roman" w:hAnsiTheme="minorHAnsi" w:cstheme="minorBidi"/>
        </w:rPr>
        <w:t xml:space="preserve">metimes </w:t>
      </w:r>
      <w:r w:rsidR="383C0BD0" w:rsidRPr="3D7854B3">
        <w:rPr>
          <w:rFonts w:asciiTheme="minorHAnsi" w:eastAsia="Times New Roman" w:hAnsiTheme="minorHAnsi" w:cstheme="minorBidi"/>
        </w:rPr>
        <w:t xml:space="preserve">the virus can be detected at </w:t>
      </w:r>
      <w:r w:rsidR="00704B79" w:rsidRPr="3D7854B3">
        <w:rPr>
          <w:rFonts w:asciiTheme="minorHAnsi" w:eastAsia="Times New Roman" w:hAnsiTheme="minorHAnsi" w:cstheme="minorBidi"/>
        </w:rPr>
        <w:t>high CT value</w:t>
      </w:r>
      <w:r w:rsidR="16A23C63" w:rsidRPr="3D7854B3">
        <w:rPr>
          <w:rFonts w:asciiTheme="minorHAnsi" w:eastAsia="Times New Roman" w:hAnsiTheme="minorHAnsi" w:cstheme="minorBidi"/>
        </w:rPr>
        <w:t xml:space="preserve">s. </w:t>
      </w:r>
      <w:r w:rsidR="00704B79" w:rsidRPr="3D7854B3">
        <w:rPr>
          <w:rFonts w:asciiTheme="minorHAnsi" w:eastAsia="Times New Roman" w:hAnsiTheme="minorHAnsi" w:cstheme="minorBidi"/>
        </w:rPr>
        <w:t xml:space="preserve">The CT value is the cut of the number of cycles of amplification </w:t>
      </w:r>
      <w:r w:rsidR="57E86551" w:rsidRPr="3D7854B3">
        <w:rPr>
          <w:rFonts w:asciiTheme="minorHAnsi" w:eastAsia="Times New Roman" w:hAnsiTheme="minorHAnsi" w:cstheme="minorBidi"/>
        </w:rPr>
        <w:t xml:space="preserve">that is needed </w:t>
      </w:r>
      <w:r w:rsidR="00704B79" w:rsidRPr="3D7854B3">
        <w:rPr>
          <w:rFonts w:asciiTheme="minorHAnsi" w:eastAsia="Times New Roman" w:hAnsiTheme="minorHAnsi" w:cstheme="minorBidi"/>
        </w:rPr>
        <w:t xml:space="preserve">before </w:t>
      </w:r>
      <w:r w:rsidR="4580F1E8" w:rsidRPr="3D7854B3">
        <w:rPr>
          <w:rFonts w:asciiTheme="minorHAnsi" w:eastAsia="Times New Roman" w:hAnsiTheme="minorHAnsi" w:cstheme="minorBidi"/>
        </w:rPr>
        <w:t>the virus</w:t>
      </w:r>
      <w:r w:rsidR="00704B79" w:rsidRPr="3D7854B3">
        <w:rPr>
          <w:rFonts w:asciiTheme="minorHAnsi" w:eastAsia="Times New Roman" w:hAnsiTheme="minorHAnsi" w:cstheme="minorBidi"/>
        </w:rPr>
        <w:t xml:space="preserve"> can</w:t>
      </w:r>
      <w:r w:rsidR="78D67B49" w:rsidRPr="3D7854B3">
        <w:rPr>
          <w:rFonts w:asciiTheme="minorHAnsi" w:eastAsia="Times New Roman" w:hAnsiTheme="minorHAnsi" w:cstheme="minorBidi"/>
        </w:rPr>
        <w:t xml:space="preserve"> be</w:t>
      </w:r>
      <w:r w:rsidR="00704B79" w:rsidRPr="3D7854B3">
        <w:rPr>
          <w:rFonts w:asciiTheme="minorHAnsi" w:eastAsia="Times New Roman" w:hAnsiTheme="minorHAnsi" w:cstheme="minorBidi"/>
        </w:rPr>
        <w:t xml:space="preserve"> detect</w:t>
      </w:r>
      <w:r w:rsidR="4E79C16A" w:rsidRPr="3D7854B3">
        <w:rPr>
          <w:rFonts w:asciiTheme="minorHAnsi" w:eastAsia="Times New Roman" w:hAnsiTheme="minorHAnsi" w:cstheme="minorBidi"/>
        </w:rPr>
        <w:t>ed. Th</w:t>
      </w:r>
      <w:r w:rsidR="00704B79" w:rsidRPr="3D7854B3">
        <w:rPr>
          <w:rFonts w:asciiTheme="minorHAnsi" w:eastAsia="Times New Roman" w:hAnsiTheme="minorHAnsi" w:cstheme="minorBidi"/>
        </w:rPr>
        <w:t xml:space="preserve">eoretically, if there </w:t>
      </w:r>
      <w:r w:rsidR="76E0F101" w:rsidRPr="3D7854B3">
        <w:rPr>
          <w:rFonts w:asciiTheme="minorHAnsi" w:eastAsia="Times New Roman" w:hAnsiTheme="minorHAnsi" w:cstheme="minorBidi"/>
        </w:rPr>
        <w:t>is</w:t>
      </w:r>
      <w:r w:rsidR="00704B79" w:rsidRPr="3D7854B3">
        <w:rPr>
          <w:rFonts w:asciiTheme="minorHAnsi" w:eastAsia="Times New Roman" w:hAnsiTheme="minorHAnsi" w:cstheme="minorBidi"/>
        </w:rPr>
        <w:t xml:space="preserve"> one copy there at the start, all things being equal, </w:t>
      </w:r>
      <w:r w:rsidR="1BA7FE52" w:rsidRPr="3D7854B3">
        <w:rPr>
          <w:rFonts w:asciiTheme="minorHAnsi" w:eastAsia="Times New Roman" w:hAnsiTheme="minorHAnsi" w:cstheme="minorBidi"/>
        </w:rPr>
        <w:t>it</w:t>
      </w:r>
      <w:r w:rsidR="00704B79" w:rsidRPr="3D7854B3">
        <w:rPr>
          <w:rFonts w:asciiTheme="minorHAnsi" w:eastAsia="Times New Roman" w:hAnsiTheme="minorHAnsi" w:cstheme="minorBidi"/>
        </w:rPr>
        <w:t xml:space="preserve"> should </w:t>
      </w:r>
      <w:r w:rsidR="3D64F6D7" w:rsidRPr="3D7854B3">
        <w:rPr>
          <w:rFonts w:asciiTheme="minorHAnsi" w:eastAsia="Times New Roman" w:hAnsiTheme="minorHAnsi" w:cstheme="minorBidi"/>
        </w:rPr>
        <w:t xml:space="preserve">be </w:t>
      </w:r>
      <w:r w:rsidR="00704B79" w:rsidRPr="3D7854B3">
        <w:rPr>
          <w:rFonts w:asciiTheme="minorHAnsi" w:eastAsia="Times New Roman" w:hAnsiTheme="minorHAnsi" w:cstheme="minorBidi"/>
        </w:rPr>
        <w:t>detect</w:t>
      </w:r>
      <w:r w:rsidR="67CFAD94" w:rsidRPr="3D7854B3">
        <w:rPr>
          <w:rFonts w:asciiTheme="minorHAnsi" w:eastAsia="Times New Roman" w:hAnsiTheme="minorHAnsi" w:cstheme="minorBidi"/>
        </w:rPr>
        <w:t>ed</w:t>
      </w:r>
      <w:r w:rsidR="00704B79" w:rsidRPr="3D7854B3">
        <w:rPr>
          <w:rFonts w:asciiTheme="minorHAnsi" w:eastAsia="Times New Roman" w:hAnsiTheme="minorHAnsi" w:cstheme="minorBidi"/>
        </w:rPr>
        <w:t xml:space="preserve"> by 40 cycles, and that's usually</w:t>
      </w:r>
      <w:r w:rsidR="6782B0AE" w:rsidRPr="3D7854B3">
        <w:rPr>
          <w:rFonts w:asciiTheme="minorHAnsi" w:eastAsia="Times New Roman" w:hAnsiTheme="minorHAnsi" w:cstheme="minorBidi"/>
        </w:rPr>
        <w:t xml:space="preserve"> as</w:t>
      </w:r>
      <w:r w:rsidR="00704B79" w:rsidRPr="3D7854B3">
        <w:rPr>
          <w:rFonts w:asciiTheme="minorHAnsi" w:eastAsia="Times New Roman" w:hAnsiTheme="minorHAnsi" w:cstheme="minorBidi"/>
        </w:rPr>
        <w:t xml:space="preserve"> far </w:t>
      </w:r>
      <w:r w:rsidR="67C38E9E" w:rsidRPr="3D7854B3">
        <w:rPr>
          <w:rFonts w:asciiTheme="minorHAnsi" w:eastAsia="Times New Roman" w:hAnsiTheme="minorHAnsi" w:cstheme="minorBidi"/>
        </w:rPr>
        <w:t xml:space="preserve">as </w:t>
      </w:r>
      <w:r w:rsidR="00704B79" w:rsidRPr="3D7854B3">
        <w:rPr>
          <w:rFonts w:asciiTheme="minorHAnsi" w:eastAsia="Times New Roman" w:hAnsiTheme="minorHAnsi" w:cstheme="minorBidi"/>
        </w:rPr>
        <w:t xml:space="preserve">PCR tests go. If </w:t>
      </w:r>
      <w:r w:rsidR="168D4A83" w:rsidRPr="3D7854B3">
        <w:rPr>
          <w:rFonts w:asciiTheme="minorHAnsi" w:eastAsia="Times New Roman" w:hAnsiTheme="minorHAnsi" w:cstheme="minorBidi"/>
        </w:rPr>
        <w:t>it is</w:t>
      </w:r>
      <w:r w:rsidR="00704B79" w:rsidRPr="3D7854B3">
        <w:rPr>
          <w:rFonts w:asciiTheme="minorHAnsi" w:eastAsia="Times New Roman" w:hAnsiTheme="minorHAnsi" w:cstheme="minorBidi"/>
        </w:rPr>
        <w:t xml:space="preserve"> detect</w:t>
      </w:r>
      <w:r w:rsidR="4A86B3D7" w:rsidRPr="3D7854B3">
        <w:rPr>
          <w:rFonts w:asciiTheme="minorHAnsi" w:eastAsia="Times New Roman" w:hAnsiTheme="minorHAnsi" w:cstheme="minorBidi"/>
        </w:rPr>
        <w:t>ed</w:t>
      </w:r>
      <w:r w:rsidR="00704B79" w:rsidRPr="3D7854B3">
        <w:rPr>
          <w:rFonts w:asciiTheme="minorHAnsi" w:eastAsia="Times New Roman" w:hAnsiTheme="minorHAnsi" w:cstheme="minorBidi"/>
        </w:rPr>
        <w:t xml:space="preserve"> very late</w:t>
      </w:r>
      <w:r w:rsidR="78537C7E" w:rsidRPr="3D7854B3">
        <w:rPr>
          <w:rFonts w:asciiTheme="minorHAnsi" w:eastAsia="Times New Roman" w:hAnsiTheme="minorHAnsi" w:cstheme="minorBidi"/>
        </w:rPr>
        <w:t xml:space="preserve">, </w:t>
      </w:r>
      <w:r w:rsidR="00704B79" w:rsidRPr="3D7854B3">
        <w:rPr>
          <w:rFonts w:asciiTheme="minorHAnsi" w:eastAsia="Times New Roman" w:hAnsiTheme="minorHAnsi" w:cstheme="minorBidi"/>
        </w:rPr>
        <w:t xml:space="preserve">the CT values hide, </w:t>
      </w:r>
      <w:r w:rsidR="40A0CAE3" w:rsidRPr="3D7854B3">
        <w:rPr>
          <w:rFonts w:asciiTheme="minorHAnsi" w:eastAsia="Times New Roman" w:hAnsiTheme="minorHAnsi" w:cstheme="minorBidi"/>
        </w:rPr>
        <w:t xml:space="preserve">and </w:t>
      </w:r>
      <w:r w:rsidR="00704B79" w:rsidRPr="3D7854B3">
        <w:rPr>
          <w:rFonts w:asciiTheme="minorHAnsi" w:eastAsia="Times New Roman" w:hAnsiTheme="minorHAnsi" w:cstheme="minorBidi"/>
        </w:rPr>
        <w:t>it means there</w:t>
      </w:r>
      <w:r w:rsidR="6D88700B" w:rsidRPr="3D7854B3">
        <w:rPr>
          <w:rFonts w:asciiTheme="minorHAnsi" w:eastAsia="Times New Roman" w:hAnsiTheme="minorHAnsi" w:cstheme="minorBidi"/>
        </w:rPr>
        <w:t xml:space="preserve"> was</w:t>
      </w:r>
      <w:r w:rsidR="00704B79" w:rsidRPr="3D7854B3">
        <w:rPr>
          <w:rFonts w:asciiTheme="minorHAnsi" w:eastAsia="Times New Roman" w:hAnsiTheme="minorHAnsi" w:cstheme="minorBidi"/>
        </w:rPr>
        <w:t xml:space="preserve"> not very much virus there to start with. </w:t>
      </w:r>
      <w:r w:rsidR="7A7BE850" w:rsidRPr="3D7854B3">
        <w:rPr>
          <w:rFonts w:asciiTheme="minorHAnsi" w:eastAsia="Times New Roman" w:hAnsiTheme="minorHAnsi" w:cstheme="minorBidi"/>
        </w:rPr>
        <w:t xml:space="preserve">There are </w:t>
      </w:r>
      <w:r w:rsidR="00704B79" w:rsidRPr="3D7854B3">
        <w:rPr>
          <w:rFonts w:asciiTheme="minorHAnsi" w:eastAsia="Times New Roman" w:hAnsiTheme="minorHAnsi" w:cstheme="minorBidi"/>
        </w:rPr>
        <w:t xml:space="preserve">some </w:t>
      </w:r>
      <w:r w:rsidR="1CD82460" w:rsidRPr="3D7854B3">
        <w:rPr>
          <w:rFonts w:asciiTheme="minorHAnsi" w:eastAsia="Times New Roman" w:hAnsiTheme="minorHAnsi" w:cstheme="minorBidi"/>
        </w:rPr>
        <w:t>reasons why this might happen</w:t>
      </w:r>
      <w:r w:rsidR="4557A0D5" w:rsidRPr="3D7854B3">
        <w:rPr>
          <w:rFonts w:asciiTheme="minorHAnsi" w:eastAsia="Times New Roman" w:hAnsiTheme="minorHAnsi" w:cstheme="minorBidi"/>
        </w:rPr>
        <w:t xml:space="preserve">, </w:t>
      </w:r>
      <w:r w:rsidR="1CD82460" w:rsidRPr="3D7854B3">
        <w:rPr>
          <w:rFonts w:asciiTheme="minorHAnsi" w:eastAsia="Times New Roman" w:hAnsiTheme="minorHAnsi" w:cstheme="minorBidi"/>
        </w:rPr>
        <w:t xml:space="preserve">but </w:t>
      </w:r>
      <w:r w:rsidR="2F86F205" w:rsidRPr="3D7854B3">
        <w:rPr>
          <w:rFonts w:asciiTheme="minorHAnsi" w:eastAsia="Times New Roman" w:hAnsiTheme="minorHAnsi" w:cstheme="minorBidi"/>
        </w:rPr>
        <w:t>this does not affect the</w:t>
      </w:r>
      <w:r w:rsidR="1CD82460" w:rsidRPr="3D7854B3">
        <w:rPr>
          <w:rFonts w:asciiTheme="minorHAnsi" w:eastAsia="Times New Roman" w:hAnsiTheme="minorHAnsi" w:cstheme="minorBidi"/>
        </w:rPr>
        <w:t xml:space="preserve"> accuracy of the </w:t>
      </w:r>
      <w:r w:rsidR="120CA9B7" w:rsidRPr="3D7854B3">
        <w:rPr>
          <w:rFonts w:asciiTheme="minorHAnsi" w:eastAsia="Times New Roman" w:hAnsiTheme="minorHAnsi" w:cstheme="minorBidi"/>
        </w:rPr>
        <w:t xml:space="preserve">PCR test. </w:t>
      </w:r>
    </w:p>
    <w:p w14:paraId="3C4AAC52" w14:textId="4CFC0137" w:rsidR="00704B79" w:rsidRPr="00704B79" w:rsidRDefault="00704B79" w:rsidP="3D7854B3">
      <w:pPr>
        <w:jc w:val="both"/>
        <w:textAlignment w:val="baseline"/>
        <w:rPr>
          <w:rFonts w:asciiTheme="minorHAnsi" w:eastAsia="Times New Roman" w:hAnsiTheme="minorHAnsi" w:cstheme="minorBidi"/>
        </w:rPr>
      </w:pPr>
    </w:p>
    <w:p w14:paraId="4CE7AC7C" w14:textId="0A153DD8" w:rsidR="00704B79" w:rsidRPr="00704B79" w:rsidRDefault="120CA9B7" w:rsidP="3D7854B3">
      <w:pPr>
        <w:jc w:val="both"/>
        <w:textAlignment w:val="baseline"/>
        <w:rPr>
          <w:rFonts w:asciiTheme="minorHAnsi" w:eastAsia="Times New Roman" w:hAnsiTheme="minorHAnsi" w:cstheme="minorBidi"/>
        </w:rPr>
      </w:pPr>
      <w:r w:rsidRPr="72DD57A7">
        <w:rPr>
          <w:rFonts w:asciiTheme="minorHAnsi" w:eastAsia="Times New Roman" w:hAnsiTheme="minorHAnsi" w:cstheme="minorBidi"/>
        </w:rPr>
        <w:t>D</w:t>
      </w:r>
      <w:r w:rsidR="00704B79" w:rsidRPr="72DD57A7">
        <w:rPr>
          <w:rFonts w:asciiTheme="minorHAnsi" w:eastAsia="Times New Roman" w:hAnsiTheme="minorHAnsi" w:cstheme="minorBidi"/>
        </w:rPr>
        <w:t>r Sahukhan</w:t>
      </w:r>
      <w:r w:rsidR="1ED9D67F" w:rsidRPr="72DD57A7">
        <w:rPr>
          <w:rFonts w:asciiTheme="minorHAnsi" w:eastAsia="Times New Roman" w:hAnsiTheme="minorHAnsi" w:cstheme="minorBidi"/>
        </w:rPr>
        <w:t xml:space="preserve"> mentioned that in Fiji six labs do PCR and open PCR is only done at the CDC. She emphasized the accuracy of the test and clarified that in Fiji</w:t>
      </w:r>
      <w:r w:rsidR="4EEE5417" w:rsidRPr="72DD57A7">
        <w:rPr>
          <w:rFonts w:asciiTheme="minorHAnsi" w:eastAsia="Times New Roman" w:hAnsiTheme="minorHAnsi" w:cstheme="minorBidi"/>
        </w:rPr>
        <w:t>,</w:t>
      </w:r>
      <w:r w:rsidR="27E86966" w:rsidRPr="72DD57A7">
        <w:rPr>
          <w:rFonts w:asciiTheme="minorHAnsi" w:eastAsia="Times New Roman" w:hAnsiTheme="minorHAnsi" w:cstheme="minorBidi"/>
        </w:rPr>
        <w:t xml:space="preserve"> at CT values above 40</w:t>
      </w:r>
      <w:r w:rsidR="156339CF" w:rsidRPr="72DD57A7">
        <w:rPr>
          <w:rFonts w:asciiTheme="minorHAnsi" w:eastAsia="Times New Roman" w:hAnsiTheme="minorHAnsi" w:cstheme="minorBidi"/>
        </w:rPr>
        <w:t>,</w:t>
      </w:r>
      <w:r w:rsidR="0E7E347F" w:rsidRPr="72DD57A7">
        <w:rPr>
          <w:rFonts w:asciiTheme="minorHAnsi" w:eastAsia="Times New Roman" w:hAnsiTheme="minorHAnsi" w:cstheme="minorBidi"/>
        </w:rPr>
        <w:t xml:space="preserve"> </w:t>
      </w:r>
      <w:r w:rsidR="27E86966" w:rsidRPr="72DD57A7">
        <w:rPr>
          <w:rFonts w:asciiTheme="minorHAnsi" w:eastAsia="Times New Roman" w:hAnsiTheme="minorHAnsi" w:cstheme="minorBidi"/>
        </w:rPr>
        <w:t>cases are called weak positives and investigated further.</w:t>
      </w:r>
      <w:r w:rsidR="3CD12E49" w:rsidRPr="72DD57A7">
        <w:rPr>
          <w:rFonts w:asciiTheme="minorHAnsi" w:eastAsia="Times New Roman" w:hAnsiTheme="minorHAnsi" w:cstheme="minorBidi"/>
        </w:rPr>
        <w:t xml:space="preserve"> This was seen a lot in border quarantine testing of repatriated citizens who may have had COVID months and weeks prior to </w:t>
      </w:r>
      <w:r w:rsidR="5461EFAF" w:rsidRPr="72DD57A7">
        <w:rPr>
          <w:rFonts w:asciiTheme="minorHAnsi" w:eastAsia="Times New Roman" w:hAnsiTheme="minorHAnsi" w:cstheme="minorBidi"/>
        </w:rPr>
        <w:t xml:space="preserve">their </w:t>
      </w:r>
      <w:r w:rsidR="3CD12E49" w:rsidRPr="72DD57A7">
        <w:rPr>
          <w:rFonts w:asciiTheme="minorHAnsi" w:eastAsia="Times New Roman" w:hAnsiTheme="minorHAnsi" w:cstheme="minorBidi"/>
        </w:rPr>
        <w:t>arrival</w:t>
      </w:r>
      <w:r w:rsidR="73720D13" w:rsidRPr="72DD57A7">
        <w:rPr>
          <w:rFonts w:asciiTheme="minorHAnsi" w:eastAsia="Times New Roman" w:hAnsiTheme="minorHAnsi" w:cstheme="minorBidi"/>
        </w:rPr>
        <w:t>.</w:t>
      </w:r>
    </w:p>
    <w:p w14:paraId="3B620DFB" w14:textId="77777777" w:rsidR="00704B79" w:rsidRPr="00704B79" w:rsidRDefault="00704B79" w:rsidP="00704B79">
      <w:pPr>
        <w:jc w:val="both"/>
        <w:textAlignment w:val="baseline"/>
        <w:rPr>
          <w:rFonts w:asciiTheme="minorHAnsi" w:eastAsia="Times New Roman" w:hAnsiTheme="minorHAnsi" w:cstheme="minorHAnsi"/>
        </w:rPr>
      </w:pPr>
    </w:p>
    <w:p w14:paraId="3BBF1A72" w14:textId="77777777" w:rsidR="00704B79" w:rsidRPr="00704B79" w:rsidRDefault="00704B79" w:rsidP="00704B79">
      <w:pPr>
        <w:jc w:val="both"/>
        <w:textAlignment w:val="baseline"/>
        <w:rPr>
          <w:rFonts w:asciiTheme="minorHAnsi" w:eastAsia="Times New Roman" w:hAnsiTheme="minorHAnsi" w:cstheme="minorHAnsi"/>
          <w:b/>
        </w:rPr>
      </w:pPr>
      <w:r w:rsidRPr="00704B79">
        <w:rPr>
          <w:rFonts w:asciiTheme="minorHAnsi" w:eastAsia="Times New Roman" w:hAnsiTheme="minorHAnsi" w:cstheme="minorHAnsi"/>
          <w:b/>
        </w:rPr>
        <w:t>Every Fijian is entitled to refuse vaccination if they so feel. Can an employer terminate the employment of an employee because they don't want to be vaccinated? What does the law say to that? </w:t>
      </w:r>
    </w:p>
    <w:p w14:paraId="2D664D19" w14:textId="77777777" w:rsidR="00704B79" w:rsidRPr="00704B79" w:rsidRDefault="00704B79" w:rsidP="00704B79">
      <w:pPr>
        <w:jc w:val="both"/>
        <w:textAlignment w:val="baseline"/>
        <w:rPr>
          <w:rFonts w:asciiTheme="minorHAnsi" w:eastAsia="Times New Roman" w:hAnsiTheme="minorHAnsi" w:cstheme="minorHAnsi"/>
        </w:rPr>
      </w:pPr>
    </w:p>
    <w:p w14:paraId="728AA353" w14:textId="42009254" w:rsidR="00704B79" w:rsidRPr="00704B79" w:rsidRDefault="72594779" w:rsidP="3D7854B3">
      <w:pPr>
        <w:jc w:val="both"/>
        <w:textAlignment w:val="baseline"/>
        <w:rPr>
          <w:rFonts w:asciiTheme="minorHAnsi" w:eastAsia="Times New Roman" w:hAnsiTheme="minorHAnsi" w:cstheme="minorBidi"/>
        </w:rPr>
      </w:pPr>
      <w:r w:rsidRPr="3D7854B3">
        <w:rPr>
          <w:rFonts w:asciiTheme="minorHAnsi" w:eastAsia="Calibri" w:hAnsiTheme="minorHAnsi" w:cstheme="minorBidi"/>
        </w:rPr>
        <w:t xml:space="preserve">According to Ms Rokomokoti </w:t>
      </w:r>
      <w:r w:rsidR="00704B79" w:rsidRPr="3D7854B3">
        <w:rPr>
          <w:rFonts w:asciiTheme="minorHAnsi" w:eastAsia="Times New Roman" w:hAnsiTheme="minorHAnsi" w:cstheme="minorBidi"/>
        </w:rPr>
        <w:t>the law prohibits discrimination based on health status and th</w:t>
      </w:r>
      <w:r w:rsidR="09EA08E0" w:rsidRPr="3D7854B3">
        <w:rPr>
          <w:rFonts w:asciiTheme="minorHAnsi" w:eastAsia="Times New Roman" w:hAnsiTheme="minorHAnsi" w:cstheme="minorBidi"/>
        </w:rPr>
        <w:t>is</w:t>
      </w:r>
      <w:r w:rsidR="00704B79" w:rsidRPr="3D7854B3">
        <w:rPr>
          <w:rFonts w:asciiTheme="minorHAnsi" w:eastAsia="Times New Roman" w:hAnsiTheme="minorHAnsi" w:cstheme="minorBidi"/>
        </w:rPr>
        <w:t xml:space="preserve"> is enshrined in our Constitution. A</w:t>
      </w:r>
      <w:r w:rsidR="578775E4" w:rsidRPr="3D7854B3">
        <w:rPr>
          <w:rFonts w:asciiTheme="minorHAnsi" w:eastAsia="Times New Roman" w:hAnsiTheme="minorHAnsi" w:cstheme="minorBidi"/>
        </w:rPr>
        <w:t xml:space="preserve">lthough businesses and employers </w:t>
      </w:r>
      <w:r w:rsidR="00704B79" w:rsidRPr="3D7854B3">
        <w:rPr>
          <w:rFonts w:asciiTheme="minorHAnsi" w:eastAsia="Times New Roman" w:hAnsiTheme="minorHAnsi" w:cstheme="minorBidi"/>
        </w:rPr>
        <w:t>put in place policies and processes that protect business interests</w:t>
      </w:r>
      <w:r w:rsidR="693C7B78" w:rsidRPr="3D7854B3">
        <w:rPr>
          <w:rFonts w:asciiTheme="minorHAnsi" w:eastAsia="Times New Roman" w:hAnsiTheme="minorHAnsi" w:cstheme="minorBidi"/>
        </w:rPr>
        <w:t xml:space="preserve">, </w:t>
      </w:r>
      <w:r w:rsidR="00704B79" w:rsidRPr="3D7854B3">
        <w:rPr>
          <w:rFonts w:asciiTheme="minorHAnsi" w:eastAsia="Times New Roman" w:hAnsiTheme="minorHAnsi" w:cstheme="minorBidi"/>
        </w:rPr>
        <w:t xml:space="preserve">they also must be aware that there is a constitutional law in national law that binds them. </w:t>
      </w:r>
      <w:r w:rsidR="6FA311DC" w:rsidRPr="3D7854B3">
        <w:rPr>
          <w:rFonts w:asciiTheme="minorHAnsi" w:eastAsia="Times New Roman" w:hAnsiTheme="minorHAnsi" w:cstheme="minorBidi"/>
        </w:rPr>
        <w:t>T</w:t>
      </w:r>
      <w:r w:rsidR="00704B79" w:rsidRPr="3D7854B3">
        <w:rPr>
          <w:rFonts w:asciiTheme="minorHAnsi" w:eastAsia="Times New Roman" w:hAnsiTheme="minorHAnsi" w:cstheme="minorBidi"/>
        </w:rPr>
        <w:t>he law prohibits discrimination on the basis of circumstances, health status and conscience</w:t>
      </w:r>
      <w:r w:rsidR="4EF58475" w:rsidRPr="3D7854B3">
        <w:rPr>
          <w:rFonts w:asciiTheme="minorHAnsi" w:eastAsia="Times New Roman" w:hAnsiTheme="minorHAnsi" w:cstheme="minorBidi"/>
        </w:rPr>
        <w:t xml:space="preserve"> and this</w:t>
      </w:r>
      <w:r w:rsidR="00704B79" w:rsidRPr="3D7854B3">
        <w:rPr>
          <w:rFonts w:asciiTheme="minorHAnsi" w:eastAsia="Times New Roman" w:hAnsiTheme="minorHAnsi" w:cstheme="minorBidi"/>
        </w:rPr>
        <w:t xml:space="preserve"> applies to both government and non-government employees. </w:t>
      </w:r>
      <w:r w:rsidR="078914D0" w:rsidRPr="3D7854B3">
        <w:rPr>
          <w:rFonts w:asciiTheme="minorHAnsi" w:eastAsia="Times New Roman" w:hAnsiTheme="minorHAnsi" w:cstheme="minorBidi"/>
        </w:rPr>
        <w:t>The</w:t>
      </w:r>
      <w:r w:rsidR="00704B79" w:rsidRPr="3D7854B3">
        <w:rPr>
          <w:rFonts w:asciiTheme="minorHAnsi" w:eastAsia="Times New Roman" w:hAnsiTheme="minorHAnsi" w:cstheme="minorBidi"/>
        </w:rPr>
        <w:t xml:space="preserve"> Human Rights and Anti-Discrimination Commission </w:t>
      </w:r>
      <w:r w:rsidR="2E47F70E" w:rsidRPr="3D7854B3">
        <w:rPr>
          <w:rFonts w:asciiTheme="minorHAnsi" w:eastAsia="Times New Roman" w:hAnsiTheme="minorHAnsi" w:cstheme="minorBidi"/>
        </w:rPr>
        <w:t xml:space="preserve">is </w:t>
      </w:r>
      <w:r w:rsidR="00704B79" w:rsidRPr="3D7854B3">
        <w:rPr>
          <w:rFonts w:asciiTheme="minorHAnsi" w:eastAsia="Times New Roman" w:hAnsiTheme="minorHAnsi" w:cstheme="minorBidi"/>
        </w:rPr>
        <w:t xml:space="preserve">empowered </w:t>
      </w:r>
      <w:r w:rsidR="4A0BF5C7" w:rsidRPr="3D7854B3">
        <w:rPr>
          <w:rFonts w:asciiTheme="minorHAnsi" w:eastAsia="Times New Roman" w:hAnsiTheme="minorHAnsi" w:cstheme="minorBidi"/>
        </w:rPr>
        <w:t>as</w:t>
      </w:r>
      <w:r w:rsidR="00704B79" w:rsidRPr="3D7854B3">
        <w:rPr>
          <w:rFonts w:asciiTheme="minorHAnsi" w:eastAsia="Times New Roman" w:hAnsiTheme="minorHAnsi" w:cstheme="minorBidi"/>
        </w:rPr>
        <w:t xml:space="preserve"> the legal authority to look at private and public institutions the same. </w:t>
      </w:r>
    </w:p>
    <w:p w14:paraId="1C496C80" w14:textId="77777777" w:rsidR="00704B79" w:rsidRPr="00704B79" w:rsidRDefault="00704B79" w:rsidP="00704B79">
      <w:pPr>
        <w:jc w:val="both"/>
        <w:textAlignment w:val="baseline"/>
        <w:rPr>
          <w:rFonts w:asciiTheme="minorHAnsi" w:eastAsia="Times New Roman" w:hAnsiTheme="minorHAnsi" w:cstheme="minorHAnsi"/>
        </w:rPr>
      </w:pPr>
    </w:p>
    <w:p w14:paraId="47D42DC9" w14:textId="77777777" w:rsidR="00704B79" w:rsidRPr="00704B79" w:rsidRDefault="00704B79" w:rsidP="00704B79">
      <w:pPr>
        <w:jc w:val="both"/>
        <w:textAlignment w:val="baseline"/>
        <w:rPr>
          <w:rFonts w:asciiTheme="minorHAnsi" w:eastAsia="Times New Roman" w:hAnsiTheme="minorHAnsi" w:cstheme="minorHAnsi"/>
          <w:b/>
        </w:rPr>
      </w:pPr>
      <w:r w:rsidRPr="00704B79">
        <w:rPr>
          <w:rFonts w:asciiTheme="minorHAnsi" w:eastAsia="Times New Roman" w:hAnsiTheme="minorHAnsi" w:cstheme="minorHAnsi"/>
          <w:b/>
        </w:rPr>
        <w:t>Explain the science behind lockdowns? You know what is the effectiveness of lockdowns in terms of the control of an outbreak like COVID and when should they be used?</w:t>
      </w:r>
    </w:p>
    <w:p w14:paraId="31ED5635" w14:textId="77777777" w:rsidR="00704B79" w:rsidRPr="00704B79" w:rsidRDefault="00704B79" w:rsidP="00704B79">
      <w:pPr>
        <w:jc w:val="both"/>
        <w:textAlignment w:val="baseline"/>
        <w:rPr>
          <w:rFonts w:asciiTheme="minorHAnsi" w:eastAsia="Times New Roman" w:hAnsiTheme="minorHAnsi" w:cstheme="minorHAnsi"/>
          <w:b/>
        </w:rPr>
      </w:pPr>
    </w:p>
    <w:p w14:paraId="7910EF17" w14:textId="14951A89" w:rsidR="00704B79" w:rsidRPr="00704B79" w:rsidRDefault="00704B79" w:rsidP="3D7854B3">
      <w:pPr>
        <w:jc w:val="both"/>
        <w:textAlignment w:val="baseline"/>
        <w:rPr>
          <w:rFonts w:asciiTheme="minorHAnsi" w:eastAsia="Times New Roman" w:hAnsiTheme="minorHAnsi" w:cstheme="minorBidi"/>
        </w:rPr>
      </w:pPr>
      <w:r w:rsidRPr="3D7854B3">
        <w:rPr>
          <w:rFonts w:asciiTheme="minorHAnsi" w:eastAsia="Times New Roman" w:hAnsiTheme="minorHAnsi" w:cstheme="minorBidi"/>
        </w:rPr>
        <w:t>Dr Sahukhan</w:t>
      </w:r>
      <w:r w:rsidR="0E5DE33E" w:rsidRPr="3D7854B3">
        <w:rPr>
          <w:rFonts w:asciiTheme="minorHAnsi" w:eastAsia="Times New Roman" w:hAnsiTheme="minorHAnsi" w:cstheme="minorBidi"/>
        </w:rPr>
        <w:t xml:space="preserve"> described the use of lockdowns in Fiji which have largely been curfew lockdowns</w:t>
      </w:r>
      <w:r w:rsidR="7CA87D5D" w:rsidRPr="3D7854B3">
        <w:rPr>
          <w:rFonts w:asciiTheme="minorHAnsi" w:eastAsia="Times New Roman" w:hAnsiTheme="minorHAnsi" w:cstheme="minorBidi"/>
        </w:rPr>
        <w:t xml:space="preserve"> and a foru day lockdown on the Suva-Nausori area</w:t>
      </w:r>
      <w:r w:rsidR="0E5DE33E" w:rsidRPr="3D7854B3">
        <w:rPr>
          <w:rFonts w:asciiTheme="minorHAnsi" w:eastAsia="Times New Roman" w:hAnsiTheme="minorHAnsi" w:cstheme="minorBidi"/>
        </w:rPr>
        <w:t>.</w:t>
      </w:r>
      <w:r w:rsidR="52E52CB1" w:rsidRPr="3D7854B3">
        <w:rPr>
          <w:rFonts w:asciiTheme="minorHAnsi" w:eastAsia="Times New Roman" w:hAnsiTheme="minorHAnsi" w:cstheme="minorBidi"/>
        </w:rPr>
        <w:t xml:space="preserve"> While the outbreak of 2020 was contained, the outbreak in 2021 has not been contained even with the use of these lockdowns. She stated that while lockdowns are an important tool we</w:t>
      </w:r>
      <w:r w:rsidR="7641E6F9" w:rsidRPr="3D7854B3">
        <w:rPr>
          <w:rFonts w:asciiTheme="minorHAnsi" w:eastAsia="Times New Roman" w:hAnsiTheme="minorHAnsi" w:cstheme="minorBidi"/>
        </w:rPr>
        <w:t xml:space="preserve"> </w:t>
      </w:r>
      <w:r w:rsidR="52E52CB1" w:rsidRPr="3D7854B3">
        <w:rPr>
          <w:rFonts w:asciiTheme="minorHAnsi" w:eastAsia="Times New Roman" w:hAnsiTheme="minorHAnsi" w:cstheme="minorBidi"/>
        </w:rPr>
        <w:t>have now reached a</w:t>
      </w:r>
      <w:r w:rsidR="5EB12593" w:rsidRPr="3D7854B3">
        <w:rPr>
          <w:rFonts w:asciiTheme="minorHAnsi" w:eastAsia="Times New Roman" w:hAnsiTheme="minorHAnsi" w:cstheme="minorBidi"/>
        </w:rPr>
        <w:t xml:space="preserve"> limit</w:t>
      </w:r>
      <w:r w:rsidR="52E52CB1" w:rsidRPr="3D7854B3">
        <w:rPr>
          <w:rFonts w:asciiTheme="minorHAnsi" w:eastAsia="Times New Roman" w:hAnsiTheme="minorHAnsi" w:cstheme="minorBidi"/>
        </w:rPr>
        <w:t xml:space="preserve"> where the</w:t>
      </w:r>
      <w:r w:rsidR="08E7A645" w:rsidRPr="3D7854B3">
        <w:rPr>
          <w:rFonts w:asciiTheme="minorHAnsi" w:eastAsia="Times New Roman" w:hAnsiTheme="minorHAnsi" w:cstheme="minorBidi"/>
        </w:rPr>
        <w:t xml:space="preserve"> impact on the population</w:t>
      </w:r>
      <w:r w:rsidR="5070492B" w:rsidRPr="3D7854B3">
        <w:rPr>
          <w:rFonts w:asciiTheme="minorHAnsi" w:eastAsia="Times New Roman" w:hAnsiTheme="minorHAnsi" w:cstheme="minorBidi"/>
        </w:rPr>
        <w:t xml:space="preserve"> needs to be considered</w:t>
      </w:r>
      <w:r w:rsidR="16EF7461" w:rsidRPr="3D7854B3">
        <w:rPr>
          <w:rFonts w:asciiTheme="minorHAnsi" w:eastAsia="Times New Roman" w:hAnsiTheme="minorHAnsi" w:cstheme="minorBidi"/>
        </w:rPr>
        <w:t>.</w:t>
      </w:r>
      <w:r w:rsidR="5BFAEFF6" w:rsidRPr="3D7854B3">
        <w:rPr>
          <w:rFonts w:asciiTheme="minorHAnsi" w:eastAsia="Times New Roman" w:hAnsiTheme="minorHAnsi" w:cstheme="minorBidi"/>
        </w:rPr>
        <w:t xml:space="preserve"> Professor Peter emphasized that </w:t>
      </w:r>
      <w:r w:rsidR="1A9FD528" w:rsidRPr="3D7854B3">
        <w:rPr>
          <w:rFonts w:asciiTheme="minorHAnsi" w:eastAsia="Times New Roman" w:hAnsiTheme="minorHAnsi" w:cstheme="minorBidi"/>
        </w:rPr>
        <w:t>use of lockdowns has to be proportionate to the problem</w:t>
      </w:r>
      <w:r w:rsidR="52DE23F5" w:rsidRPr="3D7854B3">
        <w:rPr>
          <w:rFonts w:asciiTheme="minorHAnsi" w:eastAsia="Times New Roman" w:hAnsiTheme="minorHAnsi" w:cstheme="minorBidi"/>
        </w:rPr>
        <w:t xml:space="preserve"> to be solved</w:t>
      </w:r>
      <w:r w:rsidR="1A9FD528" w:rsidRPr="3D7854B3">
        <w:rPr>
          <w:rFonts w:asciiTheme="minorHAnsi" w:eastAsia="Times New Roman" w:hAnsiTheme="minorHAnsi" w:cstheme="minorBidi"/>
        </w:rPr>
        <w:t xml:space="preserve"> and </w:t>
      </w:r>
      <w:r w:rsidR="7D1E7665" w:rsidRPr="3D7854B3">
        <w:rPr>
          <w:rFonts w:asciiTheme="minorHAnsi" w:eastAsia="Times New Roman" w:hAnsiTheme="minorHAnsi" w:cstheme="minorBidi"/>
        </w:rPr>
        <w:t>the availability of vaccines provides some balance to the need for lockdowns and other measures.</w:t>
      </w:r>
      <w:r w:rsidR="1C384A31" w:rsidRPr="3D7854B3">
        <w:rPr>
          <w:rFonts w:asciiTheme="minorHAnsi" w:eastAsia="Times New Roman" w:hAnsiTheme="minorHAnsi" w:cstheme="minorBidi"/>
        </w:rPr>
        <w:t xml:space="preserve"> Professor James stated that in the long-term strict border controls may not be feasible and</w:t>
      </w:r>
      <w:r w:rsidR="07D3B770" w:rsidRPr="3D7854B3">
        <w:rPr>
          <w:rFonts w:asciiTheme="minorHAnsi" w:eastAsia="Times New Roman" w:hAnsiTheme="minorHAnsi" w:cstheme="minorBidi"/>
        </w:rPr>
        <w:t>,</w:t>
      </w:r>
      <w:r w:rsidR="1C384A31" w:rsidRPr="3D7854B3">
        <w:rPr>
          <w:rFonts w:asciiTheme="minorHAnsi" w:eastAsia="Times New Roman" w:hAnsiTheme="minorHAnsi" w:cstheme="minorBidi"/>
        </w:rPr>
        <w:t xml:space="preserve"> the best way forward is to get people vaccinated.</w:t>
      </w:r>
    </w:p>
    <w:p w14:paraId="19B13C45" w14:textId="77777777" w:rsidR="00704B79" w:rsidRPr="00704B79" w:rsidRDefault="00704B79" w:rsidP="00704B79">
      <w:pPr>
        <w:jc w:val="both"/>
        <w:textAlignment w:val="baseline"/>
        <w:rPr>
          <w:rFonts w:asciiTheme="minorHAnsi" w:eastAsia="Times New Roman" w:hAnsiTheme="minorHAnsi" w:cstheme="minorHAnsi"/>
        </w:rPr>
      </w:pPr>
    </w:p>
    <w:p w14:paraId="25121A6C" w14:textId="77777777" w:rsidR="00704B79" w:rsidRPr="00704B79" w:rsidRDefault="00704B79" w:rsidP="00704B79">
      <w:pPr>
        <w:jc w:val="both"/>
        <w:textAlignment w:val="baseline"/>
        <w:rPr>
          <w:rFonts w:asciiTheme="minorHAnsi" w:eastAsia="Times New Roman" w:hAnsiTheme="minorHAnsi" w:cstheme="minorHAnsi"/>
          <w:b/>
        </w:rPr>
      </w:pPr>
      <w:r w:rsidRPr="00704B79">
        <w:rPr>
          <w:rFonts w:asciiTheme="minorHAnsi" w:eastAsia="Times New Roman" w:hAnsiTheme="minorHAnsi" w:cstheme="minorHAnsi"/>
          <w:b/>
        </w:rPr>
        <w:lastRenderedPageBreak/>
        <w:t>Is there a legal angle to lockdowns?</w:t>
      </w:r>
    </w:p>
    <w:p w14:paraId="428C6A37" w14:textId="77777777" w:rsidR="00704B79" w:rsidRPr="00704B79" w:rsidRDefault="00704B79" w:rsidP="00704B79">
      <w:pPr>
        <w:jc w:val="both"/>
        <w:textAlignment w:val="baseline"/>
        <w:rPr>
          <w:rFonts w:asciiTheme="minorHAnsi" w:eastAsia="Times New Roman" w:hAnsiTheme="minorHAnsi" w:cstheme="minorHAnsi"/>
          <w:b/>
        </w:rPr>
      </w:pPr>
    </w:p>
    <w:p w14:paraId="51A8FD59" w14:textId="1B55CF6D" w:rsidR="00704B79" w:rsidRPr="00704B79" w:rsidRDefault="2BECBAF1" w:rsidP="3D7854B3">
      <w:pPr>
        <w:jc w:val="both"/>
        <w:textAlignment w:val="baseline"/>
        <w:rPr>
          <w:rFonts w:asciiTheme="minorHAnsi" w:eastAsia="Times New Roman" w:hAnsiTheme="minorHAnsi" w:cstheme="minorBidi"/>
        </w:rPr>
      </w:pPr>
      <w:r w:rsidRPr="3D7854B3">
        <w:rPr>
          <w:rFonts w:asciiTheme="minorHAnsi" w:eastAsia="Times New Roman" w:hAnsiTheme="minorHAnsi" w:cstheme="minorBidi"/>
        </w:rPr>
        <w:t>Ms Rokomokoti confirmed that the</w:t>
      </w:r>
      <w:r w:rsidR="00704B79" w:rsidRPr="3D7854B3">
        <w:rPr>
          <w:rFonts w:asciiTheme="minorHAnsi" w:eastAsia="Times New Roman" w:hAnsiTheme="minorHAnsi" w:cstheme="minorBidi"/>
        </w:rPr>
        <w:t xml:space="preserve"> Constitution</w:t>
      </w:r>
      <w:r w:rsidR="7A5C7604" w:rsidRPr="3D7854B3">
        <w:rPr>
          <w:rFonts w:asciiTheme="minorHAnsi" w:eastAsia="Times New Roman" w:hAnsiTheme="minorHAnsi" w:cstheme="minorBidi"/>
        </w:rPr>
        <w:t xml:space="preserve"> </w:t>
      </w:r>
      <w:r w:rsidR="00704B79" w:rsidRPr="3D7854B3">
        <w:rPr>
          <w:rFonts w:asciiTheme="minorHAnsi" w:eastAsia="Times New Roman" w:hAnsiTheme="minorHAnsi" w:cstheme="minorBidi"/>
        </w:rPr>
        <w:t>guarantee</w:t>
      </w:r>
      <w:r w:rsidR="582A99C1" w:rsidRPr="3D7854B3">
        <w:rPr>
          <w:rFonts w:asciiTheme="minorHAnsi" w:eastAsia="Times New Roman" w:hAnsiTheme="minorHAnsi" w:cstheme="minorBidi"/>
        </w:rPr>
        <w:t>s</w:t>
      </w:r>
      <w:r w:rsidR="00704B79" w:rsidRPr="3D7854B3">
        <w:rPr>
          <w:rFonts w:asciiTheme="minorHAnsi" w:eastAsia="Times New Roman" w:hAnsiTheme="minorHAnsi" w:cstheme="minorBidi"/>
        </w:rPr>
        <w:t xml:space="preserve"> freedom of movement and w</w:t>
      </w:r>
      <w:r w:rsidR="0B3F2D8A" w:rsidRPr="3D7854B3">
        <w:rPr>
          <w:rFonts w:asciiTheme="minorHAnsi" w:eastAsia="Times New Roman" w:hAnsiTheme="minorHAnsi" w:cstheme="minorBidi"/>
        </w:rPr>
        <w:t>hile</w:t>
      </w:r>
      <w:r w:rsidR="00704B79" w:rsidRPr="3D7854B3">
        <w:rPr>
          <w:rFonts w:asciiTheme="minorHAnsi" w:eastAsia="Times New Roman" w:hAnsiTheme="minorHAnsi" w:cstheme="minorBidi"/>
        </w:rPr>
        <w:t xml:space="preserve"> the government has</w:t>
      </w:r>
      <w:r w:rsidR="1A3024B3" w:rsidRPr="3D7854B3">
        <w:rPr>
          <w:rFonts w:asciiTheme="minorHAnsi" w:eastAsia="Times New Roman" w:hAnsiTheme="minorHAnsi" w:cstheme="minorBidi"/>
        </w:rPr>
        <w:t xml:space="preserve"> </w:t>
      </w:r>
      <w:r w:rsidR="00704B79" w:rsidRPr="3D7854B3">
        <w:rPr>
          <w:rFonts w:asciiTheme="minorHAnsi" w:eastAsia="Times New Roman" w:hAnsiTheme="minorHAnsi" w:cstheme="minorBidi"/>
        </w:rPr>
        <w:t>imposed lockdowns</w:t>
      </w:r>
      <w:r w:rsidR="46B80B09" w:rsidRPr="3D7854B3">
        <w:rPr>
          <w:rFonts w:asciiTheme="minorHAnsi" w:eastAsia="Times New Roman" w:hAnsiTheme="minorHAnsi" w:cstheme="minorBidi"/>
        </w:rPr>
        <w:t xml:space="preserve"> in the past we have learned that it is important </w:t>
      </w:r>
      <w:r w:rsidR="00704B79" w:rsidRPr="3D7854B3">
        <w:rPr>
          <w:rFonts w:asciiTheme="minorHAnsi" w:eastAsia="Times New Roman" w:hAnsiTheme="minorHAnsi" w:cstheme="minorBidi"/>
        </w:rPr>
        <w:t>to give sufficient notice</w:t>
      </w:r>
      <w:r w:rsidR="22CFEEF0" w:rsidRPr="3D7854B3">
        <w:rPr>
          <w:rFonts w:asciiTheme="minorHAnsi" w:eastAsia="Times New Roman" w:hAnsiTheme="minorHAnsi" w:cstheme="minorBidi"/>
        </w:rPr>
        <w:t xml:space="preserve"> </w:t>
      </w:r>
      <w:r w:rsidR="00704B79" w:rsidRPr="3D7854B3">
        <w:rPr>
          <w:rFonts w:asciiTheme="minorHAnsi" w:eastAsia="Times New Roman" w:hAnsiTheme="minorHAnsi" w:cstheme="minorBidi"/>
        </w:rPr>
        <w:t>to members of the public. </w:t>
      </w:r>
      <w:r w:rsidR="0E6B5C2F" w:rsidRPr="3D7854B3">
        <w:rPr>
          <w:rFonts w:asciiTheme="minorHAnsi" w:eastAsia="Times New Roman" w:hAnsiTheme="minorHAnsi" w:cstheme="minorBidi"/>
        </w:rPr>
        <w:t xml:space="preserve">These measures </w:t>
      </w:r>
      <w:r w:rsidR="7A06C96D" w:rsidRPr="3D7854B3">
        <w:rPr>
          <w:rFonts w:asciiTheme="minorHAnsi" w:eastAsia="Times New Roman" w:hAnsiTheme="minorHAnsi" w:cstheme="minorBidi"/>
        </w:rPr>
        <w:t xml:space="preserve">can </w:t>
      </w:r>
      <w:r w:rsidR="00704B79" w:rsidRPr="3D7854B3">
        <w:rPr>
          <w:rFonts w:asciiTheme="minorHAnsi" w:eastAsia="Times New Roman" w:hAnsiTheme="minorHAnsi" w:cstheme="minorBidi"/>
        </w:rPr>
        <w:t xml:space="preserve">appear to be draconian </w:t>
      </w:r>
      <w:r w:rsidR="71849594" w:rsidRPr="3D7854B3">
        <w:rPr>
          <w:rFonts w:asciiTheme="minorHAnsi" w:eastAsia="Times New Roman" w:hAnsiTheme="minorHAnsi" w:cstheme="minorBidi"/>
        </w:rPr>
        <w:t>but might also be considered n</w:t>
      </w:r>
      <w:r w:rsidR="00704B79" w:rsidRPr="3D7854B3">
        <w:rPr>
          <w:rFonts w:asciiTheme="minorHAnsi" w:eastAsia="Times New Roman" w:hAnsiTheme="minorHAnsi" w:cstheme="minorBidi"/>
        </w:rPr>
        <w:t>ecessary for the protection of the public interests and the public at large. </w:t>
      </w:r>
    </w:p>
    <w:p w14:paraId="7BD50BA4" w14:textId="77777777" w:rsidR="00704B79" w:rsidRPr="00704B79" w:rsidRDefault="00704B79" w:rsidP="00704B79">
      <w:pPr>
        <w:jc w:val="both"/>
        <w:rPr>
          <w:rFonts w:asciiTheme="minorHAnsi" w:eastAsia="Calibri" w:hAnsiTheme="minorHAnsi" w:cstheme="minorHAnsi"/>
          <w:b/>
        </w:rPr>
      </w:pPr>
    </w:p>
    <w:p w14:paraId="372C9A59" w14:textId="77777777" w:rsidR="00704B79" w:rsidRPr="00704B79" w:rsidRDefault="00704B79" w:rsidP="00704B79">
      <w:pPr>
        <w:jc w:val="both"/>
        <w:textAlignment w:val="baseline"/>
        <w:rPr>
          <w:rFonts w:asciiTheme="minorHAnsi" w:eastAsia="Times New Roman" w:hAnsiTheme="minorHAnsi" w:cstheme="minorHAnsi"/>
          <w:b/>
        </w:rPr>
      </w:pPr>
      <w:r w:rsidRPr="00704B79">
        <w:rPr>
          <w:rFonts w:asciiTheme="minorHAnsi" w:eastAsia="Times New Roman" w:hAnsiTheme="minorHAnsi" w:cstheme="minorHAnsi"/>
          <w:b/>
        </w:rPr>
        <w:t>Why do some patients who test positive not have symptoms?</w:t>
      </w:r>
    </w:p>
    <w:p w14:paraId="452A2744" w14:textId="77777777" w:rsidR="00704B79" w:rsidRPr="00704B79" w:rsidRDefault="00704B79" w:rsidP="00704B79">
      <w:pPr>
        <w:jc w:val="both"/>
        <w:textAlignment w:val="baseline"/>
        <w:rPr>
          <w:rFonts w:asciiTheme="minorHAnsi" w:eastAsia="Times New Roman" w:hAnsiTheme="minorHAnsi" w:cstheme="minorHAnsi"/>
          <w:b/>
        </w:rPr>
      </w:pPr>
    </w:p>
    <w:p w14:paraId="15629857" w14:textId="4622014A" w:rsidR="00704B79" w:rsidRDefault="00704B79" w:rsidP="3D7854B3">
      <w:pPr>
        <w:jc w:val="both"/>
        <w:rPr>
          <w:rFonts w:asciiTheme="minorHAnsi" w:eastAsia="Times New Roman" w:hAnsiTheme="minorHAnsi" w:cstheme="minorBidi"/>
        </w:rPr>
      </w:pPr>
      <w:r w:rsidRPr="3D7854B3">
        <w:rPr>
          <w:rFonts w:asciiTheme="minorHAnsi" w:eastAsia="Times New Roman" w:hAnsiTheme="minorHAnsi" w:cstheme="minorBidi"/>
        </w:rPr>
        <w:t xml:space="preserve">Professor James </w:t>
      </w:r>
      <w:r w:rsidR="7424652B" w:rsidRPr="3D7854B3">
        <w:rPr>
          <w:rFonts w:asciiTheme="minorHAnsi" w:eastAsia="Times New Roman" w:hAnsiTheme="minorHAnsi" w:cstheme="minorBidi"/>
        </w:rPr>
        <w:t>stated that the biological explanation for this is not entirely known. It is known that maybe one third of people (with COVID) may be asymptomatic</w:t>
      </w:r>
      <w:r w:rsidR="054E902E" w:rsidRPr="3D7854B3">
        <w:rPr>
          <w:rFonts w:asciiTheme="minorHAnsi" w:eastAsia="Times New Roman" w:hAnsiTheme="minorHAnsi" w:cstheme="minorBidi"/>
        </w:rPr>
        <w:t>.</w:t>
      </w:r>
      <w:r w:rsidR="208881FD" w:rsidRPr="3D7854B3">
        <w:rPr>
          <w:rFonts w:asciiTheme="minorHAnsi" w:eastAsia="Times New Roman" w:hAnsiTheme="minorHAnsi" w:cstheme="minorBidi"/>
        </w:rPr>
        <w:t xml:space="preserve"> </w:t>
      </w:r>
      <w:r w:rsidRPr="3D7854B3">
        <w:rPr>
          <w:rFonts w:asciiTheme="minorHAnsi" w:eastAsia="Times New Roman" w:hAnsiTheme="minorHAnsi" w:cstheme="minorBidi"/>
        </w:rPr>
        <w:t>The virus is able to replicate throughout the respiratory tract both in the upper respiratory tract, the nas</w:t>
      </w:r>
      <w:r w:rsidR="3002883A" w:rsidRPr="3D7854B3">
        <w:rPr>
          <w:rFonts w:asciiTheme="minorHAnsi" w:eastAsia="Times New Roman" w:hAnsiTheme="minorHAnsi" w:cstheme="minorBidi"/>
        </w:rPr>
        <w:t>o-</w:t>
      </w:r>
      <w:r w:rsidRPr="3D7854B3">
        <w:rPr>
          <w:rFonts w:asciiTheme="minorHAnsi" w:eastAsia="Times New Roman" w:hAnsiTheme="minorHAnsi" w:cstheme="minorBidi"/>
        </w:rPr>
        <w:t xml:space="preserve"> pharynx</w:t>
      </w:r>
      <w:r w:rsidR="4AF76F32" w:rsidRPr="3D7854B3">
        <w:rPr>
          <w:rFonts w:asciiTheme="minorHAnsi" w:eastAsia="Times New Roman" w:hAnsiTheme="minorHAnsi" w:cstheme="minorBidi"/>
        </w:rPr>
        <w:t>,</w:t>
      </w:r>
      <w:r w:rsidRPr="3D7854B3">
        <w:rPr>
          <w:rFonts w:asciiTheme="minorHAnsi" w:eastAsia="Times New Roman" w:hAnsiTheme="minorHAnsi" w:cstheme="minorBidi"/>
        </w:rPr>
        <w:t xml:space="preserve"> back of the throat a</w:t>
      </w:r>
      <w:r w:rsidR="121BBCF6" w:rsidRPr="3D7854B3">
        <w:rPr>
          <w:rFonts w:asciiTheme="minorHAnsi" w:eastAsia="Times New Roman" w:hAnsiTheme="minorHAnsi" w:cstheme="minorBidi"/>
        </w:rPr>
        <w:t>nd</w:t>
      </w:r>
      <w:r w:rsidRPr="3D7854B3">
        <w:rPr>
          <w:rFonts w:asciiTheme="minorHAnsi" w:eastAsia="Times New Roman" w:hAnsiTheme="minorHAnsi" w:cstheme="minorBidi"/>
        </w:rPr>
        <w:t xml:space="preserve"> the lower respiratory tract. If the immune response, particularly in the early</w:t>
      </w:r>
      <w:r w:rsidR="7CC5BC8E" w:rsidRPr="3D7854B3">
        <w:rPr>
          <w:rFonts w:asciiTheme="minorHAnsi" w:eastAsia="Times New Roman" w:hAnsiTheme="minorHAnsi" w:cstheme="minorBidi"/>
        </w:rPr>
        <w:t xml:space="preserve"> innate immune</w:t>
      </w:r>
      <w:r w:rsidRPr="3D7854B3">
        <w:rPr>
          <w:rFonts w:asciiTheme="minorHAnsi" w:eastAsia="Times New Roman" w:hAnsiTheme="minorHAnsi" w:cstheme="minorBidi"/>
        </w:rPr>
        <w:t xml:space="preserve"> response, is able to control</w:t>
      </w:r>
      <w:r w:rsidR="6D76DE6E" w:rsidRPr="3D7854B3">
        <w:rPr>
          <w:rFonts w:asciiTheme="minorHAnsi" w:eastAsia="Times New Roman" w:hAnsiTheme="minorHAnsi" w:cstheme="minorBidi"/>
        </w:rPr>
        <w:t xml:space="preserve"> </w:t>
      </w:r>
      <w:r w:rsidRPr="3D7854B3">
        <w:rPr>
          <w:rFonts w:asciiTheme="minorHAnsi" w:eastAsia="Times New Roman" w:hAnsiTheme="minorHAnsi" w:cstheme="minorBidi"/>
        </w:rPr>
        <w:t xml:space="preserve">virus replication, then </w:t>
      </w:r>
      <w:r w:rsidR="268BF66F" w:rsidRPr="3D7854B3">
        <w:rPr>
          <w:rFonts w:asciiTheme="minorHAnsi" w:eastAsia="Times New Roman" w:hAnsiTheme="minorHAnsi" w:cstheme="minorBidi"/>
        </w:rPr>
        <w:t>there</w:t>
      </w:r>
      <w:r w:rsidRPr="3D7854B3">
        <w:rPr>
          <w:rFonts w:asciiTheme="minorHAnsi" w:eastAsia="Times New Roman" w:hAnsiTheme="minorHAnsi" w:cstheme="minorBidi"/>
        </w:rPr>
        <w:t xml:space="preserve"> may not </w:t>
      </w:r>
      <w:r w:rsidR="35F57902" w:rsidRPr="3D7854B3">
        <w:rPr>
          <w:rFonts w:asciiTheme="minorHAnsi" w:eastAsia="Times New Roman" w:hAnsiTheme="minorHAnsi" w:cstheme="minorBidi"/>
        </w:rPr>
        <w:t>b</w:t>
      </w:r>
      <w:r w:rsidRPr="3D7854B3">
        <w:rPr>
          <w:rFonts w:asciiTheme="minorHAnsi" w:eastAsia="Times New Roman" w:hAnsiTheme="minorHAnsi" w:cstheme="minorBidi"/>
        </w:rPr>
        <w:t>e enough tissue damage or inflammatory mediators released to causes symptoms</w:t>
      </w:r>
      <w:r w:rsidR="3E11111D" w:rsidRPr="3D7854B3">
        <w:rPr>
          <w:rFonts w:asciiTheme="minorHAnsi" w:eastAsia="Times New Roman" w:hAnsiTheme="minorHAnsi" w:cstheme="minorBidi"/>
        </w:rPr>
        <w:t xml:space="preserve">. </w:t>
      </w:r>
      <w:r w:rsidR="11AE8172" w:rsidRPr="3D7854B3">
        <w:rPr>
          <w:rFonts w:asciiTheme="minorHAnsi" w:eastAsia="Times New Roman" w:hAnsiTheme="minorHAnsi" w:cstheme="minorBidi"/>
        </w:rPr>
        <w:t xml:space="preserve">The difference in types of immune responses to COVID was compared by </w:t>
      </w:r>
      <w:r w:rsidR="20ADB1B5" w:rsidRPr="3D7854B3">
        <w:rPr>
          <w:rFonts w:asciiTheme="minorHAnsi" w:eastAsia="Times New Roman" w:hAnsiTheme="minorHAnsi" w:cstheme="minorBidi"/>
        </w:rPr>
        <w:t>Professor Peter</w:t>
      </w:r>
      <w:r w:rsidR="55C08802" w:rsidRPr="3D7854B3">
        <w:rPr>
          <w:rFonts w:asciiTheme="minorHAnsi" w:eastAsia="Times New Roman" w:hAnsiTheme="minorHAnsi" w:cstheme="minorBidi"/>
        </w:rPr>
        <w:t xml:space="preserve"> who</w:t>
      </w:r>
      <w:r w:rsidR="20ADB1B5" w:rsidRPr="3D7854B3">
        <w:rPr>
          <w:rFonts w:asciiTheme="minorHAnsi" w:eastAsia="Times New Roman" w:hAnsiTheme="minorHAnsi" w:cstheme="minorBidi"/>
        </w:rPr>
        <w:t xml:space="preserve"> pointed out that children are less likely to get infected with the COVID virus and when they do they are less likely to transmit </w:t>
      </w:r>
      <w:r w:rsidR="58EC0082" w:rsidRPr="3D7854B3">
        <w:rPr>
          <w:rFonts w:asciiTheme="minorHAnsi" w:eastAsia="Times New Roman" w:hAnsiTheme="minorHAnsi" w:cstheme="minorBidi"/>
        </w:rPr>
        <w:t xml:space="preserve">the virus compared to other age groups. </w:t>
      </w:r>
    </w:p>
    <w:p w14:paraId="70BEAF41" w14:textId="77777777" w:rsidR="00704B79" w:rsidRPr="00704B79" w:rsidRDefault="00704B79" w:rsidP="00704B79">
      <w:pPr>
        <w:jc w:val="both"/>
        <w:rPr>
          <w:rFonts w:asciiTheme="minorHAnsi" w:eastAsia="Calibri" w:hAnsiTheme="minorHAnsi" w:cstheme="minorHAnsi"/>
          <w:b/>
        </w:rPr>
      </w:pPr>
    </w:p>
    <w:p w14:paraId="5DFEE9C5" w14:textId="5BF87165" w:rsidR="00704B79" w:rsidRPr="00704B79" w:rsidRDefault="00704B79" w:rsidP="3D7854B3">
      <w:pPr>
        <w:jc w:val="both"/>
        <w:textAlignment w:val="baseline"/>
        <w:rPr>
          <w:rFonts w:asciiTheme="minorHAnsi" w:eastAsia="Times New Roman" w:hAnsiTheme="minorHAnsi" w:cstheme="minorBidi"/>
        </w:rPr>
      </w:pPr>
      <w:r w:rsidRPr="72DD57A7">
        <w:rPr>
          <w:rFonts w:asciiTheme="minorHAnsi" w:eastAsia="Times New Roman" w:hAnsiTheme="minorHAnsi" w:cstheme="minorBidi"/>
        </w:rPr>
        <w:t>Dr  Sahukhan</w:t>
      </w:r>
      <w:r w:rsidR="293F42D8" w:rsidRPr="72DD57A7">
        <w:rPr>
          <w:rFonts w:asciiTheme="minorHAnsi" w:eastAsia="Times New Roman" w:hAnsiTheme="minorHAnsi" w:cstheme="minorBidi"/>
        </w:rPr>
        <w:t xml:space="preserve"> emphasized that Fiji has a relatively young population and</w:t>
      </w:r>
      <w:r w:rsidR="5EF32B4B" w:rsidRPr="72DD57A7">
        <w:rPr>
          <w:rFonts w:asciiTheme="minorHAnsi" w:eastAsia="Times New Roman" w:hAnsiTheme="minorHAnsi" w:cstheme="minorBidi"/>
        </w:rPr>
        <w:t>,</w:t>
      </w:r>
      <w:r w:rsidR="293F42D8" w:rsidRPr="72DD57A7">
        <w:rPr>
          <w:rFonts w:asciiTheme="minorHAnsi" w:eastAsia="Times New Roman" w:hAnsiTheme="minorHAnsi" w:cstheme="minorBidi"/>
        </w:rPr>
        <w:t xml:space="preserve"> that young people </w:t>
      </w:r>
      <w:r w:rsidR="7176ED12" w:rsidRPr="72DD57A7">
        <w:rPr>
          <w:rFonts w:asciiTheme="minorHAnsi" w:eastAsia="Times New Roman" w:hAnsiTheme="minorHAnsi" w:cstheme="minorBidi"/>
        </w:rPr>
        <w:t>can spread th</w:t>
      </w:r>
      <w:r w:rsidR="293F42D8" w:rsidRPr="72DD57A7">
        <w:rPr>
          <w:rFonts w:asciiTheme="minorHAnsi" w:eastAsia="Times New Roman" w:hAnsiTheme="minorHAnsi" w:cstheme="minorBidi"/>
        </w:rPr>
        <w:t xml:space="preserve">e virus </w:t>
      </w:r>
      <w:r w:rsidR="0CBF17FC" w:rsidRPr="72DD57A7">
        <w:rPr>
          <w:rFonts w:asciiTheme="minorHAnsi" w:eastAsia="Times New Roman" w:hAnsiTheme="minorHAnsi" w:cstheme="minorBidi"/>
        </w:rPr>
        <w:t xml:space="preserve">to villages and communities. The risk is that they will </w:t>
      </w:r>
      <w:r w:rsidRPr="72DD57A7">
        <w:rPr>
          <w:rFonts w:asciiTheme="minorHAnsi" w:eastAsia="Times New Roman" w:hAnsiTheme="minorHAnsi" w:cstheme="minorBidi"/>
        </w:rPr>
        <w:t>spread it to people who have chronic conditions</w:t>
      </w:r>
      <w:r w:rsidR="6C118A94" w:rsidRPr="72DD57A7">
        <w:rPr>
          <w:rFonts w:asciiTheme="minorHAnsi" w:eastAsia="Times New Roman" w:hAnsiTheme="minorHAnsi" w:cstheme="minorBidi"/>
        </w:rPr>
        <w:t xml:space="preserve"> who</w:t>
      </w:r>
      <w:r w:rsidRPr="72DD57A7">
        <w:rPr>
          <w:rFonts w:asciiTheme="minorHAnsi" w:eastAsia="Times New Roman" w:hAnsiTheme="minorHAnsi" w:cstheme="minorBidi"/>
        </w:rPr>
        <w:t xml:space="preserve"> </w:t>
      </w:r>
      <w:r w:rsidR="29B53BE0" w:rsidRPr="72DD57A7">
        <w:rPr>
          <w:rFonts w:asciiTheme="minorHAnsi" w:eastAsia="Times New Roman" w:hAnsiTheme="minorHAnsi" w:cstheme="minorBidi"/>
        </w:rPr>
        <w:t>are at</w:t>
      </w:r>
      <w:r w:rsidRPr="72DD57A7">
        <w:rPr>
          <w:rFonts w:asciiTheme="minorHAnsi" w:eastAsia="Times New Roman" w:hAnsiTheme="minorHAnsi" w:cstheme="minorBidi"/>
        </w:rPr>
        <w:t xml:space="preserve"> higher risk of getting the severe form of</w:t>
      </w:r>
      <w:r w:rsidR="3A96B7F7" w:rsidRPr="72DD57A7">
        <w:rPr>
          <w:rFonts w:asciiTheme="minorHAnsi" w:eastAsia="Times New Roman" w:hAnsiTheme="minorHAnsi" w:cstheme="minorBidi"/>
        </w:rPr>
        <w:t xml:space="preserve"> illness. She emphasized the </w:t>
      </w:r>
      <w:r w:rsidR="1E6D7520" w:rsidRPr="72DD57A7">
        <w:rPr>
          <w:rFonts w:asciiTheme="minorHAnsi" w:eastAsia="Times New Roman" w:hAnsiTheme="minorHAnsi" w:cstheme="minorBidi"/>
        </w:rPr>
        <w:t>importance of vaccination and urged people to get vaccinated.</w:t>
      </w:r>
    </w:p>
    <w:p w14:paraId="175B2108" w14:textId="45B14103" w:rsidR="00704B79" w:rsidRDefault="00704B79" w:rsidP="00704B79">
      <w:pPr>
        <w:jc w:val="both"/>
        <w:textAlignment w:val="baseline"/>
        <w:rPr>
          <w:rFonts w:asciiTheme="minorHAnsi" w:eastAsia="Times New Roman" w:hAnsiTheme="minorHAnsi" w:cstheme="minorHAnsi"/>
        </w:rPr>
      </w:pPr>
    </w:p>
    <w:p w14:paraId="3C17E8CE" w14:textId="77180A5B" w:rsidR="004D3417" w:rsidRDefault="004D3417" w:rsidP="00704B79">
      <w:pPr>
        <w:jc w:val="both"/>
        <w:textAlignment w:val="baseline"/>
        <w:rPr>
          <w:rFonts w:asciiTheme="minorHAnsi" w:eastAsia="Times New Roman" w:hAnsiTheme="minorHAnsi" w:cstheme="minorHAnsi"/>
        </w:rPr>
      </w:pPr>
    </w:p>
    <w:p w14:paraId="70522D35" w14:textId="41FD1079" w:rsidR="004D3417" w:rsidRDefault="004D3417" w:rsidP="00704B79">
      <w:pPr>
        <w:jc w:val="both"/>
        <w:textAlignment w:val="baseline"/>
        <w:rPr>
          <w:rFonts w:asciiTheme="minorHAnsi" w:eastAsia="Times New Roman" w:hAnsiTheme="minorHAnsi" w:cstheme="minorHAnsi"/>
        </w:rPr>
      </w:pPr>
    </w:p>
    <w:p w14:paraId="246DCC66" w14:textId="77101834" w:rsidR="004D3417" w:rsidRDefault="004D3417" w:rsidP="00704B79">
      <w:pPr>
        <w:jc w:val="both"/>
        <w:textAlignment w:val="baseline"/>
        <w:rPr>
          <w:rFonts w:asciiTheme="minorHAnsi" w:eastAsia="Times New Roman" w:hAnsiTheme="minorHAnsi" w:cstheme="minorHAnsi"/>
        </w:rPr>
      </w:pPr>
    </w:p>
    <w:p w14:paraId="3F7D7F32" w14:textId="1199AA6B" w:rsidR="004D3417" w:rsidRDefault="004D3417" w:rsidP="00704B79">
      <w:pPr>
        <w:jc w:val="both"/>
        <w:textAlignment w:val="baseline"/>
        <w:rPr>
          <w:rFonts w:asciiTheme="minorHAnsi" w:eastAsia="Times New Roman" w:hAnsiTheme="minorHAnsi" w:cstheme="minorHAnsi"/>
        </w:rPr>
      </w:pPr>
    </w:p>
    <w:p w14:paraId="4F2B8E4E" w14:textId="6A95F687" w:rsidR="004D3417" w:rsidRDefault="004D3417" w:rsidP="00704B79">
      <w:pPr>
        <w:jc w:val="both"/>
        <w:textAlignment w:val="baseline"/>
        <w:rPr>
          <w:rFonts w:asciiTheme="minorHAnsi" w:eastAsia="Times New Roman" w:hAnsiTheme="minorHAnsi" w:cstheme="minorHAnsi"/>
        </w:rPr>
      </w:pPr>
    </w:p>
    <w:p w14:paraId="161F75F5" w14:textId="2609E254" w:rsidR="004D3417" w:rsidRDefault="004D3417" w:rsidP="00704B79">
      <w:pPr>
        <w:jc w:val="both"/>
        <w:textAlignment w:val="baseline"/>
        <w:rPr>
          <w:rFonts w:asciiTheme="minorHAnsi" w:eastAsia="Times New Roman" w:hAnsiTheme="minorHAnsi" w:cstheme="minorHAnsi"/>
        </w:rPr>
      </w:pPr>
    </w:p>
    <w:p w14:paraId="643C8555" w14:textId="6716FFEA" w:rsidR="004D3417" w:rsidRDefault="004D3417" w:rsidP="00704B79">
      <w:pPr>
        <w:jc w:val="both"/>
        <w:textAlignment w:val="baseline"/>
        <w:rPr>
          <w:rFonts w:asciiTheme="minorHAnsi" w:eastAsia="Times New Roman" w:hAnsiTheme="minorHAnsi" w:cstheme="minorHAnsi"/>
        </w:rPr>
      </w:pPr>
    </w:p>
    <w:p w14:paraId="78649EDA" w14:textId="0E796C7A" w:rsidR="004D3417" w:rsidRDefault="004D3417" w:rsidP="00704B79">
      <w:pPr>
        <w:jc w:val="both"/>
        <w:textAlignment w:val="baseline"/>
        <w:rPr>
          <w:rFonts w:asciiTheme="minorHAnsi" w:eastAsia="Times New Roman" w:hAnsiTheme="minorHAnsi" w:cstheme="minorHAnsi"/>
        </w:rPr>
      </w:pPr>
    </w:p>
    <w:p w14:paraId="63434608" w14:textId="56F7759D" w:rsidR="004D3417" w:rsidRDefault="004D3417" w:rsidP="00704B79">
      <w:pPr>
        <w:jc w:val="both"/>
        <w:textAlignment w:val="baseline"/>
        <w:rPr>
          <w:rFonts w:asciiTheme="minorHAnsi" w:eastAsia="Times New Roman" w:hAnsiTheme="minorHAnsi" w:cstheme="minorHAnsi"/>
        </w:rPr>
      </w:pPr>
    </w:p>
    <w:p w14:paraId="6E67E0AC" w14:textId="19F7314B" w:rsidR="004D3417" w:rsidRDefault="004D3417" w:rsidP="00704B79">
      <w:pPr>
        <w:jc w:val="both"/>
        <w:textAlignment w:val="baseline"/>
        <w:rPr>
          <w:rFonts w:asciiTheme="minorHAnsi" w:eastAsia="Times New Roman" w:hAnsiTheme="minorHAnsi" w:cstheme="minorHAnsi"/>
        </w:rPr>
      </w:pPr>
    </w:p>
    <w:p w14:paraId="3B2ACB36" w14:textId="4A2CEA53" w:rsidR="004D3417" w:rsidRDefault="004D3417" w:rsidP="00704B79">
      <w:pPr>
        <w:jc w:val="both"/>
        <w:textAlignment w:val="baseline"/>
        <w:rPr>
          <w:rFonts w:asciiTheme="minorHAnsi" w:eastAsia="Times New Roman" w:hAnsiTheme="minorHAnsi" w:cstheme="minorHAnsi"/>
        </w:rPr>
      </w:pPr>
    </w:p>
    <w:p w14:paraId="38264B51" w14:textId="329EF2BC" w:rsidR="004D3417" w:rsidRDefault="004D3417" w:rsidP="00704B79">
      <w:pPr>
        <w:jc w:val="both"/>
        <w:textAlignment w:val="baseline"/>
        <w:rPr>
          <w:rFonts w:asciiTheme="minorHAnsi" w:eastAsia="Times New Roman" w:hAnsiTheme="minorHAnsi" w:cstheme="minorHAnsi"/>
        </w:rPr>
      </w:pPr>
    </w:p>
    <w:p w14:paraId="16D2DDDB" w14:textId="3D9C2E62" w:rsidR="004D3417" w:rsidRDefault="004D3417" w:rsidP="00704B79">
      <w:pPr>
        <w:jc w:val="both"/>
        <w:textAlignment w:val="baseline"/>
        <w:rPr>
          <w:rFonts w:asciiTheme="minorHAnsi" w:eastAsia="Times New Roman" w:hAnsiTheme="minorHAnsi" w:cstheme="minorHAnsi"/>
        </w:rPr>
      </w:pPr>
    </w:p>
    <w:p w14:paraId="2BAC3F38" w14:textId="52EEE14C" w:rsidR="004D3417" w:rsidRDefault="004D3417" w:rsidP="00704B79">
      <w:pPr>
        <w:jc w:val="both"/>
        <w:textAlignment w:val="baseline"/>
        <w:rPr>
          <w:rFonts w:asciiTheme="minorHAnsi" w:eastAsia="Times New Roman" w:hAnsiTheme="minorHAnsi" w:cstheme="minorHAnsi"/>
        </w:rPr>
      </w:pPr>
    </w:p>
    <w:p w14:paraId="3145F20F" w14:textId="549E11FD" w:rsidR="004D3417" w:rsidRDefault="004D3417" w:rsidP="00704B79">
      <w:pPr>
        <w:jc w:val="both"/>
        <w:textAlignment w:val="baseline"/>
        <w:rPr>
          <w:rFonts w:asciiTheme="minorHAnsi" w:eastAsia="Times New Roman" w:hAnsiTheme="minorHAnsi" w:cstheme="minorHAnsi"/>
        </w:rPr>
      </w:pPr>
    </w:p>
    <w:p w14:paraId="4F24EB0E" w14:textId="277FF9DE" w:rsidR="004D3417" w:rsidRDefault="004D3417" w:rsidP="00704B79">
      <w:pPr>
        <w:jc w:val="both"/>
        <w:textAlignment w:val="baseline"/>
        <w:rPr>
          <w:rFonts w:asciiTheme="minorHAnsi" w:eastAsia="Times New Roman" w:hAnsiTheme="minorHAnsi" w:cstheme="minorHAnsi"/>
        </w:rPr>
      </w:pPr>
    </w:p>
    <w:p w14:paraId="73A17F41" w14:textId="0AE2E85B" w:rsidR="004D3417" w:rsidRDefault="004D3417" w:rsidP="00704B79">
      <w:pPr>
        <w:jc w:val="both"/>
        <w:textAlignment w:val="baseline"/>
        <w:rPr>
          <w:rFonts w:asciiTheme="minorHAnsi" w:eastAsia="Times New Roman" w:hAnsiTheme="minorHAnsi" w:cstheme="minorHAnsi"/>
        </w:rPr>
      </w:pPr>
    </w:p>
    <w:p w14:paraId="3DF89073" w14:textId="777EC38F" w:rsidR="004D3417" w:rsidRDefault="004D3417" w:rsidP="00704B79">
      <w:pPr>
        <w:jc w:val="both"/>
        <w:textAlignment w:val="baseline"/>
        <w:rPr>
          <w:rFonts w:asciiTheme="minorHAnsi" w:eastAsia="Times New Roman" w:hAnsiTheme="minorHAnsi" w:cstheme="minorHAnsi"/>
        </w:rPr>
      </w:pPr>
    </w:p>
    <w:p w14:paraId="552141C8" w14:textId="55C4EC5F" w:rsidR="004D3417" w:rsidRDefault="004D3417" w:rsidP="00704B79">
      <w:pPr>
        <w:jc w:val="both"/>
        <w:textAlignment w:val="baseline"/>
        <w:rPr>
          <w:rFonts w:asciiTheme="minorHAnsi" w:eastAsia="Times New Roman" w:hAnsiTheme="minorHAnsi" w:cstheme="minorHAnsi"/>
        </w:rPr>
      </w:pPr>
    </w:p>
    <w:p w14:paraId="7EACCC81" w14:textId="51DE2770" w:rsidR="004D3417" w:rsidRDefault="004D3417" w:rsidP="00704B79">
      <w:pPr>
        <w:jc w:val="both"/>
        <w:textAlignment w:val="baseline"/>
        <w:rPr>
          <w:rFonts w:asciiTheme="minorHAnsi" w:eastAsia="Times New Roman" w:hAnsiTheme="minorHAnsi" w:cstheme="minorHAnsi"/>
        </w:rPr>
      </w:pPr>
    </w:p>
    <w:p w14:paraId="529BDAB7" w14:textId="3EB3D7E3" w:rsidR="004D3417" w:rsidRDefault="004D3417" w:rsidP="00704B79">
      <w:pPr>
        <w:jc w:val="both"/>
        <w:textAlignment w:val="baseline"/>
        <w:rPr>
          <w:rFonts w:asciiTheme="minorHAnsi" w:eastAsia="Times New Roman" w:hAnsiTheme="minorHAnsi" w:cstheme="minorHAnsi"/>
        </w:rPr>
      </w:pPr>
    </w:p>
    <w:p w14:paraId="146DE54D" w14:textId="1C731CD4" w:rsidR="004D3417" w:rsidRDefault="004D3417" w:rsidP="00704B79">
      <w:pPr>
        <w:jc w:val="both"/>
        <w:textAlignment w:val="baseline"/>
        <w:rPr>
          <w:rFonts w:asciiTheme="minorHAnsi" w:eastAsia="Times New Roman" w:hAnsiTheme="minorHAnsi" w:cstheme="minorHAnsi"/>
        </w:rPr>
      </w:pPr>
    </w:p>
    <w:p w14:paraId="0725C131" w14:textId="28EE4027" w:rsidR="004D3417" w:rsidRDefault="004D3417" w:rsidP="00704B79">
      <w:pPr>
        <w:jc w:val="both"/>
        <w:textAlignment w:val="baseline"/>
        <w:rPr>
          <w:rFonts w:asciiTheme="minorHAnsi" w:eastAsia="Times New Roman" w:hAnsiTheme="minorHAnsi" w:cstheme="minorHAnsi"/>
        </w:rPr>
      </w:pPr>
    </w:p>
    <w:p w14:paraId="571FEFC2" w14:textId="77777777" w:rsidR="004D3417" w:rsidRPr="00704B79" w:rsidRDefault="004D3417" w:rsidP="00704B79">
      <w:pPr>
        <w:jc w:val="both"/>
        <w:textAlignment w:val="baseline"/>
        <w:rPr>
          <w:rFonts w:asciiTheme="minorHAnsi" w:eastAsia="Times New Roman" w:hAnsiTheme="minorHAnsi" w:cstheme="minorHAnsi"/>
        </w:rPr>
      </w:pPr>
      <w:bookmarkStart w:id="0" w:name="_GoBack"/>
      <w:bookmarkEnd w:id="0"/>
    </w:p>
    <w:p w14:paraId="1E0EEA0E" w14:textId="77777777" w:rsidR="00704B79" w:rsidRPr="00704B79" w:rsidRDefault="00704B79" w:rsidP="00704B79">
      <w:pPr>
        <w:jc w:val="both"/>
        <w:textAlignment w:val="baseline"/>
        <w:rPr>
          <w:rFonts w:asciiTheme="minorHAnsi" w:eastAsia="Times New Roman" w:hAnsiTheme="minorHAnsi" w:cstheme="minorHAnsi"/>
        </w:rPr>
      </w:pPr>
    </w:p>
    <w:p w14:paraId="68AD57BD" w14:textId="77777777" w:rsidR="00704B79" w:rsidRPr="00704B79" w:rsidRDefault="00704B79" w:rsidP="00704B79">
      <w:pPr>
        <w:jc w:val="both"/>
        <w:textAlignment w:val="baseline"/>
        <w:rPr>
          <w:rFonts w:asciiTheme="minorHAnsi" w:eastAsia="Calibri" w:hAnsiTheme="minorHAnsi" w:cstheme="minorHAnsi"/>
          <w:b/>
        </w:rPr>
      </w:pPr>
      <w:r w:rsidRPr="00704B79">
        <w:rPr>
          <w:rFonts w:asciiTheme="minorHAnsi" w:eastAsia="Times New Roman" w:hAnsiTheme="minorHAnsi" w:cstheme="minorHAnsi"/>
          <w:b/>
        </w:rPr>
        <w:lastRenderedPageBreak/>
        <w:t>About the Panelists</w:t>
      </w:r>
    </w:p>
    <w:p w14:paraId="5D0BCA92" w14:textId="77777777" w:rsidR="00704B79" w:rsidRPr="00704B79" w:rsidRDefault="00704B79" w:rsidP="00704B79">
      <w:pPr>
        <w:jc w:val="both"/>
        <w:rPr>
          <w:rFonts w:asciiTheme="minorHAnsi" w:eastAsia="Calibri" w:hAnsiTheme="minorHAnsi" w:cstheme="minorHAnsi"/>
          <w:b/>
        </w:rPr>
      </w:pPr>
    </w:p>
    <w:p w14:paraId="286725DF" w14:textId="77777777" w:rsidR="00704B79" w:rsidRPr="00704B79" w:rsidRDefault="00704B79" w:rsidP="00704B79">
      <w:pPr>
        <w:jc w:val="both"/>
        <w:rPr>
          <w:rFonts w:asciiTheme="minorHAnsi" w:eastAsia="Calibri" w:hAnsiTheme="minorHAnsi" w:cstheme="minorHAnsi"/>
          <w:b/>
        </w:rPr>
      </w:pPr>
      <w:r w:rsidRPr="00704B79">
        <w:rPr>
          <w:rFonts w:asciiTheme="minorHAnsi" w:eastAsia="Calibri" w:hAnsiTheme="minorHAnsi" w:cstheme="minorHAnsi"/>
          <w:b/>
        </w:rPr>
        <w:t>Professor Peter Mclntyre</w:t>
      </w:r>
    </w:p>
    <w:p w14:paraId="1824A5E5" w14:textId="77777777" w:rsidR="00704B79" w:rsidRPr="00704B79" w:rsidRDefault="00704B79" w:rsidP="00704B79">
      <w:pPr>
        <w:jc w:val="both"/>
        <w:rPr>
          <w:rFonts w:asciiTheme="minorHAnsi" w:eastAsia="Calibri" w:hAnsiTheme="minorHAnsi" w:cstheme="minorHAnsi"/>
          <w:b/>
        </w:rPr>
      </w:pPr>
    </w:p>
    <w:p w14:paraId="50FCF96A" w14:textId="77777777" w:rsidR="00704B79" w:rsidRPr="00704B79" w:rsidRDefault="00704B79" w:rsidP="00704B79">
      <w:pPr>
        <w:jc w:val="both"/>
        <w:rPr>
          <w:rFonts w:asciiTheme="minorHAnsi" w:eastAsia="Calibri" w:hAnsiTheme="minorHAnsi" w:cstheme="minorHAnsi"/>
        </w:rPr>
      </w:pPr>
      <w:r w:rsidRPr="00704B79">
        <w:rPr>
          <w:rFonts w:asciiTheme="minorHAnsi" w:eastAsia="Calibri" w:hAnsiTheme="minorHAnsi" w:cstheme="minorHAnsi"/>
        </w:rPr>
        <w:t>Peter McIntyre is a paediatrician specialising in infectious diseases and vaccines who is also qualified as a public health physician. Before moving to Dunedin in 2018, he was Director of Australia's National Centre for Immunisation Research and Surveillance based in Sydney and since 2019 has been a member of the World Health Organisation Strategic Advisory Group of Experts (SAGE) for vaccines. He is currently a Professor at the University of Otago, a medical advisor for New Zealand's IMAC and an Honorary Professor at The University of Auckland.</w:t>
      </w:r>
    </w:p>
    <w:p w14:paraId="13F92C54" w14:textId="77777777" w:rsidR="00704B79" w:rsidRPr="00704B79" w:rsidRDefault="00704B79" w:rsidP="00704B79">
      <w:pPr>
        <w:jc w:val="both"/>
        <w:rPr>
          <w:rFonts w:asciiTheme="minorHAnsi" w:eastAsia="Calibri" w:hAnsiTheme="minorHAnsi" w:cstheme="minorHAnsi"/>
        </w:rPr>
      </w:pPr>
    </w:p>
    <w:p w14:paraId="59265DAB" w14:textId="77777777" w:rsidR="00704B79" w:rsidRPr="00704B79" w:rsidRDefault="00704B79" w:rsidP="00704B79">
      <w:pPr>
        <w:jc w:val="both"/>
        <w:rPr>
          <w:rFonts w:asciiTheme="minorHAnsi" w:eastAsia="Calibri" w:hAnsiTheme="minorHAnsi" w:cstheme="minorHAnsi"/>
          <w:b/>
        </w:rPr>
      </w:pPr>
      <w:r w:rsidRPr="00704B79">
        <w:rPr>
          <w:rFonts w:asciiTheme="minorHAnsi" w:eastAsia="Calibri" w:hAnsiTheme="minorHAnsi" w:cstheme="minorHAnsi"/>
          <w:b/>
        </w:rPr>
        <w:t>Associate Professor James Ussher</w:t>
      </w:r>
    </w:p>
    <w:p w14:paraId="2FE44A14" w14:textId="77777777" w:rsidR="00704B79" w:rsidRPr="00704B79" w:rsidRDefault="00704B79" w:rsidP="00704B79">
      <w:pPr>
        <w:jc w:val="both"/>
        <w:rPr>
          <w:rFonts w:asciiTheme="minorHAnsi" w:eastAsia="Calibri" w:hAnsiTheme="minorHAnsi" w:cstheme="minorHAnsi"/>
          <w:b/>
        </w:rPr>
      </w:pPr>
    </w:p>
    <w:p w14:paraId="63FABCC0" w14:textId="7F466A76" w:rsidR="00704B79" w:rsidRPr="00704B79" w:rsidRDefault="00704B79" w:rsidP="00704B79">
      <w:pPr>
        <w:jc w:val="both"/>
        <w:rPr>
          <w:rFonts w:asciiTheme="minorHAnsi" w:eastAsia="Calibri" w:hAnsiTheme="minorHAnsi" w:cstheme="minorHAnsi"/>
        </w:rPr>
      </w:pPr>
      <w:r w:rsidRPr="00704B79">
        <w:rPr>
          <w:rFonts w:asciiTheme="minorHAnsi" w:eastAsia="Calibri" w:hAnsiTheme="minorHAnsi" w:cstheme="minorHAnsi"/>
        </w:rPr>
        <w:t>Associate Professor James Ussher is an immunologist and clinical microbiologist at the University of Otago and Southern Community Laboratories. He is the Director of the Webster Centre for Infectious Diseases and the Science Director of Vaccine Alliance Aotearoa New Zealand – Ohu Kaupare Huaketo (VAANZ). He is a member of the New Zealand Government’s COVID-19 Vaccine Science and Technical Advisory Group and was a member of the COVID-19 Vaccine Strategy Taskforce. In his clinical role at Southern Community Laboratories, he was heavily involved in establishing diagnostics for COVID-19. His research interests are in infection and immunity. He is also interested in the antimicrobial resistance and is currently supervising a Fijian doctoral candidate who is studying the transmission of antimicrobial resistant bacteria in Fiji.</w:t>
      </w:r>
    </w:p>
    <w:p w14:paraId="252809A3" w14:textId="77777777" w:rsidR="00704B79" w:rsidRPr="00704B79" w:rsidRDefault="00704B79" w:rsidP="00704B79">
      <w:pPr>
        <w:jc w:val="both"/>
        <w:rPr>
          <w:rFonts w:asciiTheme="minorHAnsi" w:eastAsia="Calibri" w:hAnsiTheme="minorHAnsi" w:cstheme="minorHAnsi"/>
        </w:rPr>
      </w:pPr>
    </w:p>
    <w:p w14:paraId="0C067DAC" w14:textId="77777777" w:rsidR="00704B79" w:rsidRPr="00704B79" w:rsidRDefault="00704B79" w:rsidP="00704B79">
      <w:pPr>
        <w:jc w:val="both"/>
        <w:rPr>
          <w:rFonts w:asciiTheme="minorHAnsi" w:eastAsia="Calibri" w:hAnsiTheme="minorHAnsi" w:cstheme="minorHAnsi"/>
          <w:b/>
        </w:rPr>
      </w:pPr>
      <w:r w:rsidRPr="00704B79">
        <w:rPr>
          <w:rFonts w:asciiTheme="minorHAnsi" w:eastAsia="Calibri" w:hAnsiTheme="minorHAnsi" w:cstheme="minorHAnsi"/>
          <w:b/>
        </w:rPr>
        <w:t>Dr Alisha Sahukhan</w:t>
      </w:r>
    </w:p>
    <w:p w14:paraId="700FDF96" w14:textId="77777777" w:rsidR="00704B79" w:rsidRPr="00704B79" w:rsidRDefault="00704B79" w:rsidP="00704B79">
      <w:pPr>
        <w:jc w:val="both"/>
        <w:rPr>
          <w:rFonts w:asciiTheme="minorHAnsi" w:eastAsia="Calibri" w:hAnsiTheme="minorHAnsi" w:cstheme="minorHAnsi"/>
        </w:rPr>
      </w:pPr>
    </w:p>
    <w:p w14:paraId="2C016EDC" w14:textId="473B03BF" w:rsidR="00704B79" w:rsidRPr="00704B79" w:rsidRDefault="00704B79" w:rsidP="00704B79">
      <w:pPr>
        <w:jc w:val="both"/>
        <w:rPr>
          <w:rFonts w:asciiTheme="minorHAnsi" w:eastAsia="Calibri" w:hAnsiTheme="minorHAnsi" w:cstheme="minorHAnsi"/>
        </w:rPr>
      </w:pPr>
      <w:r w:rsidRPr="00704B79">
        <w:rPr>
          <w:rFonts w:asciiTheme="minorHAnsi" w:eastAsia="Calibri" w:hAnsiTheme="minorHAnsi" w:cstheme="minorHAnsi"/>
        </w:rPr>
        <w:t>Dr Sahukhan is an infectious disease epidemiologist and public health physician. She is the Head of Health Protection at Fiji’s Ministry of Health and Medical Services. Dr Sahukhan led the Ministry’s response to epidemics of meningococcal C in 2018, and measles in 2019-2020. The response included the vaccination of hundreds of thousands of Fijians, which was essential to ending both epidemics. More recently she has been part of the Ministry’s leadership team for Fiji’s response to the COVID-19 pandemic.</w:t>
      </w:r>
    </w:p>
    <w:p w14:paraId="4E06C104" w14:textId="77777777" w:rsidR="00704B79" w:rsidRPr="00704B79" w:rsidRDefault="00704B79" w:rsidP="00704B79">
      <w:pPr>
        <w:jc w:val="both"/>
        <w:rPr>
          <w:rFonts w:asciiTheme="minorHAnsi" w:eastAsia="Calibri" w:hAnsiTheme="minorHAnsi" w:cstheme="minorHAnsi"/>
        </w:rPr>
      </w:pPr>
    </w:p>
    <w:p w14:paraId="7427A126" w14:textId="77777777" w:rsidR="00704B79" w:rsidRPr="00704B79" w:rsidRDefault="00704B79" w:rsidP="00704B79">
      <w:pPr>
        <w:jc w:val="both"/>
        <w:rPr>
          <w:rFonts w:asciiTheme="minorHAnsi" w:eastAsia="Calibri" w:hAnsiTheme="minorHAnsi" w:cstheme="minorHAnsi"/>
          <w:b/>
        </w:rPr>
      </w:pPr>
      <w:r w:rsidRPr="00704B79">
        <w:rPr>
          <w:rFonts w:asciiTheme="minorHAnsi" w:eastAsia="Calibri" w:hAnsiTheme="minorHAnsi" w:cstheme="minorHAnsi"/>
          <w:b/>
        </w:rPr>
        <w:t>Ms Ana Rokomokoti</w:t>
      </w:r>
    </w:p>
    <w:p w14:paraId="2F5E21D2" w14:textId="77777777" w:rsidR="00704B79" w:rsidRPr="00704B79" w:rsidRDefault="00704B79" w:rsidP="00704B79">
      <w:pPr>
        <w:jc w:val="both"/>
        <w:rPr>
          <w:rFonts w:asciiTheme="minorHAnsi" w:eastAsia="Calibri" w:hAnsiTheme="minorHAnsi" w:cstheme="minorHAnsi"/>
        </w:rPr>
      </w:pPr>
    </w:p>
    <w:p w14:paraId="4944483C" w14:textId="3E0B8A3B" w:rsidR="00704B79" w:rsidRPr="00704B79" w:rsidRDefault="00704B79" w:rsidP="00704B79">
      <w:pPr>
        <w:jc w:val="both"/>
        <w:rPr>
          <w:rFonts w:asciiTheme="minorHAnsi" w:eastAsia="Calibri" w:hAnsiTheme="minorHAnsi" w:cstheme="minorHAnsi"/>
        </w:rPr>
      </w:pPr>
      <w:r w:rsidRPr="00704B79">
        <w:rPr>
          <w:rFonts w:asciiTheme="minorHAnsi" w:eastAsia="Calibri" w:hAnsiTheme="minorHAnsi" w:cstheme="minorHAnsi"/>
        </w:rPr>
        <w:t xml:space="preserve">Ana is a Lecturer in Law at the Department of Law, School of Accounting and Law, College of Business of Fiji National University. She has BA, LLB from </w:t>
      </w:r>
      <w:r>
        <w:rPr>
          <w:rFonts w:asciiTheme="minorHAnsi" w:eastAsia="Calibri" w:hAnsiTheme="minorHAnsi" w:cstheme="minorHAnsi"/>
        </w:rPr>
        <w:t xml:space="preserve">the </w:t>
      </w:r>
      <w:r w:rsidRPr="00704B79">
        <w:rPr>
          <w:rFonts w:asciiTheme="minorHAnsi" w:eastAsia="Calibri" w:hAnsiTheme="minorHAnsi" w:cstheme="minorHAnsi"/>
        </w:rPr>
        <w:t xml:space="preserve">University of Tasmania Australia, </w:t>
      </w:r>
      <w:r>
        <w:rPr>
          <w:rFonts w:asciiTheme="minorHAnsi" w:eastAsia="Calibri" w:hAnsiTheme="minorHAnsi" w:cstheme="minorHAnsi"/>
        </w:rPr>
        <w:t xml:space="preserve">a </w:t>
      </w:r>
      <w:r w:rsidRPr="00704B79">
        <w:rPr>
          <w:rFonts w:asciiTheme="minorHAnsi" w:eastAsia="Calibri" w:hAnsiTheme="minorHAnsi" w:cstheme="minorHAnsi"/>
        </w:rPr>
        <w:t xml:space="preserve">Post Graduate Diploma in Legal Practice from Australian National University, Australia and LLM from Victoria University of Wellington, New Zealand. Ana has over 23 years of work experience. Ana has experience as an army officer of the RFMF, lawyer, civil servant, adjudicator, diplomat and peacekeeper. She also </w:t>
      </w:r>
      <w:r>
        <w:rPr>
          <w:rFonts w:asciiTheme="minorHAnsi" w:eastAsia="Calibri" w:hAnsiTheme="minorHAnsi" w:cstheme="minorHAnsi"/>
        </w:rPr>
        <w:t xml:space="preserve">a </w:t>
      </w:r>
      <w:r w:rsidRPr="00704B79">
        <w:rPr>
          <w:rFonts w:asciiTheme="minorHAnsi" w:eastAsia="Calibri" w:hAnsiTheme="minorHAnsi" w:cstheme="minorHAnsi"/>
        </w:rPr>
        <w:t xml:space="preserve">former head of </w:t>
      </w:r>
      <w:r>
        <w:rPr>
          <w:rFonts w:asciiTheme="minorHAnsi" w:eastAsia="Calibri" w:hAnsiTheme="minorHAnsi" w:cstheme="minorHAnsi"/>
        </w:rPr>
        <w:t xml:space="preserve">the </w:t>
      </w:r>
      <w:r w:rsidRPr="00704B79">
        <w:rPr>
          <w:rFonts w:asciiTheme="minorHAnsi" w:eastAsia="Calibri" w:hAnsiTheme="minorHAnsi" w:cstheme="minorHAnsi"/>
        </w:rPr>
        <w:t xml:space="preserve">Department of Law at </w:t>
      </w:r>
      <w:r>
        <w:rPr>
          <w:rFonts w:asciiTheme="minorHAnsi" w:eastAsia="Calibri" w:hAnsiTheme="minorHAnsi" w:cstheme="minorHAnsi"/>
        </w:rPr>
        <w:t xml:space="preserve">the </w:t>
      </w:r>
      <w:r w:rsidRPr="00704B79">
        <w:rPr>
          <w:rFonts w:asciiTheme="minorHAnsi" w:eastAsia="Calibri" w:hAnsiTheme="minorHAnsi" w:cstheme="minorHAnsi"/>
        </w:rPr>
        <w:t>College of Business, Hospitality and Tourism Studies. Ana has worked at FNU for the last 6 years. Ana is also an Accredited Mediator with the Fiji Mediation Center.</w:t>
      </w:r>
    </w:p>
    <w:p w14:paraId="5B94028F" w14:textId="77777777" w:rsidR="00704B79" w:rsidRPr="00704B79" w:rsidRDefault="00704B79" w:rsidP="00704B79">
      <w:pPr>
        <w:jc w:val="both"/>
        <w:rPr>
          <w:rFonts w:asciiTheme="minorHAnsi" w:eastAsia="Calibri" w:hAnsiTheme="minorHAnsi" w:cstheme="minorHAnsi"/>
        </w:rPr>
      </w:pPr>
    </w:p>
    <w:p w14:paraId="5832FCD8" w14:textId="77777777" w:rsidR="00704B79" w:rsidRPr="00704B79" w:rsidRDefault="00704B79" w:rsidP="00704B79">
      <w:pPr>
        <w:spacing w:after="160" w:line="259" w:lineRule="auto"/>
        <w:jc w:val="both"/>
        <w:rPr>
          <w:rFonts w:asciiTheme="minorHAnsi" w:eastAsia="Calibri" w:hAnsiTheme="minorHAnsi" w:cstheme="minorHAnsi"/>
          <w:lang w:val="en-US"/>
        </w:rPr>
      </w:pPr>
      <w:r w:rsidRPr="00704B79">
        <w:rPr>
          <w:rFonts w:asciiTheme="minorHAnsi" w:eastAsia="Calibri" w:hAnsiTheme="minorHAnsi" w:cstheme="minorHAnsi"/>
          <w:b/>
          <w:bCs/>
          <w:lang w:val="en-US"/>
        </w:rPr>
        <w:t>About the Moderator:</w:t>
      </w:r>
    </w:p>
    <w:p w14:paraId="371ABC97" w14:textId="77777777" w:rsidR="00704B79" w:rsidRPr="00704B79" w:rsidRDefault="00704B79" w:rsidP="00704B79">
      <w:pPr>
        <w:spacing w:after="160" w:line="259" w:lineRule="auto"/>
        <w:jc w:val="both"/>
        <w:rPr>
          <w:rFonts w:asciiTheme="minorHAnsi" w:eastAsia="Calibri" w:hAnsiTheme="minorHAnsi" w:cstheme="minorHAnsi"/>
          <w:b/>
          <w:bCs/>
          <w:lang w:val="en-US"/>
        </w:rPr>
      </w:pPr>
      <w:r w:rsidRPr="00704B79">
        <w:rPr>
          <w:rFonts w:asciiTheme="minorHAnsi" w:eastAsia="Calibri" w:hAnsiTheme="minorHAnsi" w:cstheme="minorHAnsi"/>
          <w:b/>
          <w:bCs/>
          <w:lang w:val="en-US"/>
        </w:rPr>
        <w:t xml:space="preserve">Dr Donald Wilson </w:t>
      </w:r>
    </w:p>
    <w:p w14:paraId="4121C716" w14:textId="70C91687" w:rsidR="004C615D" w:rsidRPr="00704B79" w:rsidRDefault="00704B79" w:rsidP="00704B79">
      <w:pPr>
        <w:spacing w:after="160" w:line="259" w:lineRule="auto"/>
        <w:jc w:val="both"/>
        <w:rPr>
          <w:rFonts w:asciiTheme="minorHAnsi" w:hAnsiTheme="minorHAnsi" w:cstheme="minorHAnsi"/>
        </w:rPr>
      </w:pPr>
      <w:r w:rsidRPr="00704B79">
        <w:rPr>
          <w:rFonts w:asciiTheme="minorHAnsi" w:eastAsia="Calibri" w:hAnsiTheme="minorHAnsi" w:cstheme="minorHAnsi"/>
          <w:lang w:val="en-US"/>
        </w:rPr>
        <w:t>Dr Wilson is an epidemiologist and a public health physician by background. He is currently the Associate Dean Research and Director of the Fiji Institute of Pacific Health Research (FIPHR) for the College of Medicine, Nursing and Health Sciences (CMNHS) at FNU.</w:t>
      </w:r>
    </w:p>
    <w:sectPr w:rsidR="004C615D" w:rsidRPr="00704B7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DFE5FE" w14:textId="77777777" w:rsidR="008D03DD" w:rsidRDefault="008D03DD" w:rsidP="00704B79">
      <w:r>
        <w:separator/>
      </w:r>
    </w:p>
  </w:endnote>
  <w:endnote w:type="continuationSeparator" w:id="0">
    <w:p w14:paraId="240E45E2" w14:textId="77777777" w:rsidR="008D03DD" w:rsidRDefault="008D03DD" w:rsidP="00704B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9482049"/>
      <w:docPartObj>
        <w:docPartGallery w:val="Page Numbers (Bottom of Page)"/>
        <w:docPartUnique/>
      </w:docPartObj>
    </w:sdtPr>
    <w:sdtEndPr>
      <w:rPr>
        <w:color w:val="7F7F7F" w:themeColor="background1" w:themeShade="7F"/>
        <w:spacing w:val="60"/>
      </w:rPr>
    </w:sdtEndPr>
    <w:sdtContent>
      <w:p w14:paraId="4C94114D" w14:textId="07D4DF00" w:rsidR="00704B79" w:rsidRDefault="00704B7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D3417" w:rsidRPr="004D3417">
          <w:rPr>
            <w:b/>
            <w:bCs/>
            <w:noProof/>
          </w:rPr>
          <w:t>6</w:t>
        </w:r>
        <w:r>
          <w:rPr>
            <w:b/>
            <w:bCs/>
            <w:noProof/>
          </w:rPr>
          <w:fldChar w:fldCharType="end"/>
        </w:r>
        <w:r>
          <w:rPr>
            <w:b/>
            <w:bCs/>
          </w:rPr>
          <w:t xml:space="preserve"> | </w:t>
        </w:r>
        <w:r>
          <w:rPr>
            <w:color w:val="7F7F7F" w:themeColor="background1" w:themeShade="7F"/>
            <w:spacing w:val="60"/>
          </w:rPr>
          <w:t>Page</w:t>
        </w:r>
      </w:p>
    </w:sdtContent>
  </w:sdt>
  <w:p w14:paraId="0A7D7A87" w14:textId="77777777" w:rsidR="00704B79" w:rsidRDefault="00704B7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33EFE" w14:textId="77777777" w:rsidR="008D03DD" w:rsidRDefault="008D03DD" w:rsidP="00704B79">
      <w:r>
        <w:separator/>
      </w:r>
    </w:p>
  </w:footnote>
  <w:footnote w:type="continuationSeparator" w:id="0">
    <w:p w14:paraId="5657B90B" w14:textId="77777777" w:rsidR="008D03DD" w:rsidRDefault="008D03DD" w:rsidP="00704B7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367FFB"/>
    <w:multiLevelType w:val="multilevel"/>
    <w:tmpl w:val="0D525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5917ED"/>
    <w:multiLevelType w:val="multilevel"/>
    <w:tmpl w:val="1AD49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90781B"/>
    <w:multiLevelType w:val="hybridMultilevel"/>
    <w:tmpl w:val="C986D37A"/>
    <w:lvl w:ilvl="0" w:tplc="12245D54">
      <w:start w:val="1"/>
      <w:numFmt w:val="decimal"/>
      <w:lvlText w:val="%1."/>
      <w:lvlJc w:val="left"/>
      <w:pPr>
        <w:ind w:left="720" w:hanging="360"/>
      </w:pPr>
      <w:rPr>
        <w:rFonts w:ascii="Calibri" w:hAnsi="Calibri" w:cs="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C21261"/>
    <w:multiLevelType w:val="multilevel"/>
    <w:tmpl w:val="73F017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8DB6431"/>
    <w:multiLevelType w:val="multilevel"/>
    <w:tmpl w:val="040C7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E846B8"/>
    <w:multiLevelType w:val="hybridMultilevel"/>
    <w:tmpl w:val="48BA7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xNzc0tTQ0MLA0MLFU0lEKTi0uzszPAykwMqwFAGmhemUtAAAA"/>
  </w:docVars>
  <w:rsids>
    <w:rsidRoot w:val="000C7D5C"/>
    <w:rsid w:val="00011FF3"/>
    <w:rsid w:val="000228EE"/>
    <w:rsid w:val="00032271"/>
    <w:rsid w:val="00052FD2"/>
    <w:rsid w:val="0006249D"/>
    <w:rsid w:val="0008786D"/>
    <w:rsid w:val="00097F3E"/>
    <w:rsid w:val="000A17CA"/>
    <w:rsid w:val="000A3E73"/>
    <w:rsid w:val="000C71F7"/>
    <w:rsid w:val="000C7D5C"/>
    <w:rsid w:val="000E7E55"/>
    <w:rsid w:val="000F5BC7"/>
    <w:rsid w:val="000F7385"/>
    <w:rsid w:val="00103394"/>
    <w:rsid w:val="00105B92"/>
    <w:rsid w:val="00106B2C"/>
    <w:rsid w:val="00122D45"/>
    <w:rsid w:val="00126AAD"/>
    <w:rsid w:val="00133C5A"/>
    <w:rsid w:val="00136072"/>
    <w:rsid w:val="00161EB5"/>
    <w:rsid w:val="00190558"/>
    <w:rsid w:val="001B02EE"/>
    <w:rsid w:val="001B30DF"/>
    <w:rsid w:val="001B4110"/>
    <w:rsid w:val="001D546B"/>
    <w:rsid w:val="001F6F47"/>
    <w:rsid w:val="00264331"/>
    <w:rsid w:val="002926BC"/>
    <w:rsid w:val="002B11C3"/>
    <w:rsid w:val="002F1932"/>
    <w:rsid w:val="002F38EC"/>
    <w:rsid w:val="002F3C76"/>
    <w:rsid w:val="003252F6"/>
    <w:rsid w:val="00332E4D"/>
    <w:rsid w:val="003465C3"/>
    <w:rsid w:val="00372170"/>
    <w:rsid w:val="00373DE9"/>
    <w:rsid w:val="00382E4F"/>
    <w:rsid w:val="00394DEF"/>
    <w:rsid w:val="003A5A8C"/>
    <w:rsid w:val="003A607D"/>
    <w:rsid w:val="003E3AFE"/>
    <w:rsid w:val="00442A89"/>
    <w:rsid w:val="00450C63"/>
    <w:rsid w:val="0047782A"/>
    <w:rsid w:val="00494B42"/>
    <w:rsid w:val="004C615D"/>
    <w:rsid w:val="004D3417"/>
    <w:rsid w:val="00562140"/>
    <w:rsid w:val="00571BCB"/>
    <w:rsid w:val="005C4566"/>
    <w:rsid w:val="00613D7C"/>
    <w:rsid w:val="0065723C"/>
    <w:rsid w:val="006B1D75"/>
    <w:rsid w:val="00704A12"/>
    <w:rsid w:val="00704B79"/>
    <w:rsid w:val="007064B8"/>
    <w:rsid w:val="007327EC"/>
    <w:rsid w:val="007344CB"/>
    <w:rsid w:val="00735DE9"/>
    <w:rsid w:val="007645E3"/>
    <w:rsid w:val="00766607"/>
    <w:rsid w:val="00767A1D"/>
    <w:rsid w:val="0078725A"/>
    <w:rsid w:val="007A068F"/>
    <w:rsid w:val="007F440B"/>
    <w:rsid w:val="007F52FC"/>
    <w:rsid w:val="00801C44"/>
    <w:rsid w:val="008237B8"/>
    <w:rsid w:val="00833EDF"/>
    <w:rsid w:val="00867AA8"/>
    <w:rsid w:val="008B1131"/>
    <w:rsid w:val="008D03DD"/>
    <w:rsid w:val="008D3298"/>
    <w:rsid w:val="0090307E"/>
    <w:rsid w:val="00931436"/>
    <w:rsid w:val="00942CCD"/>
    <w:rsid w:val="00974B07"/>
    <w:rsid w:val="00990EB0"/>
    <w:rsid w:val="009E40CE"/>
    <w:rsid w:val="00A20B65"/>
    <w:rsid w:val="00A26D2F"/>
    <w:rsid w:val="00A41742"/>
    <w:rsid w:val="00A50009"/>
    <w:rsid w:val="00A93DE5"/>
    <w:rsid w:val="00AE3FD5"/>
    <w:rsid w:val="00AF779C"/>
    <w:rsid w:val="00B008BC"/>
    <w:rsid w:val="00B520F5"/>
    <w:rsid w:val="00B6377D"/>
    <w:rsid w:val="00B67AD5"/>
    <w:rsid w:val="00B83ED9"/>
    <w:rsid w:val="00B86AF6"/>
    <w:rsid w:val="00BA5885"/>
    <w:rsid w:val="00BD0A39"/>
    <w:rsid w:val="00BD5466"/>
    <w:rsid w:val="00BD658C"/>
    <w:rsid w:val="00BF4C5B"/>
    <w:rsid w:val="00C47253"/>
    <w:rsid w:val="00C64FE7"/>
    <w:rsid w:val="00C83688"/>
    <w:rsid w:val="00C87F64"/>
    <w:rsid w:val="00CB1C2F"/>
    <w:rsid w:val="00CC4ACC"/>
    <w:rsid w:val="00D036EA"/>
    <w:rsid w:val="00D17C30"/>
    <w:rsid w:val="00D23A32"/>
    <w:rsid w:val="00D27FCE"/>
    <w:rsid w:val="00D61099"/>
    <w:rsid w:val="00D61240"/>
    <w:rsid w:val="00D61CEC"/>
    <w:rsid w:val="00D64C57"/>
    <w:rsid w:val="00D710FA"/>
    <w:rsid w:val="00D85A13"/>
    <w:rsid w:val="00DB50F7"/>
    <w:rsid w:val="00DD3DC6"/>
    <w:rsid w:val="00DF285D"/>
    <w:rsid w:val="00E06DA8"/>
    <w:rsid w:val="00E65310"/>
    <w:rsid w:val="00E92FAA"/>
    <w:rsid w:val="00E95C17"/>
    <w:rsid w:val="00EF1826"/>
    <w:rsid w:val="00EF37E4"/>
    <w:rsid w:val="00F140A0"/>
    <w:rsid w:val="00F34C60"/>
    <w:rsid w:val="00F65436"/>
    <w:rsid w:val="00F74FB7"/>
    <w:rsid w:val="00FB4887"/>
    <w:rsid w:val="00FF4F79"/>
    <w:rsid w:val="013719D4"/>
    <w:rsid w:val="0187F95D"/>
    <w:rsid w:val="0195BA6D"/>
    <w:rsid w:val="01BF36B2"/>
    <w:rsid w:val="01FBF81A"/>
    <w:rsid w:val="020E4399"/>
    <w:rsid w:val="0224E87A"/>
    <w:rsid w:val="023810F7"/>
    <w:rsid w:val="026214A8"/>
    <w:rsid w:val="02818FDA"/>
    <w:rsid w:val="030D6F29"/>
    <w:rsid w:val="030D871A"/>
    <w:rsid w:val="03C0B8DB"/>
    <w:rsid w:val="03EC2941"/>
    <w:rsid w:val="0409DDAF"/>
    <w:rsid w:val="0447C36F"/>
    <w:rsid w:val="049459F7"/>
    <w:rsid w:val="04C1E1D4"/>
    <w:rsid w:val="04D8C27C"/>
    <w:rsid w:val="04DE9606"/>
    <w:rsid w:val="04E54398"/>
    <w:rsid w:val="053A723E"/>
    <w:rsid w:val="054E902E"/>
    <w:rsid w:val="056D48E5"/>
    <w:rsid w:val="05F88D4D"/>
    <w:rsid w:val="065178DC"/>
    <w:rsid w:val="072A615B"/>
    <w:rsid w:val="078914D0"/>
    <w:rsid w:val="078AAE75"/>
    <w:rsid w:val="07B9B6A6"/>
    <w:rsid w:val="07D3B770"/>
    <w:rsid w:val="07FD0E6B"/>
    <w:rsid w:val="0804FBF1"/>
    <w:rsid w:val="081E989A"/>
    <w:rsid w:val="082ABA9C"/>
    <w:rsid w:val="0890FA28"/>
    <w:rsid w:val="08BE8D32"/>
    <w:rsid w:val="08E7A645"/>
    <w:rsid w:val="090049AC"/>
    <w:rsid w:val="0967834E"/>
    <w:rsid w:val="0987A3F5"/>
    <w:rsid w:val="09965437"/>
    <w:rsid w:val="099D0E43"/>
    <w:rsid w:val="099E92E3"/>
    <w:rsid w:val="09E370F4"/>
    <w:rsid w:val="09EA08E0"/>
    <w:rsid w:val="09FC658A"/>
    <w:rsid w:val="0A0C4D3F"/>
    <w:rsid w:val="0A4949FA"/>
    <w:rsid w:val="0A5B6AC5"/>
    <w:rsid w:val="0A62021D"/>
    <w:rsid w:val="0A63584B"/>
    <w:rsid w:val="0A749322"/>
    <w:rsid w:val="0ADBEDB1"/>
    <w:rsid w:val="0B1D42A0"/>
    <w:rsid w:val="0B36C929"/>
    <w:rsid w:val="0B3F2D8A"/>
    <w:rsid w:val="0B4BD9FC"/>
    <w:rsid w:val="0B5FA926"/>
    <w:rsid w:val="0B8BE8A5"/>
    <w:rsid w:val="0B9C9023"/>
    <w:rsid w:val="0BE08749"/>
    <w:rsid w:val="0C536139"/>
    <w:rsid w:val="0C888233"/>
    <w:rsid w:val="0CACE683"/>
    <w:rsid w:val="0CBF17FC"/>
    <w:rsid w:val="0CD2998A"/>
    <w:rsid w:val="0D67C25F"/>
    <w:rsid w:val="0DE31A39"/>
    <w:rsid w:val="0E48B6E4"/>
    <w:rsid w:val="0E4DEA80"/>
    <w:rsid w:val="0E5DE33E"/>
    <w:rsid w:val="0E6B5C2F"/>
    <w:rsid w:val="0E70EF14"/>
    <w:rsid w:val="0E743D75"/>
    <w:rsid w:val="0E7E347F"/>
    <w:rsid w:val="0E8C7EE3"/>
    <w:rsid w:val="0F036B82"/>
    <w:rsid w:val="0F1009ED"/>
    <w:rsid w:val="0F5CD954"/>
    <w:rsid w:val="0F78CCC3"/>
    <w:rsid w:val="0FA55A29"/>
    <w:rsid w:val="100A3A4C"/>
    <w:rsid w:val="107D521A"/>
    <w:rsid w:val="1084F0ED"/>
    <w:rsid w:val="10C2B275"/>
    <w:rsid w:val="10D143A1"/>
    <w:rsid w:val="1114B593"/>
    <w:rsid w:val="113B3FF4"/>
    <w:rsid w:val="117EF465"/>
    <w:rsid w:val="11AE8172"/>
    <w:rsid w:val="120CA9B7"/>
    <w:rsid w:val="121BBCF6"/>
    <w:rsid w:val="126168C8"/>
    <w:rsid w:val="12667CAA"/>
    <w:rsid w:val="12A52FD7"/>
    <w:rsid w:val="12C39E99"/>
    <w:rsid w:val="13073505"/>
    <w:rsid w:val="133FC112"/>
    <w:rsid w:val="1368249A"/>
    <w:rsid w:val="1376624C"/>
    <w:rsid w:val="137A3DB5"/>
    <w:rsid w:val="13B07BB8"/>
    <w:rsid w:val="13D1647E"/>
    <w:rsid w:val="1408E463"/>
    <w:rsid w:val="14478602"/>
    <w:rsid w:val="146DD67A"/>
    <w:rsid w:val="14DD2442"/>
    <w:rsid w:val="14E37EF9"/>
    <w:rsid w:val="15242F0D"/>
    <w:rsid w:val="1551AA2C"/>
    <w:rsid w:val="1559AE55"/>
    <w:rsid w:val="156339CF"/>
    <w:rsid w:val="1572AD06"/>
    <w:rsid w:val="15DFC7AE"/>
    <w:rsid w:val="15F17B98"/>
    <w:rsid w:val="16401A21"/>
    <w:rsid w:val="167761D4"/>
    <w:rsid w:val="168D4A83"/>
    <w:rsid w:val="1694533F"/>
    <w:rsid w:val="16A23C63"/>
    <w:rsid w:val="16AF8EE2"/>
    <w:rsid w:val="16EF7461"/>
    <w:rsid w:val="170EA4A5"/>
    <w:rsid w:val="172556F5"/>
    <w:rsid w:val="17945094"/>
    <w:rsid w:val="17D328DC"/>
    <w:rsid w:val="17D94FFA"/>
    <w:rsid w:val="18148863"/>
    <w:rsid w:val="181B1FBB"/>
    <w:rsid w:val="185E96CC"/>
    <w:rsid w:val="18702291"/>
    <w:rsid w:val="18993A2F"/>
    <w:rsid w:val="18AA7506"/>
    <w:rsid w:val="18BDD213"/>
    <w:rsid w:val="18C45F04"/>
    <w:rsid w:val="18C48357"/>
    <w:rsid w:val="197A17B7"/>
    <w:rsid w:val="19B058C4"/>
    <w:rsid w:val="1A1238A2"/>
    <w:rsid w:val="1A3024B3"/>
    <w:rsid w:val="1A464567"/>
    <w:rsid w:val="1A4DD8F0"/>
    <w:rsid w:val="1A6053B8"/>
    <w:rsid w:val="1A9FD528"/>
    <w:rsid w:val="1AF8C8C6"/>
    <w:rsid w:val="1B07D700"/>
    <w:rsid w:val="1B17F753"/>
    <w:rsid w:val="1B37F2B4"/>
    <w:rsid w:val="1B59FA14"/>
    <w:rsid w:val="1B7E34C9"/>
    <w:rsid w:val="1BA206C4"/>
    <w:rsid w:val="1BA7FE52"/>
    <w:rsid w:val="1BAC1B32"/>
    <w:rsid w:val="1BB73F83"/>
    <w:rsid w:val="1BBCBC8D"/>
    <w:rsid w:val="1BD3DB10"/>
    <w:rsid w:val="1BE1EE8A"/>
    <w:rsid w:val="1BE215C8"/>
    <w:rsid w:val="1BF9B5BD"/>
    <w:rsid w:val="1C095B1E"/>
    <w:rsid w:val="1C154C76"/>
    <w:rsid w:val="1C2FD299"/>
    <w:rsid w:val="1C361C0E"/>
    <w:rsid w:val="1C384A31"/>
    <w:rsid w:val="1C4E9173"/>
    <w:rsid w:val="1C50C21D"/>
    <w:rsid w:val="1C6D8F6D"/>
    <w:rsid w:val="1C785FF3"/>
    <w:rsid w:val="1C80D5E5"/>
    <w:rsid w:val="1CA699FF"/>
    <w:rsid w:val="1CCFB19D"/>
    <w:rsid w:val="1CD82460"/>
    <w:rsid w:val="1CFAE9A3"/>
    <w:rsid w:val="1D52E270"/>
    <w:rsid w:val="1D5C9242"/>
    <w:rsid w:val="1D97F47A"/>
    <w:rsid w:val="1DC0E64F"/>
    <w:rsid w:val="1E0BD016"/>
    <w:rsid w:val="1E40FB0E"/>
    <w:rsid w:val="1E426A60"/>
    <w:rsid w:val="1E6D7520"/>
    <w:rsid w:val="1EAB31D2"/>
    <w:rsid w:val="1ED9D67F"/>
    <w:rsid w:val="1F43D74F"/>
    <w:rsid w:val="1F4E42DF"/>
    <w:rsid w:val="2007525F"/>
    <w:rsid w:val="20251C0B"/>
    <w:rsid w:val="20771BEC"/>
    <w:rsid w:val="20873E4D"/>
    <w:rsid w:val="208881FD"/>
    <w:rsid w:val="208B4317"/>
    <w:rsid w:val="20902DF3"/>
    <w:rsid w:val="20ADB1B5"/>
    <w:rsid w:val="20B55FAD"/>
    <w:rsid w:val="20BE6711"/>
    <w:rsid w:val="20C66B61"/>
    <w:rsid w:val="20E8BD99"/>
    <w:rsid w:val="20F41DB0"/>
    <w:rsid w:val="214370D8"/>
    <w:rsid w:val="21544708"/>
    <w:rsid w:val="216620F7"/>
    <w:rsid w:val="217A0B22"/>
    <w:rsid w:val="21A1351A"/>
    <w:rsid w:val="21BAFBEA"/>
    <w:rsid w:val="21C02576"/>
    <w:rsid w:val="2258A45F"/>
    <w:rsid w:val="22CFEEF0"/>
    <w:rsid w:val="22EBE889"/>
    <w:rsid w:val="232BCAA4"/>
    <w:rsid w:val="235A468D"/>
    <w:rsid w:val="23771891"/>
    <w:rsid w:val="241C5694"/>
    <w:rsid w:val="24205E5B"/>
    <w:rsid w:val="24310D89"/>
    <w:rsid w:val="2448D0A6"/>
    <w:rsid w:val="2461E93D"/>
    <w:rsid w:val="249D75BB"/>
    <w:rsid w:val="249E5A48"/>
    <w:rsid w:val="24B53FAB"/>
    <w:rsid w:val="24C93D4A"/>
    <w:rsid w:val="24D8D5DC"/>
    <w:rsid w:val="24FAF8F1"/>
    <w:rsid w:val="2510F9D2"/>
    <w:rsid w:val="254EA599"/>
    <w:rsid w:val="25746C2F"/>
    <w:rsid w:val="25B4E346"/>
    <w:rsid w:val="25DFA4A6"/>
    <w:rsid w:val="25E38726"/>
    <w:rsid w:val="263472B2"/>
    <w:rsid w:val="2678BEF2"/>
    <w:rsid w:val="268BF66F"/>
    <w:rsid w:val="268CFC29"/>
    <w:rsid w:val="268EDBCC"/>
    <w:rsid w:val="26EA75FA"/>
    <w:rsid w:val="277B7507"/>
    <w:rsid w:val="279989FF"/>
    <w:rsid w:val="27E6B215"/>
    <w:rsid w:val="27E86966"/>
    <w:rsid w:val="27F98AD3"/>
    <w:rsid w:val="2886465B"/>
    <w:rsid w:val="28C3E73C"/>
    <w:rsid w:val="28F3CF7E"/>
    <w:rsid w:val="28FCFC7B"/>
    <w:rsid w:val="291E6F20"/>
    <w:rsid w:val="291F32EE"/>
    <w:rsid w:val="292DF0E1"/>
    <w:rsid w:val="293F42D8"/>
    <w:rsid w:val="29B53BE0"/>
    <w:rsid w:val="2AA1DAF2"/>
    <w:rsid w:val="2AEC5558"/>
    <w:rsid w:val="2AFD6E01"/>
    <w:rsid w:val="2B28DAEE"/>
    <w:rsid w:val="2B2AD32C"/>
    <w:rsid w:val="2B308C82"/>
    <w:rsid w:val="2B3703C7"/>
    <w:rsid w:val="2B4BC641"/>
    <w:rsid w:val="2B511218"/>
    <w:rsid w:val="2B51F28C"/>
    <w:rsid w:val="2B8DB05F"/>
    <w:rsid w:val="2B9B778E"/>
    <w:rsid w:val="2BBDE71D"/>
    <w:rsid w:val="2BD05A42"/>
    <w:rsid w:val="2BECBAF1"/>
    <w:rsid w:val="2C0592AD"/>
    <w:rsid w:val="2C17466C"/>
    <w:rsid w:val="2C3DAB53"/>
    <w:rsid w:val="2C881B80"/>
    <w:rsid w:val="2D4DD98A"/>
    <w:rsid w:val="2D59B77E"/>
    <w:rsid w:val="2DA92515"/>
    <w:rsid w:val="2E2E9B30"/>
    <w:rsid w:val="2E405048"/>
    <w:rsid w:val="2E47F70E"/>
    <w:rsid w:val="2EA946C7"/>
    <w:rsid w:val="2EE691CF"/>
    <w:rsid w:val="2F86F205"/>
    <w:rsid w:val="2FBD9754"/>
    <w:rsid w:val="2FE53C7B"/>
    <w:rsid w:val="3002883A"/>
    <w:rsid w:val="3010ADF3"/>
    <w:rsid w:val="301BD244"/>
    <w:rsid w:val="301DD1F7"/>
    <w:rsid w:val="30E252FE"/>
    <w:rsid w:val="314859CB"/>
    <w:rsid w:val="3152EBBC"/>
    <w:rsid w:val="3193DC19"/>
    <w:rsid w:val="31BF466A"/>
    <w:rsid w:val="31C8E4C4"/>
    <w:rsid w:val="31DBCBA5"/>
    <w:rsid w:val="31FDD3E9"/>
    <w:rsid w:val="322D28A1"/>
    <w:rsid w:val="326F689C"/>
    <w:rsid w:val="328E7A7C"/>
    <w:rsid w:val="329B7218"/>
    <w:rsid w:val="32A11550"/>
    <w:rsid w:val="32B52C6D"/>
    <w:rsid w:val="332AB4E2"/>
    <w:rsid w:val="33C10EBA"/>
    <w:rsid w:val="33C8F902"/>
    <w:rsid w:val="33D92220"/>
    <w:rsid w:val="34092159"/>
    <w:rsid w:val="344E90C2"/>
    <w:rsid w:val="3466A3DE"/>
    <w:rsid w:val="34797960"/>
    <w:rsid w:val="350CC58E"/>
    <w:rsid w:val="352A028E"/>
    <w:rsid w:val="3564C963"/>
    <w:rsid w:val="3579458B"/>
    <w:rsid w:val="35AF97F9"/>
    <w:rsid w:val="35B46F21"/>
    <w:rsid w:val="35D9CB3D"/>
    <w:rsid w:val="35F57902"/>
    <w:rsid w:val="3611168B"/>
    <w:rsid w:val="362CD907"/>
    <w:rsid w:val="365D957D"/>
    <w:rsid w:val="36817CB6"/>
    <w:rsid w:val="36BF56F6"/>
    <w:rsid w:val="370120CE"/>
    <w:rsid w:val="3718768B"/>
    <w:rsid w:val="372CFD8C"/>
    <w:rsid w:val="37805DFA"/>
    <w:rsid w:val="37B7D9AE"/>
    <w:rsid w:val="37B98220"/>
    <w:rsid w:val="381D7455"/>
    <w:rsid w:val="381FA742"/>
    <w:rsid w:val="38307594"/>
    <w:rsid w:val="383928A2"/>
    <w:rsid w:val="383C0BD0"/>
    <w:rsid w:val="38837992"/>
    <w:rsid w:val="3895A04A"/>
    <w:rsid w:val="38FDEB19"/>
    <w:rsid w:val="3910C70E"/>
    <w:rsid w:val="391C2E5B"/>
    <w:rsid w:val="392D79F4"/>
    <w:rsid w:val="398915FF"/>
    <w:rsid w:val="39B91D78"/>
    <w:rsid w:val="3A65BDDF"/>
    <w:rsid w:val="3A96B7F7"/>
    <w:rsid w:val="3AB7FEBC"/>
    <w:rsid w:val="3ABE12EF"/>
    <w:rsid w:val="3AEE80C1"/>
    <w:rsid w:val="3B055E14"/>
    <w:rsid w:val="3B27CE99"/>
    <w:rsid w:val="3B32270A"/>
    <w:rsid w:val="3B40F6F6"/>
    <w:rsid w:val="3B4D0053"/>
    <w:rsid w:val="3B6628B0"/>
    <w:rsid w:val="3B681656"/>
    <w:rsid w:val="3B756E0A"/>
    <w:rsid w:val="3BB83E19"/>
    <w:rsid w:val="3BF6D9AE"/>
    <w:rsid w:val="3C2BC230"/>
    <w:rsid w:val="3CA1BB38"/>
    <w:rsid w:val="3CB0DC1F"/>
    <w:rsid w:val="3CD12E49"/>
    <w:rsid w:val="3CF0E578"/>
    <w:rsid w:val="3CFE4F84"/>
    <w:rsid w:val="3D08B6AC"/>
    <w:rsid w:val="3D3EEA91"/>
    <w:rsid w:val="3D64F6D7"/>
    <w:rsid w:val="3D6E8FB2"/>
    <w:rsid w:val="3D7854B3"/>
    <w:rsid w:val="3E020B84"/>
    <w:rsid w:val="3E11111D"/>
    <w:rsid w:val="3E799134"/>
    <w:rsid w:val="3E84A115"/>
    <w:rsid w:val="3E9A3B45"/>
    <w:rsid w:val="3EBC8B12"/>
    <w:rsid w:val="3EEE8875"/>
    <w:rsid w:val="3F238870"/>
    <w:rsid w:val="3F76DEFC"/>
    <w:rsid w:val="3F8B6FDF"/>
    <w:rsid w:val="3FFCF481"/>
    <w:rsid w:val="404BECDA"/>
    <w:rsid w:val="409F11AD"/>
    <w:rsid w:val="40A07731"/>
    <w:rsid w:val="40A0CAE3"/>
    <w:rsid w:val="40B328CA"/>
    <w:rsid w:val="41105F98"/>
    <w:rsid w:val="41274040"/>
    <w:rsid w:val="4167D3DB"/>
    <w:rsid w:val="41AB2E3E"/>
    <w:rsid w:val="41C4569B"/>
    <w:rsid w:val="41D4A304"/>
    <w:rsid w:val="41EFB770"/>
    <w:rsid w:val="4280ED4C"/>
    <w:rsid w:val="42A3FB6D"/>
    <w:rsid w:val="43256F62"/>
    <w:rsid w:val="4349052A"/>
    <w:rsid w:val="4352AD4F"/>
    <w:rsid w:val="43554B5A"/>
    <w:rsid w:val="43713A95"/>
    <w:rsid w:val="43AB276C"/>
    <w:rsid w:val="445EE102"/>
    <w:rsid w:val="44CEB0DF"/>
    <w:rsid w:val="44E2CF00"/>
    <w:rsid w:val="4515181F"/>
    <w:rsid w:val="454B0322"/>
    <w:rsid w:val="4557A0D5"/>
    <w:rsid w:val="457CA47D"/>
    <w:rsid w:val="4580F1E8"/>
    <w:rsid w:val="458E9B14"/>
    <w:rsid w:val="45AC68F4"/>
    <w:rsid w:val="45AFD803"/>
    <w:rsid w:val="45BD88F6"/>
    <w:rsid w:val="45C40F25"/>
    <w:rsid w:val="46855237"/>
    <w:rsid w:val="4691148D"/>
    <w:rsid w:val="4697A080"/>
    <w:rsid w:val="46B80B09"/>
    <w:rsid w:val="46D54BF9"/>
    <w:rsid w:val="475C4BF5"/>
    <w:rsid w:val="4772A5F5"/>
    <w:rsid w:val="47A013F4"/>
    <w:rsid w:val="47AC93AA"/>
    <w:rsid w:val="482B835B"/>
    <w:rsid w:val="4831A2B3"/>
    <w:rsid w:val="483370E1"/>
    <w:rsid w:val="484EBF6C"/>
    <w:rsid w:val="48865C07"/>
    <w:rsid w:val="48E3AD22"/>
    <w:rsid w:val="48F81C56"/>
    <w:rsid w:val="491B717D"/>
    <w:rsid w:val="4995160B"/>
    <w:rsid w:val="49E976D1"/>
    <w:rsid w:val="4A0BF5C7"/>
    <w:rsid w:val="4A4A2C7F"/>
    <w:rsid w:val="4A86B3D7"/>
    <w:rsid w:val="4AA6EA12"/>
    <w:rsid w:val="4AC2BB39"/>
    <w:rsid w:val="4AF76F32"/>
    <w:rsid w:val="4B45DFA6"/>
    <w:rsid w:val="4B63241D"/>
    <w:rsid w:val="4B99E2BF"/>
    <w:rsid w:val="4B9D55CF"/>
    <w:rsid w:val="4BA67367"/>
    <w:rsid w:val="4BB67E2C"/>
    <w:rsid w:val="4BE8E31B"/>
    <w:rsid w:val="4C9AD64D"/>
    <w:rsid w:val="4CA09E91"/>
    <w:rsid w:val="4D06E204"/>
    <w:rsid w:val="4D28C03A"/>
    <w:rsid w:val="4D392630"/>
    <w:rsid w:val="4D62A275"/>
    <w:rsid w:val="4D6FC2CD"/>
    <w:rsid w:val="4DCB8D79"/>
    <w:rsid w:val="4E79C16A"/>
    <w:rsid w:val="4ED4F691"/>
    <w:rsid w:val="4EEE5417"/>
    <w:rsid w:val="4EF31788"/>
    <w:rsid w:val="4EF58475"/>
    <w:rsid w:val="4F2083DD"/>
    <w:rsid w:val="4F2F4E5E"/>
    <w:rsid w:val="4F3D6AE0"/>
    <w:rsid w:val="4F4A4386"/>
    <w:rsid w:val="4F5D32A7"/>
    <w:rsid w:val="4F5DB30D"/>
    <w:rsid w:val="4F9F48FF"/>
    <w:rsid w:val="4FAE6DCA"/>
    <w:rsid w:val="4FE0D87B"/>
    <w:rsid w:val="4FE6F299"/>
    <w:rsid w:val="503EAA04"/>
    <w:rsid w:val="50461A2E"/>
    <w:rsid w:val="506B24BB"/>
    <w:rsid w:val="5070492B"/>
    <w:rsid w:val="50766CC3"/>
    <w:rsid w:val="509CE599"/>
    <w:rsid w:val="51032E3B"/>
    <w:rsid w:val="510BE4CC"/>
    <w:rsid w:val="5162E245"/>
    <w:rsid w:val="51ABBA12"/>
    <w:rsid w:val="52356848"/>
    <w:rsid w:val="52361398"/>
    <w:rsid w:val="52871D7D"/>
    <w:rsid w:val="52A7B52D"/>
    <w:rsid w:val="52C8163A"/>
    <w:rsid w:val="52CDCD1E"/>
    <w:rsid w:val="52DE23F5"/>
    <w:rsid w:val="52E52CB1"/>
    <w:rsid w:val="5337C971"/>
    <w:rsid w:val="5350F1CE"/>
    <w:rsid w:val="53838436"/>
    <w:rsid w:val="53B9C376"/>
    <w:rsid w:val="53D4577A"/>
    <w:rsid w:val="53E05591"/>
    <w:rsid w:val="543ACEFD"/>
    <w:rsid w:val="5450BE1E"/>
    <w:rsid w:val="5461EFAF"/>
    <w:rsid w:val="54D399D2"/>
    <w:rsid w:val="5500E050"/>
    <w:rsid w:val="554F9F62"/>
    <w:rsid w:val="5557A98E"/>
    <w:rsid w:val="55C08802"/>
    <w:rsid w:val="55DCFB0C"/>
    <w:rsid w:val="5618EF71"/>
    <w:rsid w:val="57825F00"/>
    <w:rsid w:val="578775E4"/>
    <w:rsid w:val="57885EE0"/>
    <w:rsid w:val="57958A1C"/>
    <w:rsid w:val="579DB26C"/>
    <w:rsid w:val="57A13E41"/>
    <w:rsid w:val="57E86551"/>
    <w:rsid w:val="581EFCE8"/>
    <w:rsid w:val="582A99C1"/>
    <w:rsid w:val="5858D66D"/>
    <w:rsid w:val="5879725A"/>
    <w:rsid w:val="58EC0082"/>
    <w:rsid w:val="593982CD"/>
    <w:rsid w:val="594BCE80"/>
    <w:rsid w:val="594D7CB8"/>
    <w:rsid w:val="5965E878"/>
    <w:rsid w:val="596C1CE6"/>
    <w:rsid w:val="59804C89"/>
    <w:rsid w:val="5A9E9AEE"/>
    <w:rsid w:val="5AC3E586"/>
    <w:rsid w:val="5AD5532E"/>
    <w:rsid w:val="5ADA3531"/>
    <w:rsid w:val="5AF5A74E"/>
    <w:rsid w:val="5B84AB17"/>
    <w:rsid w:val="5B87F308"/>
    <w:rsid w:val="5BFAEFF6"/>
    <w:rsid w:val="5C65C728"/>
    <w:rsid w:val="5C7AC309"/>
    <w:rsid w:val="5CE2DA97"/>
    <w:rsid w:val="5D3AD506"/>
    <w:rsid w:val="5D4635F8"/>
    <w:rsid w:val="5D4A85C0"/>
    <w:rsid w:val="5D4F49FA"/>
    <w:rsid w:val="5D91EE9C"/>
    <w:rsid w:val="5DF7A064"/>
    <w:rsid w:val="5E01612A"/>
    <w:rsid w:val="5E018F9F"/>
    <w:rsid w:val="5E5551EE"/>
    <w:rsid w:val="5E588FF9"/>
    <w:rsid w:val="5E7EAAF8"/>
    <w:rsid w:val="5EB12593"/>
    <w:rsid w:val="5EF32B4B"/>
    <w:rsid w:val="5F115872"/>
    <w:rsid w:val="5F5289B2"/>
    <w:rsid w:val="5F6A54FE"/>
    <w:rsid w:val="5F9C15DC"/>
    <w:rsid w:val="5FD9F82C"/>
    <w:rsid w:val="607385F7"/>
    <w:rsid w:val="60811732"/>
    <w:rsid w:val="60CB22F5"/>
    <w:rsid w:val="610CF387"/>
    <w:rsid w:val="61294146"/>
    <w:rsid w:val="6160B631"/>
    <w:rsid w:val="627F0FB7"/>
    <w:rsid w:val="62C13BC5"/>
    <w:rsid w:val="63517153"/>
    <w:rsid w:val="63BB66EF"/>
    <w:rsid w:val="63BE05E0"/>
    <w:rsid w:val="63C9F2CB"/>
    <w:rsid w:val="63D1E051"/>
    <w:rsid w:val="63EFF549"/>
    <w:rsid w:val="644DB98B"/>
    <w:rsid w:val="649DD5E6"/>
    <w:rsid w:val="64A3ED34"/>
    <w:rsid w:val="65386608"/>
    <w:rsid w:val="6565C32C"/>
    <w:rsid w:val="65883B7B"/>
    <w:rsid w:val="658BC5AA"/>
    <w:rsid w:val="65E989EC"/>
    <w:rsid w:val="66049FEF"/>
    <w:rsid w:val="6620195B"/>
    <w:rsid w:val="66245818"/>
    <w:rsid w:val="669D6AC4"/>
    <w:rsid w:val="66A159DC"/>
    <w:rsid w:val="66A51F5A"/>
    <w:rsid w:val="677FD2FB"/>
    <w:rsid w:val="6782B0AE"/>
    <w:rsid w:val="67C38E9E"/>
    <w:rsid w:val="67CFAD94"/>
    <w:rsid w:val="682DA6FF"/>
    <w:rsid w:val="685231DA"/>
    <w:rsid w:val="6891FCA1"/>
    <w:rsid w:val="68B753A9"/>
    <w:rsid w:val="68DF301A"/>
    <w:rsid w:val="68FCC163"/>
    <w:rsid w:val="6927D229"/>
    <w:rsid w:val="693C7B78"/>
    <w:rsid w:val="6948C85C"/>
    <w:rsid w:val="69C01209"/>
    <w:rsid w:val="69C1922F"/>
    <w:rsid w:val="69D1D848"/>
    <w:rsid w:val="69D88806"/>
    <w:rsid w:val="6A35BA88"/>
    <w:rsid w:val="6A6479B6"/>
    <w:rsid w:val="6ADB89A8"/>
    <w:rsid w:val="6AF37B3A"/>
    <w:rsid w:val="6B0D153E"/>
    <w:rsid w:val="6B64FBC3"/>
    <w:rsid w:val="6B9ACEE1"/>
    <w:rsid w:val="6B9EFC6C"/>
    <w:rsid w:val="6BDAF4CB"/>
    <w:rsid w:val="6C115225"/>
    <w:rsid w:val="6C118A94"/>
    <w:rsid w:val="6C1EA039"/>
    <w:rsid w:val="6C60B8F6"/>
    <w:rsid w:val="6C7C5F4B"/>
    <w:rsid w:val="6C8C295C"/>
    <w:rsid w:val="6C981156"/>
    <w:rsid w:val="6CAF14C9"/>
    <w:rsid w:val="6CF7B2CB"/>
    <w:rsid w:val="6D65559A"/>
    <w:rsid w:val="6D68515B"/>
    <w:rsid w:val="6D76DE6E"/>
    <w:rsid w:val="6D804EF8"/>
    <w:rsid w:val="6D88700B"/>
    <w:rsid w:val="6DB79458"/>
    <w:rsid w:val="6DCA7B39"/>
    <w:rsid w:val="6DE38838"/>
    <w:rsid w:val="6E0DC42E"/>
    <w:rsid w:val="6E87ACBB"/>
    <w:rsid w:val="6ED26FA3"/>
    <w:rsid w:val="6F87382F"/>
    <w:rsid w:val="6F906C32"/>
    <w:rsid w:val="6FA311DC"/>
    <w:rsid w:val="6FAB8235"/>
    <w:rsid w:val="6FAE02CA"/>
    <w:rsid w:val="6FC3CA1E"/>
    <w:rsid w:val="70444D0A"/>
    <w:rsid w:val="706DC9F5"/>
    <w:rsid w:val="70845663"/>
    <w:rsid w:val="709F2882"/>
    <w:rsid w:val="70A2B91A"/>
    <w:rsid w:val="70B06359"/>
    <w:rsid w:val="70E3C2FD"/>
    <w:rsid w:val="70F2115C"/>
    <w:rsid w:val="7118B222"/>
    <w:rsid w:val="714564F0"/>
    <w:rsid w:val="7148DA9A"/>
    <w:rsid w:val="71564128"/>
    <w:rsid w:val="7176ED12"/>
    <w:rsid w:val="71849594"/>
    <w:rsid w:val="71B8D88C"/>
    <w:rsid w:val="72594779"/>
    <w:rsid w:val="72662260"/>
    <w:rsid w:val="72C8A66F"/>
    <w:rsid w:val="72D46927"/>
    <w:rsid w:val="72DD57A7"/>
    <w:rsid w:val="72DFE88D"/>
    <w:rsid w:val="72F4C803"/>
    <w:rsid w:val="73720D13"/>
    <w:rsid w:val="7392CDE1"/>
    <w:rsid w:val="73D4AF48"/>
    <w:rsid w:val="73DC9CCE"/>
    <w:rsid w:val="73F529AC"/>
    <w:rsid w:val="7412660D"/>
    <w:rsid w:val="741E2ABC"/>
    <w:rsid w:val="7424652B"/>
    <w:rsid w:val="7425CD66"/>
    <w:rsid w:val="751914BF"/>
    <w:rsid w:val="75C5827F"/>
    <w:rsid w:val="75DA7BFC"/>
    <w:rsid w:val="75E23036"/>
    <w:rsid w:val="75E61354"/>
    <w:rsid w:val="7601D9D1"/>
    <w:rsid w:val="7641E6F9"/>
    <w:rsid w:val="769E9511"/>
    <w:rsid w:val="76C44879"/>
    <w:rsid w:val="76C6273F"/>
    <w:rsid w:val="76CFCF51"/>
    <w:rsid w:val="76E0F101"/>
    <w:rsid w:val="76E6C32C"/>
    <w:rsid w:val="77143D90"/>
    <w:rsid w:val="771FA4DD"/>
    <w:rsid w:val="77B4A674"/>
    <w:rsid w:val="77D25F25"/>
    <w:rsid w:val="77D2B53C"/>
    <w:rsid w:val="77E2DCE7"/>
    <w:rsid w:val="77FA3F73"/>
    <w:rsid w:val="7827026C"/>
    <w:rsid w:val="7848582D"/>
    <w:rsid w:val="78537C7E"/>
    <w:rsid w:val="78906ACC"/>
    <w:rsid w:val="78A49496"/>
    <w:rsid w:val="78A8206B"/>
    <w:rsid w:val="78D67B49"/>
    <w:rsid w:val="79063C32"/>
    <w:rsid w:val="798A95F6"/>
    <w:rsid w:val="79B424CC"/>
    <w:rsid w:val="79CD4D29"/>
    <w:rsid w:val="7A06C96D"/>
    <w:rsid w:val="7A12F1D1"/>
    <w:rsid w:val="7A4BDE52"/>
    <w:rsid w:val="7A5C7604"/>
    <w:rsid w:val="7A5E4C6C"/>
    <w:rsid w:val="7A7BE850"/>
    <w:rsid w:val="7AADED1F"/>
    <w:rsid w:val="7B46A069"/>
    <w:rsid w:val="7BA66AD7"/>
    <w:rsid w:val="7BCAD28B"/>
    <w:rsid w:val="7BF31600"/>
    <w:rsid w:val="7C1EFF78"/>
    <w:rsid w:val="7CA87D5D"/>
    <w:rsid w:val="7CA8E11A"/>
    <w:rsid w:val="7CC5BC8E"/>
    <w:rsid w:val="7CE89ED6"/>
    <w:rsid w:val="7D1E7665"/>
    <w:rsid w:val="7D7D90F1"/>
    <w:rsid w:val="7D8C7538"/>
    <w:rsid w:val="7D8EE661"/>
    <w:rsid w:val="7E2B2E24"/>
    <w:rsid w:val="7E310A1A"/>
    <w:rsid w:val="7E394BA0"/>
    <w:rsid w:val="7EFBF1E5"/>
    <w:rsid w:val="7F49E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89132"/>
  <w15:docId w15:val="{FFEF36AA-019A-4007-9BB2-F4E3FA655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A39"/>
    <w:pPr>
      <w:spacing w:after="0" w:line="240" w:lineRule="auto"/>
    </w:pPr>
    <w:rPr>
      <w:rFonts w:ascii="Calibri" w:hAnsi="Calibri" w:cs="Calibri"/>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249D"/>
    <w:pPr>
      <w:ind w:left="720"/>
      <w:contextualSpacing/>
    </w:pPr>
  </w:style>
  <w:style w:type="character" w:styleId="Hyperlink">
    <w:name w:val="Hyperlink"/>
    <w:basedOn w:val="DefaultParagraphFont"/>
    <w:uiPriority w:val="99"/>
    <w:unhideWhenUsed/>
    <w:rsid w:val="00704B79"/>
    <w:rPr>
      <w:color w:val="0000FF" w:themeColor="hyperlink"/>
      <w:u w:val="single"/>
    </w:rPr>
  </w:style>
  <w:style w:type="paragraph" w:styleId="Header">
    <w:name w:val="header"/>
    <w:basedOn w:val="Normal"/>
    <w:link w:val="HeaderChar"/>
    <w:uiPriority w:val="99"/>
    <w:unhideWhenUsed/>
    <w:rsid w:val="00704B79"/>
    <w:pPr>
      <w:tabs>
        <w:tab w:val="center" w:pos="4513"/>
        <w:tab w:val="right" w:pos="9026"/>
      </w:tabs>
    </w:pPr>
  </w:style>
  <w:style w:type="character" w:customStyle="1" w:styleId="HeaderChar">
    <w:name w:val="Header Char"/>
    <w:basedOn w:val="DefaultParagraphFont"/>
    <w:link w:val="Header"/>
    <w:uiPriority w:val="99"/>
    <w:rsid w:val="00704B79"/>
    <w:rPr>
      <w:rFonts w:ascii="Calibri" w:hAnsi="Calibri" w:cs="Calibri"/>
      <w:lang w:val="en-AU"/>
    </w:rPr>
  </w:style>
  <w:style w:type="paragraph" w:styleId="Footer">
    <w:name w:val="footer"/>
    <w:basedOn w:val="Normal"/>
    <w:link w:val="FooterChar"/>
    <w:uiPriority w:val="99"/>
    <w:unhideWhenUsed/>
    <w:rsid w:val="00704B79"/>
    <w:pPr>
      <w:tabs>
        <w:tab w:val="center" w:pos="4513"/>
        <w:tab w:val="right" w:pos="9026"/>
      </w:tabs>
    </w:pPr>
  </w:style>
  <w:style w:type="character" w:customStyle="1" w:styleId="FooterChar">
    <w:name w:val="Footer Char"/>
    <w:basedOn w:val="DefaultParagraphFont"/>
    <w:link w:val="Footer"/>
    <w:uiPriority w:val="99"/>
    <w:rsid w:val="00704B79"/>
    <w:rPr>
      <w:rFonts w:ascii="Calibri" w:hAnsi="Calibri" w:cs="Calibri"/>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913736">
      <w:bodyDiv w:val="1"/>
      <w:marLeft w:val="0"/>
      <w:marRight w:val="0"/>
      <w:marTop w:val="0"/>
      <w:marBottom w:val="0"/>
      <w:divBdr>
        <w:top w:val="none" w:sz="0" w:space="0" w:color="auto"/>
        <w:left w:val="none" w:sz="0" w:space="0" w:color="auto"/>
        <w:bottom w:val="none" w:sz="0" w:space="0" w:color="auto"/>
        <w:right w:val="none" w:sz="0" w:space="0" w:color="auto"/>
      </w:divBdr>
    </w:div>
    <w:div w:id="1027680109">
      <w:bodyDiv w:val="1"/>
      <w:marLeft w:val="0"/>
      <w:marRight w:val="0"/>
      <w:marTop w:val="0"/>
      <w:marBottom w:val="0"/>
      <w:divBdr>
        <w:top w:val="none" w:sz="0" w:space="0" w:color="auto"/>
        <w:left w:val="none" w:sz="0" w:space="0" w:color="auto"/>
        <w:bottom w:val="none" w:sz="0" w:space="0" w:color="auto"/>
        <w:right w:val="none" w:sz="0" w:space="0" w:color="auto"/>
      </w:divBdr>
    </w:div>
    <w:div w:id="1680043123">
      <w:bodyDiv w:val="1"/>
      <w:marLeft w:val="0"/>
      <w:marRight w:val="0"/>
      <w:marTop w:val="0"/>
      <w:marBottom w:val="0"/>
      <w:divBdr>
        <w:top w:val="none" w:sz="0" w:space="0" w:color="auto"/>
        <w:left w:val="none" w:sz="0" w:space="0" w:color="auto"/>
        <w:bottom w:val="none" w:sz="0" w:space="0" w:color="auto"/>
        <w:right w:val="none" w:sz="0" w:space="0" w:color="auto"/>
      </w:divBdr>
    </w:div>
    <w:div w:id="1786002055">
      <w:bodyDiv w:val="1"/>
      <w:marLeft w:val="0"/>
      <w:marRight w:val="0"/>
      <w:marTop w:val="0"/>
      <w:marBottom w:val="0"/>
      <w:divBdr>
        <w:top w:val="none" w:sz="0" w:space="0" w:color="auto"/>
        <w:left w:val="none" w:sz="0" w:space="0" w:color="auto"/>
        <w:bottom w:val="none" w:sz="0" w:space="0" w:color="auto"/>
        <w:right w:val="none" w:sz="0" w:space="0" w:color="auto"/>
      </w:divBdr>
      <w:divsChild>
        <w:div w:id="1060596536">
          <w:marLeft w:val="0"/>
          <w:marRight w:val="0"/>
          <w:marTop w:val="0"/>
          <w:marBottom w:val="0"/>
          <w:divBdr>
            <w:top w:val="none" w:sz="0" w:space="0" w:color="auto"/>
            <w:left w:val="none" w:sz="0" w:space="0" w:color="auto"/>
            <w:bottom w:val="none" w:sz="0" w:space="0" w:color="auto"/>
            <w:right w:val="none" w:sz="0" w:space="0" w:color="auto"/>
          </w:divBdr>
          <w:divsChild>
            <w:div w:id="889877477">
              <w:marLeft w:val="0"/>
              <w:marRight w:val="0"/>
              <w:marTop w:val="0"/>
              <w:marBottom w:val="0"/>
              <w:divBdr>
                <w:top w:val="none" w:sz="0" w:space="0" w:color="auto"/>
                <w:left w:val="none" w:sz="0" w:space="0" w:color="auto"/>
                <w:bottom w:val="none" w:sz="0" w:space="0" w:color="auto"/>
                <w:right w:val="none" w:sz="0" w:space="0" w:color="auto"/>
              </w:divBdr>
              <w:divsChild>
                <w:div w:id="751972890">
                  <w:marLeft w:val="0"/>
                  <w:marRight w:val="0"/>
                  <w:marTop w:val="0"/>
                  <w:marBottom w:val="0"/>
                  <w:divBdr>
                    <w:top w:val="none" w:sz="0" w:space="0" w:color="auto"/>
                    <w:left w:val="none" w:sz="0" w:space="0" w:color="auto"/>
                    <w:bottom w:val="none" w:sz="0" w:space="0" w:color="auto"/>
                    <w:right w:val="none" w:sz="0" w:space="0" w:color="auto"/>
                  </w:divBdr>
                  <w:divsChild>
                    <w:div w:id="1958371276">
                      <w:marLeft w:val="-300"/>
                      <w:marRight w:val="0"/>
                      <w:marTop w:val="0"/>
                      <w:marBottom w:val="0"/>
                      <w:divBdr>
                        <w:top w:val="none" w:sz="0" w:space="0" w:color="auto"/>
                        <w:left w:val="none" w:sz="0" w:space="0" w:color="auto"/>
                        <w:bottom w:val="none" w:sz="0" w:space="0" w:color="auto"/>
                        <w:right w:val="none" w:sz="0" w:space="0" w:color="auto"/>
                      </w:divBdr>
                      <w:divsChild>
                        <w:div w:id="2023772649">
                          <w:marLeft w:val="0"/>
                          <w:marRight w:val="0"/>
                          <w:marTop w:val="0"/>
                          <w:marBottom w:val="0"/>
                          <w:divBdr>
                            <w:top w:val="none" w:sz="0" w:space="0" w:color="auto"/>
                            <w:left w:val="none" w:sz="0" w:space="0" w:color="auto"/>
                            <w:bottom w:val="none" w:sz="0" w:space="0" w:color="auto"/>
                            <w:right w:val="none" w:sz="0" w:space="0" w:color="auto"/>
                          </w:divBdr>
                          <w:divsChild>
                            <w:div w:id="18286255">
                              <w:marLeft w:val="0"/>
                              <w:marRight w:val="0"/>
                              <w:marTop w:val="0"/>
                              <w:marBottom w:val="0"/>
                              <w:divBdr>
                                <w:top w:val="none" w:sz="0" w:space="0" w:color="auto"/>
                                <w:left w:val="none" w:sz="0" w:space="0" w:color="auto"/>
                                <w:bottom w:val="none" w:sz="0" w:space="0" w:color="auto"/>
                                <w:right w:val="none" w:sz="0" w:space="0" w:color="auto"/>
                              </w:divBdr>
                              <w:divsChild>
                                <w:div w:id="1179781948">
                                  <w:marLeft w:val="-300"/>
                                  <w:marRight w:val="0"/>
                                  <w:marTop w:val="0"/>
                                  <w:marBottom w:val="0"/>
                                  <w:divBdr>
                                    <w:top w:val="none" w:sz="0" w:space="0" w:color="auto"/>
                                    <w:left w:val="none" w:sz="0" w:space="0" w:color="auto"/>
                                    <w:bottom w:val="none" w:sz="0" w:space="0" w:color="auto"/>
                                    <w:right w:val="none" w:sz="0" w:space="0" w:color="auto"/>
                                  </w:divBdr>
                                  <w:divsChild>
                                    <w:div w:id="1471021274">
                                      <w:marLeft w:val="0"/>
                                      <w:marRight w:val="0"/>
                                      <w:marTop w:val="0"/>
                                      <w:marBottom w:val="0"/>
                                      <w:divBdr>
                                        <w:top w:val="none" w:sz="0" w:space="0" w:color="auto"/>
                                        <w:left w:val="none" w:sz="0" w:space="0" w:color="auto"/>
                                        <w:bottom w:val="none" w:sz="0" w:space="0" w:color="auto"/>
                                        <w:right w:val="none" w:sz="0" w:space="0" w:color="auto"/>
                                      </w:divBdr>
                                      <w:divsChild>
                                        <w:div w:id="160275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covidquestionsfnu@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935</Words>
  <Characters>1673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nior Manager Public Relations and Communications</dc:creator>
  <cp:lastModifiedBy>Kalpana Kaajal</cp:lastModifiedBy>
  <cp:revision>2</cp:revision>
  <cp:lastPrinted>2018-04-16T00:19:00Z</cp:lastPrinted>
  <dcterms:created xsi:type="dcterms:W3CDTF">2021-06-18T05:15:00Z</dcterms:created>
  <dcterms:modified xsi:type="dcterms:W3CDTF">2021-06-18T05:15:00Z</dcterms:modified>
</cp:coreProperties>
</file>